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Pr="006172A7" w:rsidRDefault="00552837">
      <w:r w:rsidRPr="006172A7">
        <w:t>Ficha de caracterização da personagem OLD MAN</w:t>
      </w:r>
    </w:p>
    <w:p w14:paraId="4AF9AA73" w14:textId="77777777" w:rsidR="00552837" w:rsidRPr="006172A7" w:rsidRDefault="00552837"/>
    <w:p w14:paraId="6DFEEDCE" w14:textId="6E206907" w:rsidR="00552837" w:rsidRPr="006172A7" w:rsidRDefault="00552837">
      <w:pPr>
        <w:rPr>
          <w:sz w:val="28"/>
          <w:szCs w:val="28"/>
        </w:rPr>
      </w:pPr>
      <w:r w:rsidRPr="006172A7">
        <w:rPr>
          <w:sz w:val="28"/>
          <w:szCs w:val="28"/>
        </w:rPr>
        <w:t>Traços gerais</w:t>
      </w:r>
    </w:p>
    <w:p w14:paraId="3F0C63BD" w14:textId="77777777" w:rsidR="006C39AA" w:rsidRPr="006172A7" w:rsidRDefault="00552837" w:rsidP="006C5D42">
      <w:pPr>
        <w:ind w:firstLine="720"/>
        <w:jc w:val="both"/>
      </w:pPr>
      <w:r w:rsidRPr="006172A7">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sidRPr="006172A7">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sidRPr="006172A7">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sidRPr="006172A7">
        <w:t xml:space="preserve">moldá-lo e explorar o seu comportamento sem que as suas teorias sejam postas em causa por saber mais detalhes sobre o mesmo. </w:t>
      </w:r>
    </w:p>
    <w:p w14:paraId="406AE510" w14:textId="3589499A" w:rsidR="00552837" w:rsidRPr="006172A7" w:rsidRDefault="006C39AA" w:rsidP="006C5D42">
      <w:pPr>
        <w:ind w:firstLine="720"/>
        <w:jc w:val="both"/>
      </w:pPr>
      <w:r w:rsidRPr="006172A7">
        <w:t>De</w:t>
      </w:r>
      <w:r w:rsidR="001440A7" w:rsidRPr="006172A7">
        <w:t xml:space="preserve"> modo análogo</w:t>
      </w:r>
      <w:r w:rsidRPr="006172A7">
        <w:t xml:space="preserve"> ao velho apresentado no parágrafo anterior</w:t>
      </w:r>
      <w:r w:rsidR="001440A7" w:rsidRPr="006172A7">
        <w:t>, o</w:t>
      </w:r>
      <w:r w:rsidRPr="006172A7">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Pr="006172A7" w:rsidRDefault="006C39AA" w:rsidP="006C5D42">
      <w:pPr>
        <w:ind w:firstLine="720"/>
        <w:jc w:val="both"/>
      </w:pPr>
      <w:r w:rsidRPr="006172A7">
        <w:t xml:space="preserve">Relembrando que o </w:t>
      </w:r>
      <w:proofErr w:type="spellStart"/>
      <w:r w:rsidRPr="006172A7">
        <w:rPr>
          <w:color w:val="FF0000"/>
        </w:rPr>
        <w:t>perspective-taking</w:t>
      </w:r>
      <w:proofErr w:type="spellEnd"/>
      <w:r w:rsidRPr="006172A7">
        <w:rPr>
          <w:color w:val="FF0000"/>
        </w:rPr>
        <w:t xml:space="preserve"> </w:t>
      </w:r>
      <w:r w:rsidRPr="006172A7">
        <w:t xml:space="preserve">é uma das proezas mais importantes de alguém de modo a criar empatia com um seu semelhante, estimular a tomada de perspetiva do protagonista por parte do jogador, nomeadamente, cingindo-se </w:t>
      </w:r>
      <w:r w:rsidR="00C82C5C" w:rsidRPr="006172A7">
        <w:t xml:space="preserve">de um </w:t>
      </w:r>
      <w:r w:rsidR="00C82C5C" w:rsidRPr="006172A7">
        <w:rPr>
          <w:color w:val="FF0000"/>
        </w:rPr>
        <w:t xml:space="preserve">personagem simbólico </w:t>
      </w:r>
      <w:r w:rsidR="00C82C5C" w:rsidRPr="006172A7">
        <w:t xml:space="preserve">que representa um conceito ou tema maior que ele próprio – a depressão na velhice -, parece ser um bom primeiro passo na iniciação da caracterização da personagem principal. </w:t>
      </w:r>
    </w:p>
    <w:p w14:paraId="178FD757" w14:textId="77777777" w:rsidR="007769CD" w:rsidRPr="006172A7" w:rsidRDefault="007769CD" w:rsidP="006C5D42">
      <w:pPr>
        <w:ind w:firstLine="720"/>
        <w:jc w:val="both"/>
      </w:pPr>
    </w:p>
    <w:p w14:paraId="61560176" w14:textId="77777777" w:rsidR="007769CD" w:rsidRPr="006172A7" w:rsidRDefault="007769CD" w:rsidP="006C5D42">
      <w:pPr>
        <w:ind w:firstLine="720"/>
        <w:jc w:val="both"/>
      </w:pPr>
    </w:p>
    <w:p w14:paraId="3951A8E7" w14:textId="77777777" w:rsidR="007769CD" w:rsidRPr="006172A7" w:rsidRDefault="007769CD" w:rsidP="006C5D42">
      <w:pPr>
        <w:ind w:firstLine="720"/>
        <w:jc w:val="both"/>
      </w:pPr>
    </w:p>
    <w:p w14:paraId="7A09C0C7" w14:textId="1551D3B2" w:rsidR="007769CD" w:rsidRPr="006172A7" w:rsidRDefault="007769CD" w:rsidP="006C5D42">
      <w:pPr>
        <w:ind w:firstLine="720"/>
        <w:jc w:val="both"/>
      </w:pPr>
      <w:r w:rsidRPr="006172A7">
        <w:lastRenderedPageBreak/>
        <w:t>O</w:t>
      </w:r>
      <w:r w:rsidR="0010740D" w:rsidRPr="006172A7">
        <w:t>utr</w:t>
      </w:r>
      <w:r w:rsidRPr="006172A7">
        <w:t>o</w:t>
      </w:r>
      <w:r w:rsidR="0010740D" w:rsidRPr="006172A7">
        <w:t xml:space="preserve">s </w:t>
      </w:r>
      <w:r w:rsidRPr="006172A7">
        <w:t xml:space="preserve">atributos </w:t>
      </w:r>
      <w:r w:rsidR="0010740D" w:rsidRPr="006172A7">
        <w:t>foram atribuíd</w:t>
      </w:r>
      <w:r w:rsidRPr="006172A7">
        <w:t>o</w:t>
      </w:r>
      <w:r w:rsidR="0010740D" w:rsidRPr="006172A7">
        <w:t xml:space="preserve">s ao protagonista de modo a recriar um senhor em idade sénior </w:t>
      </w:r>
      <w:r w:rsidRPr="006172A7">
        <w:t>estereotipado</w:t>
      </w:r>
      <w:r w:rsidR="0010740D" w:rsidRPr="006172A7">
        <w:t xml:space="preserve">: </w:t>
      </w:r>
      <w:r w:rsidRPr="006172A7">
        <w:t>os mesmos são apresentados de seguida, os quais serão também esclarecidos.</w:t>
      </w:r>
    </w:p>
    <w:p w14:paraId="2690A5AC" w14:textId="02655FBE" w:rsidR="007769CD" w:rsidRPr="006172A7" w:rsidRDefault="007769CD" w:rsidP="006C5D42">
      <w:pPr>
        <w:ind w:firstLine="720"/>
        <w:jc w:val="both"/>
      </w:pPr>
      <w:r w:rsidRPr="006172A7">
        <w:t>Género: masculino;</w:t>
      </w:r>
    </w:p>
    <w:p w14:paraId="2F29953F" w14:textId="60F3B861" w:rsidR="007769CD" w:rsidRPr="006172A7" w:rsidRDefault="007769CD" w:rsidP="006C5D42">
      <w:pPr>
        <w:ind w:firstLine="720"/>
        <w:jc w:val="both"/>
      </w:pPr>
      <w:r w:rsidRPr="006172A7">
        <w:t>Idade: 70 anos;</w:t>
      </w:r>
    </w:p>
    <w:p w14:paraId="5E5AB83C" w14:textId="66CBF2DA" w:rsidR="007769CD" w:rsidRPr="006172A7" w:rsidRDefault="007769CD" w:rsidP="006C5D42">
      <w:pPr>
        <w:ind w:firstLine="720"/>
        <w:jc w:val="both"/>
      </w:pPr>
      <w:r w:rsidRPr="006172A7">
        <w:t>Altura: 175 cm;</w:t>
      </w:r>
    </w:p>
    <w:p w14:paraId="5ECEF5F5" w14:textId="125E23DE" w:rsidR="0055333E" w:rsidRPr="006172A7" w:rsidRDefault="0055333E" w:rsidP="006C5D42">
      <w:pPr>
        <w:ind w:firstLine="720"/>
        <w:jc w:val="both"/>
      </w:pPr>
      <w:r w:rsidRPr="006172A7">
        <w:t>Peso: 110 kg;</w:t>
      </w:r>
    </w:p>
    <w:p w14:paraId="179E1EB4" w14:textId="6C918A81" w:rsidR="007769CD" w:rsidRPr="006172A7" w:rsidRDefault="007769CD" w:rsidP="006C5D42">
      <w:pPr>
        <w:ind w:firstLine="720"/>
        <w:jc w:val="both"/>
      </w:pPr>
      <w:r w:rsidRPr="006172A7">
        <w:t>Raça: Caucasiana;</w:t>
      </w:r>
    </w:p>
    <w:p w14:paraId="64A89191" w14:textId="1217B5BE" w:rsidR="007769CD" w:rsidRPr="006172A7" w:rsidRDefault="007769CD" w:rsidP="006C5D42">
      <w:pPr>
        <w:ind w:firstLine="720"/>
        <w:jc w:val="both"/>
      </w:pPr>
      <w:r w:rsidRPr="006172A7">
        <w:t>Cor da pele: Clara;</w:t>
      </w:r>
    </w:p>
    <w:p w14:paraId="5570BDF5" w14:textId="7C53E845" w:rsidR="007769CD" w:rsidRPr="006172A7" w:rsidRDefault="007769CD" w:rsidP="006C5D42">
      <w:pPr>
        <w:ind w:firstLine="720"/>
        <w:jc w:val="both"/>
      </w:pPr>
      <w:r w:rsidRPr="006172A7">
        <w:t>Cabelo: Branco e curto;</w:t>
      </w:r>
    </w:p>
    <w:p w14:paraId="13AA548A" w14:textId="71311F42" w:rsidR="007769CD" w:rsidRPr="006172A7" w:rsidRDefault="007769CD" w:rsidP="006C5D42">
      <w:pPr>
        <w:ind w:firstLine="720"/>
        <w:jc w:val="both"/>
      </w:pPr>
      <w:r w:rsidRPr="006172A7">
        <w:t>Cor dos olhos: Castanhos</w:t>
      </w:r>
    </w:p>
    <w:p w14:paraId="1CB6A134" w14:textId="77777777" w:rsidR="007769CD" w:rsidRPr="006172A7" w:rsidRDefault="007769CD" w:rsidP="006C5D42">
      <w:pPr>
        <w:ind w:firstLine="720"/>
        <w:jc w:val="both"/>
      </w:pPr>
    </w:p>
    <w:p w14:paraId="49360E8E" w14:textId="60904427" w:rsidR="00CF152C" w:rsidRPr="006172A7" w:rsidRDefault="007769CD" w:rsidP="006C5D42">
      <w:pPr>
        <w:ind w:firstLine="720"/>
        <w:jc w:val="both"/>
      </w:pPr>
      <w:r w:rsidRPr="006172A7">
        <w:t xml:space="preserve">Como ponto de partida, decidiu-se que o OLD MAN, protagonista da narrativa, fosse </w:t>
      </w:r>
      <w:r w:rsidR="001B5028" w:rsidRPr="006172A7">
        <w:t>de origem escocesa</w:t>
      </w:r>
      <w:r w:rsidRPr="006172A7">
        <w:t>.</w:t>
      </w:r>
      <w:r w:rsidR="00CF152C" w:rsidRPr="006172A7">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Pr="006172A7" w:rsidRDefault="00CF152C" w:rsidP="006C5D42">
      <w:pPr>
        <w:ind w:firstLine="720"/>
        <w:jc w:val="both"/>
      </w:pPr>
      <w:r w:rsidRPr="006172A7">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sidRPr="006172A7">
        <w:t>desenhar o jogo</w:t>
      </w:r>
      <w:r w:rsidR="006D3F6C" w:rsidRPr="006172A7">
        <w:t xml:space="preserve">. </w:t>
      </w:r>
    </w:p>
    <w:p w14:paraId="7CA74928" w14:textId="77777777" w:rsidR="008A6A6D" w:rsidRPr="006172A7" w:rsidRDefault="009F7F99" w:rsidP="006C5D42">
      <w:pPr>
        <w:ind w:firstLine="720"/>
        <w:jc w:val="both"/>
      </w:pPr>
      <w:r w:rsidRPr="006172A7">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Pr="006172A7" w:rsidRDefault="009F7F99" w:rsidP="006C5D42">
      <w:pPr>
        <w:ind w:firstLine="720"/>
        <w:jc w:val="both"/>
      </w:pPr>
      <w:r w:rsidRPr="006172A7">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sidRPr="006172A7">
        <w:t>Highlanders</w:t>
      </w:r>
      <w:proofErr w:type="spellEnd"/>
      <w:r w:rsidRPr="006172A7">
        <w:t xml:space="preserve">. </w:t>
      </w:r>
    </w:p>
    <w:p w14:paraId="1703F772" w14:textId="4135DE59" w:rsidR="008A6A6D" w:rsidRPr="006172A7" w:rsidRDefault="008A6A6D" w:rsidP="006C5D42">
      <w:pPr>
        <w:ind w:firstLine="720"/>
        <w:jc w:val="both"/>
      </w:pPr>
      <w:r w:rsidRPr="006172A7">
        <w:t xml:space="preserve">Em último lugar, e sabendo que a gaita de foles é um dos legados da Escócia, planeou-se elaborar o </w:t>
      </w:r>
      <w:proofErr w:type="spellStart"/>
      <w:r w:rsidRPr="006172A7">
        <w:rPr>
          <w:i/>
          <w:iCs/>
        </w:rPr>
        <w:t>sound</w:t>
      </w:r>
      <w:proofErr w:type="spellEnd"/>
      <w:r w:rsidRPr="006172A7">
        <w:rPr>
          <w:i/>
          <w:iCs/>
        </w:rPr>
        <w:t xml:space="preserve"> design</w:t>
      </w:r>
      <w:r w:rsidRPr="006172A7">
        <w:t xml:space="preserve"> recorrendo a melodias construídas com este instrumento</w:t>
      </w:r>
      <w:r w:rsidR="001B5028" w:rsidRPr="006172A7">
        <w:t>, nomeadamente para serem contempladas como música background</w:t>
      </w:r>
      <w:r w:rsidRPr="006172A7">
        <w:t xml:space="preserve">. Uma opinião será sempre uma opinião, subjetiva no seu cerne, e, portanto, não existe regra nem é um facto; porém, e para o autor deste documento, a música tocada por este </w:t>
      </w:r>
      <w:r w:rsidR="001B5028" w:rsidRPr="006172A7">
        <w:t xml:space="preserve">instrumento </w:t>
      </w:r>
      <w:r w:rsidRPr="006172A7">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sidRPr="006172A7">
        <w:t>vai de encontro a um arquétipo designado por</w:t>
      </w:r>
      <w:r w:rsidRPr="006172A7">
        <w:t xml:space="preserve"> </w:t>
      </w:r>
      <w:proofErr w:type="spellStart"/>
      <w:r w:rsidRPr="006172A7">
        <w:rPr>
          <w:i/>
          <w:iCs/>
        </w:rPr>
        <w:t>Lost</w:t>
      </w:r>
      <w:proofErr w:type="spellEnd"/>
      <w:r w:rsidRPr="006172A7">
        <w:rPr>
          <w:i/>
          <w:iCs/>
        </w:rPr>
        <w:t xml:space="preserve"> Soul</w:t>
      </w:r>
      <w:r w:rsidR="001B5028" w:rsidRPr="006172A7">
        <w:t>, que será retomado mais adiante.</w:t>
      </w:r>
    </w:p>
    <w:p w14:paraId="71DF5C88" w14:textId="77777777" w:rsidR="001B5028" w:rsidRPr="006172A7" w:rsidRDefault="001B5028" w:rsidP="006C5D42">
      <w:pPr>
        <w:ind w:firstLine="720"/>
        <w:jc w:val="both"/>
      </w:pPr>
    </w:p>
    <w:p w14:paraId="08945FCA" w14:textId="62825FE0" w:rsidR="008A6A6D" w:rsidRPr="006172A7" w:rsidRDefault="001B5028" w:rsidP="006C5D42">
      <w:pPr>
        <w:ind w:firstLine="720"/>
        <w:jc w:val="both"/>
      </w:pPr>
      <w:r w:rsidRPr="006172A7">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sidRPr="006172A7">
        <w:rPr>
          <w:rFonts w:eastAsia="Times New Roman"/>
        </w:rPr>
        <w:t xml:space="preserve"> </w:t>
      </w:r>
      <w:sdt>
        <w:sdtPr>
          <w:rPr>
            <w:rFonts w:eastAsia="Times New Roman"/>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B4526" w:rsidRPr="006172A7">
            <w:rPr>
              <w:rFonts w:eastAsia="Times New Roman"/>
            </w:rPr>
            <w:t>(</w:t>
          </w:r>
          <w:proofErr w:type="spellStart"/>
          <w:r w:rsidR="00DB4526" w:rsidRPr="006172A7">
            <w:rPr>
              <w:rFonts w:eastAsia="Times New Roman"/>
              <w:i/>
              <w:iCs/>
            </w:rPr>
            <w:t>State</w:t>
          </w:r>
          <w:proofErr w:type="spellEnd"/>
          <w:r w:rsidR="00DB4526" w:rsidRPr="006172A7">
            <w:rPr>
              <w:rFonts w:eastAsia="Times New Roman"/>
              <w:i/>
              <w:iCs/>
            </w:rPr>
            <w:t xml:space="preserve"> </w:t>
          </w:r>
          <w:proofErr w:type="spellStart"/>
          <w:r w:rsidR="00DB4526" w:rsidRPr="006172A7">
            <w:rPr>
              <w:rFonts w:eastAsia="Times New Roman"/>
              <w:i/>
              <w:iCs/>
            </w:rPr>
            <w:t>Pension</w:t>
          </w:r>
          <w:proofErr w:type="spellEnd"/>
          <w:r w:rsidR="00DB4526" w:rsidRPr="006172A7">
            <w:rPr>
              <w:rFonts w:eastAsia="Times New Roman"/>
              <w:i/>
              <w:iCs/>
            </w:rPr>
            <w:t xml:space="preserve"> Age </w:t>
          </w:r>
          <w:proofErr w:type="spellStart"/>
          <w:r w:rsidR="00DB4526" w:rsidRPr="006172A7">
            <w:rPr>
              <w:rFonts w:eastAsia="Times New Roman"/>
              <w:i/>
              <w:iCs/>
            </w:rPr>
            <w:t>Changes</w:t>
          </w:r>
          <w:proofErr w:type="spellEnd"/>
          <w:r w:rsidR="00DB4526" w:rsidRPr="006172A7">
            <w:rPr>
              <w:rFonts w:eastAsia="Times New Roman"/>
              <w:i/>
              <w:iCs/>
            </w:rPr>
            <w:t xml:space="preserve"> </w:t>
          </w:r>
          <w:proofErr w:type="spellStart"/>
          <w:r w:rsidR="00DB4526" w:rsidRPr="006172A7">
            <w:rPr>
              <w:rFonts w:eastAsia="Times New Roman"/>
              <w:i/>
              <w:iCs/>
            </w:rPr>
            <w:t>and</w:t>
          </w:r>
          <w:proofErr w:type="spellEnd"/>
          <w:r w:rsidR="00DB4526" w:rsidRPr="006172A7">
            <w:rPr>
              <w:rFonts w:eastAsia="Times New Roman"/>
              <w:i/>
              <w:iCs/>
            </w:rPr>
            <w:t xml:space="preserve"> </w:t>
          </w:r>
          <w:proofErr w:type="spellStart"/>
          <w:r w:rsidR="00DB4526" w:rsidRPr="006172A7">
            <w:rPr>
              <w:rFonts w:eastAsia="Times New Roman"/>
              <w:i/>
              <w:iCs/>
            </w:rPr>
            <w:t>Retirement</w:t>
          </w:r>
          <w:proofErr w:type="spellEnd"/>
          <w:r w:rsidR="00DB4526" w:rsidRPr="006172A7">
            <w:rPr>
              <w:rFonts w:eastAsia="Times New Roman"/>
              <w:i/>
              <w:iCs/>
            </w:rPr>
            <w:t xml:space="preserve"> Age </w:t>
          </w:r>
          <w:proofErr w:type="spellStart"/>
          <w:r w:rsidR="00DB4526" w:rsidRPr="006172A7">
            <w:rPr>
              <w:rFonts w:eastAsia="Times New Roman"/>
              <w:i/>
              <w:iCs/>
            </w:rPr>
            <w:t>Increases</w:t>
          </w:r>
          <w:proofErr w:type="spellEnd"/>
          <w:r w:rsidR="00DB4526" w:rsidRPr="006172A7">
            <w:rPr>
              <w:rFonts w:eastAsia="Times New Roman"/>
              <w:i/>
              <w:iCs/>
            </w:rPr>
            <w:t xml:space="preserve"> | Age UK</w:t>
          </w:r>
          <w:r w:rsidR="00DB4526" w:rsidRPr="006172A7">
            <w:rPr>
              <w:rFonts w:eastAsia="Times New Roman"/>
            </w:rPr>
            <w:t>, n.d.)</w:t>
          </w:r>
        </w:sdtContent>
      </w:sdt>
      <w:r w:rsidRPr="006172A7">
        <w:t xml:space="preserve">. </w:t>
      </w:r>
      <w:r w:rsidR="00845290" w:rsidRPr="006172A7">
        <w:t xml:space="preserve">Obtendo este dado, e como no </w:t>
      </w:r>
      <w:proofErr w:type="spellStart"/>
      <w:r w:rsidR="00845290" w:rsidRPr="006172A7">
        <w:rPr>
          <w:i/>
          <w:iCs/>
        </w:rPr>
        <w:t>storytelling</w:t>
      </w:r>
      <w:proofErr w:type="spellEnd"/>
      <w:r w:rsidR="00845290" w:rsidRPr="006172A7">
        <w:rPr>
          <w:i/>
          <w:iCs/>
        </w:rPr>
        <w:t xml:space="preserve"> </w:t>
      </w:r>
      <w:r w:rsidR="00845290" w:rsidRPr="006172A7">
        <w:t xml:space="preserve">é revelado que o OLD MAN se encontra em reforma há 4 anos, decidiu-se atribuir-lhe a idade de 70 anos. </w:t>
      </w:r>
    </w:p>
    <w:p w14:paraId="500D188F" w14:textId="5BF2B0FE" w:rsidR="00845290" w:rsidRPr="006172A7" w:rsidRDefault="00845290" w:rsidP="006C5D42">
      <w:pPr>
        <w:ind w:firstLine="720"/>
        <w:jc w:val="both"/>
      </w:pPr>
      <w:r w:rsidRPr="006172A7">
        <w:t>Como altura, foi dado um valor mediano para homens</w:t>
      </w:r>
      <w:r w:rsidR="00B751AA" w:rsidRPr="006172A7">
        <w:t xml:space="preserve"> de </w:t>
      </w:r>
      <w:r w:rsidRPr="006172A7">
        <w:t xml:space="preserve">175 centímetros que, na verdade, é o valor médio no Reino Unido </w:t>
      </w:r>
      <w:sdt>
        <w:sdt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B4526" w:rsidRPr="006172A7">
            <w:rPr>
              <w:rFonts w:eastAsia="Times New Roman"/>
            </w:rPr>
            <w:t>(</w:t>
          </w:r>
          <w:proofErr w:type="spellStart"/>
          <w:r w:rsidR="00DB4526" w:rsidRPr="006172A7">
            <w:rPr>
              <w:rFonts w:eastAsia="Times New Roman"/>
              <w:i/>
              <w:iCs/>
            </w:rPr>
            <w:t>What</w:t>
          </w:r>
          <w:proofErr w:type="spellEnd"/>
          <w:r w:rsidR="00DB4526" w:rsidRPr="006172A7">
            <w:rPr>
              <w:rFonts w:eastAsia="Times New Roman"/>
              <w:i/>
              <w:iCs/>
            </w:rPr>
            <w:t xml:space="preserve"> Are </w:t>
          </w:r>
          <w:proofErr w:type="spellStart"/>
          <w:r w:rsidR="00DB4526" w:rsidRPr="006172A7">
            <w:rPr>
              <w:rFonts w:eastAsia="Times New Roman"/>
              <w:i/>
              <w:iCs/>
            </w:rPr>
            <w:t>The</w:t>
          </w:r>
          <w:proofErr w:type="spellEnd"/>
          <w:r w:rsidR="00DB4526" w:rsidRPr="006172A7">
            <w:rPr>
              <w:rFonts w:eastAsia="Times New Roman"/>
              <w:i/>
              <w:iCs/>
            </w:rPr>
            <w:t xml:space="preserve"> </w:t>
          </w:r>
          <w:proofErr w:type="spellStart"/>
          <w:r w:rsidR="00DB4526" w:rsidRPr="006172A7">
            <w:rPr>
              <w:rFonts w:eastAsia="Times New Roman"/>
              <w:i/>
              <w:iCs/>
            </w:rPr>
            <w:t>Average</w:t>
          </w:r>
          <w:proofErr w:type="spellEnd"/>
          <w:r w:rsidR="00DB4526" w:rsidRPr="006172A7">
            <w:rPr>
              <w:rFonts w:eastAsia="Times New Roman"/>
              <w:i/>
              <w:iCs/>
            </w:rPr>
            <w:t xml:space="preserve"> </w:t>
          </w:r>
          <w:proofErr w:type="spellStart"/>
          <w:r w:rsidR="00DB4526" w:rsidRPr="006172A7">
            <w:rPr>
              <w:rFonts w:eastAsia="Times New Roman"/>
              <w:i/>
              <w:iCs/>
            </w:rPr>
            <w:t>Height</w:t>
          </w:r>
          <w:proofErr w:type="spellEnd"/>
          <w:r w:rsidR="00DB4526" w:rsidRPr="006172A7">
            <w:rPr>
              <w:rFonts w:eastAsia="Times New Roman"/>
              <w:i/>
              <w:iCs/>
            </w:rPr>
            <w:t xml:space="preserve"> In </w:t>
          </w:r>
          <w:proofErr w:type="spellStart"/>
          <w:r w:rsidR="00DB4526" w:rsidRPr="006172A7">
            <w:rPr>
              <w:rFonts w:eastAsia="Times New Roman"/>
              <w:i/>
              <w:iCs/>
            </w:rPr>
            <w:t>England</w:t>
          </w:r>
          <w:proofErr w:type="spellEnd"/>
          <w:r w:rsidR="00DB4526" w:rsidRPr="006172A7">
            <w:rPr>
              <w:rFonts w:eastAsia="Times New Roman"/>
              <w:i/>
              <w:iCs/>
            </w:rPr>
            <w:t xml:space="preserve">? - </w:t>
          </w:r>
          <w:proofErr w:type="spellStart"/>
          <w:r w:rsidR="00DB4526" w:rsidRPr="006172A7">
            <w:rPr>
              <w:rFonts w:eastAsia="Times New Roman"/>
              <w:i/>
              <w:iCs/>
            </w:rPr>
            <w:t>Hood</w:t>
          </w:r>
          <w:proofErr w:type="spellEnd"/>
          <w:r w:rsidR="00DB4526" w:rsidRPr="006172A7">
            <w:rPr>
              <w:rFonts w:eastAsia="Times New Roman"/>
              <w:i/>
              <w:iCs/>
            </w:rPr>
            <w:t xml:space="preserve"> MWR</w:t>
          </w:r>
          <w:r w:rsidR="00DB4526" w:rsidRPr="006172A7">
            <w:rPr>
              <w:rFonts w:eastAsia="Times New Roman"/>
            </w:rPr>
            <w:t>, n.d.)</w:t>
          </w:r>
        </w:sdtContent>
      </w:sdt>
      <w:r w:rsidR="00B751AA" w:rsidRPr="006172A7">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0690420C" w:rsidR="00D4799C" w:rsidRPr="006172A7" w:rsidRDefault="00D4799C" w:rsidP="006C5D42">
      <w:pPr>
        <w:ind w:firstLine="720"/>
        <w:jc w:val="both"/>
      </w:pPr>
      <w:r w:rsidRPr="006172A7">
        <w:t xml:space="preserve">Finalmente, falta </w:t>
      </w:r>
      <w:r w:rsidR="00FE60AB" w:rsidRPr="006172A7">
        <w:t>justificar</w:t>
      </w:r>
      <w:r w:rsidRPr="006172A7">
        <w:t xml:space="preserve"> dois traços – os olhos castanhos, cor essa que possui uma prevalência de cerca de 70% da população mundial, tornando-se assim na pigmentação mais comum de olhos</w:t>
      </w:r>
      <w:r w:rsidR="00DC4762" w:rsidRPr="006172A7">
        <w:t xml:space="preserve"> </w:t>
      </w:r>
      <w:sdt>
        <w:sdt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B4526" w:rsidRPr="006172A7">
            <w:rPr>
              <w:rFonts w:eastAsia="Times New Roman"/>
            </w:rPr>
            <w:t>(</w:t>
          </w:r>
          <w:proofErr w:type="spellStart"/>
          <w:r w:rsidR="00DB4526" w:rsidRPr="006172A7">
            <w:rPr>
              <w:rFonts w:eastAsia="Times New Roman"/>
              <w:i/>
              <w:iCs/>
            </w:rPr>
            <w:t>The</w:t>
          </w:r>
          <w:proofErr w:type="spellEnd"/>
          <w:r w:rsidR="00DB4526" w:rsidRPr="006172A7">
            <w:rPr>
              <w:rFonts w:eastAsia="Times New Roman"/>
              <w:i/>
              <w:iCs/>
            </w:rPr>
            <w:t xml:space="preserve"> </w:t>
          </w:r>
          <w:proofErr w:type="spellStart"/>
          <w:r w:rsidR="00DB4526" w:rsidRPr="006172A7">
            <w:rPr>
              <w:rFonts w:eastAsia="Times New Roman"/>
              <w:i/>
              <w:iCs/>
            </w:rPr>
            <w:t>World’s</w:t>
          </w:r>
          <w:proofErr w:type="spellEnd"/>
          <w:r w:rsidR="00DB4526" w:rsidRPr="006172A7">
            <w:rPr>
              <w:rFonts w:eastAsia="Times New Roman"/>
              <w:i/>
              <w:iCs/>
            </w:rPr>
            <w:t xml:space="preserve"> </w:t>
          </w:r>
          <w:proofErr w:type="spellStart"/>
          <w:r w:rsidR="00DB4526" w:rsidRPr="006172A7">
            <w:rPr>
              <w:rFonts w:eastAsia="Times New Roman"/>
              <w:i/>
              <w:iCs/>
            </w:rPr>
            <w:t>Population</w:t>
          </w:r>
          <w:proofErr w:type="spellEnd"/>
          <w:r w:rsidR="00DB4526" w:rsidRPr="006172A7">
            <w:rPr>
              <w:rFonts w:eastAsia="Times New Roman"/>
              <w:i/>
              <w:iCs/>
            </w:rPr>
            <w:t xml:space="preserve"> </w:t>
          </w:r>
          <w:proofErr w:type="spellStart"/>
          <w:r w:rsidR="00DB4526" w:rsidRPr="006172A7">
            <w:rPr>
              <w:rFonts w:eastAsia="Times New Roman"/>
              <w:i/>
              <w:iCs/>
            </w:rPr>
            <w:t>By</w:t>
          </w:r>
          <w:proofErr w:type="spellEnd"/>
          <w:r w:rsidR="00DB4526" w:rsidRPr="006172A7">
            <w:rPr>
              <w:rFonts w:eastAsia="Times New Roman"/>
              <w:i/>
              <w:iCs/>
            </w:rPr>
            <w:t xml:space="preserve"> </w:t>
          </w:r>
          <w:proofErr w:type="spellStart"/>
          <w:r w:rsidR="00DB4526" w:rsidRPr="006172A7">
            <w:rPr>
              <w:rFonts w:eastAsia="Times New Roman"/>
              <w:i/>
              <w:iCs/>
            </w:rPr>
            <w:t>Eye</w:t>
          </w:r>
          <w:proofErr w:type="spellEnd"/>
          <w:r w:rsidR="00DB4526" w:rsidRPr="006172A7">
            <w:rPr>
              <w:rFonts w:eastAsia="Times New Roman"/>
              <w:i/>
              <w:iCs/>
            </w:rPr>
            <w:t xml:space="preserve"> Color - </w:t>
          </w:r>
          <w:proofErr w:type="spellStart"/>
          <w:r w:rsidR="00DB4526" w:rsidRPr="006172A7">
            <w:rPr>
              <w:rFonts w:eastAsia="Times New Roman"/>
              <w:i/>
              <w:iCs/>
            </w:rPr>
            <w:t>WorldAtlas</w:t>
          </w:r>
          <w:proofErr w:type="spellEnd"/>
          <w:r w:rsidR="00DB4526" w:rsidRPr="006172A7">
            <w:rPr>
              <w:rFonts w:eastAsia="Times New Roman"/>
            </w:rPr>
            <w:t>, n.d.)</w:t>
          </w:r>
        </w:sdtContent>
      </w:sdt>
      <w:r w:rsidRPr="006172A7">
        <w:t xml:space="preserve">, e um peso de 110 quilos, de forma a garantir-lhe um certo ar de obesidade, visível igualmente pela sua barriga saliente, dado </w:t>
      </w:r>
      <w:r w:rsidR="00DC4762" w:rsidRPr="006172A7">
        <w:t xml:space="preserve">que, entre outros, por causa da diminuição de níveis hormonais de testosterona e da aquisição de hábitos sedentários, o envelhecimento promove um aumento de peso </w:t>
      </w:r>
      <w:sdt>
        <w:sdt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B4526" w:rsidRPr="006172A7">
            <w:rPr>
              <w:rFonts w:eastAsia="Times New Roman"/>
            </w:rPr>
            <w:t>(</w:t>
          </w:r>
          <w:proofErr w:type="spellStart"/>
          <w:r w:rsidR="00DB4526" w:rsidRPr="006172A7">
            <w:rPr>
              <w:rFonts w:eastAsia="Times New Roman"/>
              <w:i/>
              <w:iCs/>
            </w:rPr>
            <w:t>Why</w:t>
          </w:r>
          <w:proofErr w:type="spellEnd"/>
          <w:r w:rsidR="00DB4526" w:rsidRPr="006172A7">
            <w:rPr>
              <w:rFonts w:eastAsia="Times New Roman"/>
              <w:i/>
              <w:iCs/>
            </w:rPr>
            <w:t xml:space="preserve"> </w:t>
          </w:r>
          <w:proofErr w:type="spellStart"/>
          <w:r w:rsidR="00DB4526" w:rsidRPr="006172A7">
            <w:rPr>
              <w:rFonts w:eastAsia="Times New Roman"/>
              <w:i/>
              <w:iCs/>
            </w:rPr>
            <w:t>We</w:t>
          </w:r>
          <w:proofErr w:type="spellEnd"/>
          <w:r w:rsidR="00DB4526" w:rsidRPr="006172A7">
            <w:rPr>
              <w:rFonts w:eastAsia="Times New Roman"/>
              <w:i/>
              <w:iCs/>
            </w:rPr>
            <w:t xml:space="preserve"> </w:t>
          </w:r>
          <w:proofErr w:type="spellStart"/>
          <w:r w:rsidR="00DB4526" w:rsidRPr="006172A7">
            <w:rPr>
              <w:rFonts w:eastAsia="Times New Roman"/>
              <w:i/>
              <w:iCs/>
            </w:rPr>
            <w:t>Gain</w:t>
          </w:r>
          <w:proofErr w:type="spellEnd"/>
          <w:r w:rsidR="00DB4526" w:rsidRPr="006172A7">
            <w:rPr>
              <w:rFonts w:eastAsia="Times New Roman"/>
              <w:i/>
              <w:iCs/>
            </w:rPr>
            <w:t xml:space="preserve"> </w:t>
          </w:r>
          <w:proofErr w:type="spellStart"/>
          <w:r w:rsidR="00DB4526" w:rsidRPr="006172A7">
            <w:rPr>
              <w:rFonts w:eastAsia="Times New Roman"/>
              <w:i/>
              <w:iCs/>
            </w:rPr>
            <w:t>Weight</w:t>
          </w:r>
          <w:proofErr w:type="spellEnd"/>
          <w:r w:rsidR="00DB4526" w:rsidRPr="006172A7">
            <w:rPr>
              <w:rFonts w:eastAsia="Times New Roman"/>
              <w:i/>
              <w:iCs/>
            </w:rPr>
            <w:t xml:space="preserve"> As </w:t>
          </w:r>
          <w:proofErr w:type="spellStart"/>
          <w:r w:rsidR="00DB4526" w:rsidRPr="006172A7">
            <w:rPr>
              <w:rFonts w:eastAsia="Times New Roman"/>
              <w:i/>
              <w:iCs/>
            </w:rPr>
            <w:t>We</w:t>
          </w:r>
          <w:proofErr w:type="spellEnd"/>
          <w:r w:rsidR="00DB4526" w:rsidRPr="006172A7">
            <w:rPr>
              <w:rFonts w:eastAsia="Times New Roman"/>
              <w:i/>
              <w:iCs/>
            </w:rPr>
            <w:t xml:space="preserve"> Age : NPR</w:t>
          </w:r>
          <w:r w:rsidR="00DB4526" w:rsidRPr="006172A7">
            <w:rPr>
              <w:rFonts w:eastAsia="Times New Roman"/>
            </w:rPr>
            <w:t>, n.d.)</w:t>
          </w:r>
        </w:sdtContent>
      </w:sdt>
      <w:r w:rsidR="00DC4762" w:rsidRPr="006172A7">
        <w:t xml:space="preserve">.  </w:t>
      </w:r>
    </w:p>
    <w:p w14:paraId="7B3FF9CB" w14:textId="77777777" w:rsidR="007769CD" w:rsidRPr="006172A7" w:rsidRDefault="007769CD" w:rsidP="006C5D42">
      <w:pPr>
        <w:ind w:firstLine="720"/>
        <w:jc w:val="both"/>
      </w:pPr>
    </w:p>
    <w:p w14:paraId="296D68A5" w14:textId="77777777" w:rsidR="00552837" w:rsidRPr="006172A7" w:rsidRDefault="00552837"/>
    <w:p w14:paraId="147B42A8" w14:textId="77777777" w:rsidR="00C91180" w:rsidRPr="006172A7" w:rsidRDefault="00C91180"/>
    <w:p w14:paraId="6AC8B1B4" w14:textId="77777777" w:rsidR="00C91180" w:rsidRPr="006172A7" w:rsidRDefault="00C91180"/>
    <w:p w14:paraId="790D04E5" w14:textId="77777777" w:rsidR="00C91180" w:rsidRPr="006172A7" w:rsidRDefault="00C91180"/>
    <w:p w14:paraId="2156C9DB" w14:textId="77777777" w:rsidR="00C91180" w:rsidRPr="006172A7" w:rsidRDefault="00C91180"/>
    <w:p w14:paraId="75F4C960" w14:textId="77777777" w:rsidR="00C91180" w:rsidRPr="006172A7" w:rsidRDefault="00C91180"/>
    <w:p w14:paraId="4E1E1D89" w14:textId="77777777" w:rsidR="00C91180" w:rsidRPr="006172A7" w:rsidRDefault="00C91180"/>
    <w:p w14:paraId="20F43A9C" w14:textId="77777777" w:rsidR="00C91180" w:rsidRPr="006172A7" w:rsidRDefault="00C91180"/>
    <w:p w14:paraId="4A3FE8DE" w14:textId="77777777" w:rsidR="00C91180" w:rsidRPr="006172A7" w:rsidRDefault="00C91180"/>
    <w:p w14:paraId="67450A02" w14:textId="77777777" w:rsidR="00C91180" w:rsidRPr="006172A7" w:rsidRDefault="00C91180"/>
    <w:p w14:paraId="6ACA3ECE" w14:textId="77777777" w:rsidR="00C91180" w:rsidRPr="006172A7" w:rsidRDefault="00C91180"/>
    <w:p w14:paraId="64E02273" w14:textId="77777777" w:rsidR="00C91180" w:rsidRPr="006172A7" w:rsidRDefault="00C91180"/>
    <w:p w14:paraId="7BF09C44" w14:textId="77777777" w:rsidR="00C91180" w:rsidRPr="006172A7" w:rsidRDefault="00C91180"/>
    <w:p w14:paraId="6ACDDE38" w14:textId="5C3B71DD" w:rsidR="007C736A" w:rsidRPr="006172A7" w:rsidRDefault="007C736A">
      <w:pPr>
        <w:rPr>
          <w:sz w:val="28"/>
          <w:szCs w:val="28"/>
        </w:rPr>
      </w:pPr>
      <w:r w:rsidRPr="006172A7">
        <w:rPr>
          <w:sz w:val="28"/>
          <w:szCs w:val="28"/>
        </w:rPr>
        <w:lastRenderedPageBreak/>
        <w:t>Profissão</w:t>
      </w:r>
    </w:p>
    <w:p w14:paraId="6D568422" w14:textId="6142B10D" w:rsidR="007C736A" w:rsidRPr="006172A7" w:rsidRDefault="007C736A">
      <w:r w:rsidRPr="006172A7">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53DF9129" w:rsidR="007C736A" w:rsidRPr="006172A7" w:rsidRDefault="007C736A">
      <w:r w:rsidRPr="006172A7">
        <w:t xml:space="preserve">Anteriormente, a personagem principal fora </w:t>
      </w:r>
      <w:r w:rsidR="00B812DC" w:rsidRPr="006172A7">
        <w:t xml:space="preserve">cronista </w:t>
      </w:r>
      <w:r w:rsidR="001539B0" w:rsidRPr="006172A7">
        <w:t>numa editora de jornal</w:t>
      </w:r>
      <w:r w:rsidR="00B812DC" w:rsidRPr="006172A7">
        <w:t xml:space="preserve"> e </w:t>
      </w:r>
      <w:r w:rsidRPr="006172A7">
        <w:t>escritor</w:t>
      </w:r>
      <w:r w:rsidR="001539B0" w:rsidRPr="006172A7">
        <w:t>, emprego esse presencial, na sede da editora</w:t>
      </w:r>
      <w:r w:rsidR="006172A7" w:rsidRPr="006172A7">
        <w:rPr>
          <w:rStyle w:val="FootnoteReference"/>
        </w:rPr>
        <w:footnoteReference w:id="1"/>
      </w:r>
      <w:r w:rsidRPr="006172A7">
        <w:t>;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sidRPr="006172A7">
        <w:t xml:space="preserve">m de ser revelado </w:t>
      </w:r>
      <w:r w:rsidR="001539B0" w:rsidRPr="006172A7">
        <w:t>o facto de</w:t>
      </w:r>
      <w:r w:rsidR="00627305" w:rsidRPr="006172A7">
        <w:t xml:space="preserve"> ter escrito uma letra de uma canção (durante a conversa com a TEENAGE GIRL).</w:t>
      </w:r>
    </w:p>
    <w:p w14:paraId="14D34207" w14:textId="77777777" w:rsidR="007C736A" w:rsidRPr="006172A7" w:rsidRDefault="007C736A">
      <w:pPr>
        <w:rPr>
          <w:sz w:val="28"/>
          <w:szCs w:val="28"/>
        </w:rPr>
      </w:pPr>
    </w:p>
    <w:p w14:paraId="3C8D2E1D" w14:textId="76D2ECCC" w:rsidR="00C91180" w:rsidRPr="006172A7" w:rsidRDefault="00C91180">
      <w:pPr>
        <w:rPr>
          <w:sz w:val="28"/>
          <w:szCs w:val="28"/>
        </w:rPr>
      </w:pPr>
      <w:r w:rsidRPr="006172A7">
        <w:rPr>
          <w:sz w:val="28"/>
          <w:szCs w:val="28"/>
        </w:rPr>
        <w:t>Aparência</w:t>
      </w:r>
    </w:p>
    <w:p w14:paraId="19B974CB" w14:textId="4DE35530" w:rsidR="00C91180" w:rsidRPr="006172A7" w:rsidRDefault="00C91180">
      <w:r w:rsidRPr="006172A7">
        <w:t xml:space="preserve">O velho protagonista aparenta uma aparência bem apresentável – tem como hábito diário vestir uma camisa branca com gravata, </w:t>
      </w:r>
      <w:r w:rsidR="008D601B" w:rsidRPr="006172A7">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sidRPr="006172A7">
        <w:t xml:space="preserve">, para além de existirem estudos que comprovam que indivíduos que sofrem desta doença e que tenham uma menor saúde mental estão mais focados no passado </w:t>
      </w:r>
      <w:sdt>
        <w:sdtPr>
          <w:rPr>
            <w:color w:val="000000"/>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DB4526" w:rsidRPr="006172A7">
            <w:rPr>
              <w:color w:val="000000"/>
            </w:rPr>
            <w:t>(</w:t>
          </w:r>
          <w:proofErr w:type="spellStart"/>
          <w:r w:rsidR="00DB4526" w:rsidRPr="006172A7">
            <w:rPr>
              <w:color w:val="000000"/>
            </w:rPr>
            <w:t>Mckay</w:t>
          </w:r>
          <w:proofErr w:type="spellEnd"/>
          <w:r w:rsidR="00DB4526" w:rsidRPr="006172A7">
            <w:rPr>
              <w:color w:val="000000"/>
            </w:rPr>
            <w:t xml:space="preserve"> </w:t>
          </w:r>
          <w:proofErr w:type="spellStart"/>
          <w:r w:rsidR="00DB4526" w:rsidRPr="006172A7">
            <w:rPr>
              <w:color w:val="000000"/>
            </w:rPr>
            <w:t>et</w:t>
          </w:r>
          <w:proofErr w:type="spellEnd"/>
          <w:r w:rsidR="00DB4526" w:rsidRPr="006172A7">
            <w:rPr>
              <w:color w:val="000000"/>
            </w:rPr>
            <w:t xml:space="preserve"> al., 2017)</w:t>
          </w:r>
        </w:sdtContent>
      </w:sdt>
      <w:r w:rsidR="00FD74CB" w:rsidRPr="006172A7">
        <w:rPr>
          <w:color w:val="000000"/>
        </w:rPr>
        <w:t>.</w:t>
      </w:r>
      <w:r w:rsidR="00FD74CB" w:rsidRPr="006172A7">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sidRPr="006172A7">
        <w:t xml:space="preserve"> e, por isso, se tinha de arranjar formalmente.</w:t>
      </w:r>
    </w:p>
    <w:p w14:paraId="4DF08A50" w14:textId="3D7392D2" w:rsidR="009F5C2E" w:rsidRPr="006172A7" w:rsidRDefault="009F5C2E">
      <w:r w:rsidRPr="006172A7">
        <w:lastRenderedPageBreak/>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sidRPr="006172A7">
        <w:t>ex-florista</w:t>
      </w:r>
      <w:proofErr w:type="spellEnd"/>
      <w:r w:rsidRPr="006172A7">
        <w:t xml:space="preserve"> do primeiro dia (o outro velho, que acaba por padecer), que apresenta um ar mais encardido e rústico; este último, contrariamente ao protagonista, </w:t>
      </w:r>
      <w:r w:rsidR="00BB14DF" w:rsidRPr="006172A7">
        <w:t xml:space="preserve">desfrutou </w:t>
      </w:r>
      <w:r w:rsidR="00B46E14" w:rsidRPr="006172A7">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Pr="006172A7" w:rsidRDefault="00B27B6E">
      <w:r w:rsidRPr="006172A7">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Pr="006172A7" w:rsidRDefault="00B27B6E">
      <w:r w:rsidRPr="006172A7">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sidRPr="006172A7">
        <w:t xml:space="preserve"> ou quando está sozinho</w:t>
      </w:r>
      <w:r w:rsidRPr="006172A7">
        <w:t xml:space="preserve">; é como se ele, no primeiro caso, pretendesse proteger os mais novos, o que já não o faz para este segundo grupo. O velho abre-se muito mais e mostra um semblante mais carregado </w:t>
      </w:r>
      <w:r w:rsidR="00163213" w:rsidRPr="006172A7">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sidRPr="006172A7">
        <w:t>de um significado adicional</w:t>
      </w:r>
      <w:r w:rsidR="00163213" w:rsidRPr="006172A7">
        <w:t xml:space="preserve"> que o leva a dirigir-se àquele local diariamente – </w:t>
      </w:r>
      <w:r w:rsidR="00143BB1" w:rsidRPr="006172A7">
        <w:t xml:space="preserve">é </w:t>
      </w:r>
      <w:r w:rsidR="00163213" w:rsidRPr="006172A7">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sidRPr="006172A7">
        <w:t xml:space="preserve">ao visitar regularmente </w:t>
      </w:r>
      <w:r w:rsidR="00163213" w:rsidRPr="006172A7">
        <w:t xml:space="preserve">o lugar onde ocorreu o incidente de onde resultou a morte da sua mulher, </w:t>
      </w:r>
      <w:r w:rsidR="00143BB1" w:rsidRPr="006172A7">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w:t>
      </w:r>
      <w:r w:rsidR="00000A68" w:rsidRPr="006172A7">
        <w:t>temporariamente,</w:t>
      </w:r>
      <w:r w:rsidR="00143BB1" w:rsidRPr="006172A7">
        <w:t xml:space="preserve"> mas é insuficiente, pelo que esta antítese acaba por levá-lo à autodestruição. </w:t>
      </w:r>
    </w:p>
    <w:p w14:paraId="4A6BD4B5" w14:textId="77777777" w:rsidR="00000A68" w:rsidRPr="006172A7" w:rsidRDefault="00000A68"/>
    <w:p w14:paraId="1E6D7AA7" w14:textId="44B0826D" w:rsidR="00000A68" w:rsidRPr="006172A7" w:rsidRDefault="00000A68">
      <w:pPr>
        <w:rPr>
          <w:color w:val="FF0000"/>
          <w:sz w:val="28"/>
          <w:szCs w:val="28"/>
        </w:rPr>
      </w:pPr>
      <w:r w:rsidRPr="006172A7">
        <w:rPr>
          <w:color w:val="FF0000"/>
          <w:sz w:val="28"/>
          <w:szCs w:val="28"/>
        </w:rPr>
        <w:t>Personalidade</w:t>
      </w:r>
    </w:p>
    <w:p w14:paraId="753283EB" w14:textId="77777777" w:rsidR="0084182A" w:rsidRPr="006172A7" w:rsidRDefault="00F93A95">
      <w:r w:rsidRPr="006172A7">
        <w:lastRenderedPageBreak/>
        <w:t xml:space="preserve">Na década de 1970, descobriu-se que a maioria dos traços de caráter humano pode ser descrito usando cinco dimensões – abertura, consciência, extroversão, amabilidade e </w:t>
      </w:r>
      <w:proofErr w:type="spellStart"/>
      <w:r w:rsidRPr="006172A7">
        <w:t>neuroticismo</w:t>
      </w:r>
      <w:proofErr w:type="spellEnd"/>
      <w:r w:rsidRPr="006172A7">
        <w:t xml:space="preserve"> – os chamados </w:t>
      </w:r>
      <w:proofErr w:type="spellStart"/>
      <w:r w:rsidRPr="006172A7">
        <w:rPr>
          <w:i/>
          <w:iCs/>
        </w:rPr>
        <w:t>the</w:t>
      </w:r>
      <w:proofErr w:type="spellEnd"/>
      <w:r w:rsidRPr="006172A7">
        <w:rPr>
          <w:i/>
          <w:iCs/>
        </w:rPr>
        <w:t xml:space="preserve"> </w:t>
      </w:r>
      <w:proofErr w:type="spellStart"/>
      <w:r w:rsidRPr="006172A7">
        <w:rPr>
          <w:i/>
          <w:iCs/>
        </w:rPr>
        <w:t>big</w:t>
      </w:r>
      <w:proofErr w:type="spellEnd"/>
      <w:r w:rsidRPr="006172A7">
        <w:rPr>
          <w:i/>
          <w:iCs/>
        </w:rPr>
        <w:t xml:space="preserve"> </w:t>
      </w:r>
      <w:proofErr w:type="spellStart"/>
      <w:r w:rsidRPr="006172A7">
        <w:rPr>
          <w:i/>
          <w:iCs/>
        </w:rPr>
        <w:t>five</w:t>
      </w:r>
      <w:proofErr w:type="spellEnd"/>
      <w:r w:rsidRPr="006172A7">
        <w:t>. Através dos mesmos é possível contribuir, assim, para a criação de uma personagem mais complexa e realista, ajudando de igual forma a prever as suas próximas ações ao longo da trama.</w:t>
      </w:r>
      <w:r w:rsidR="0084182A" w:rsidRPr="006172A7">
        <w:t xml:space="preserve"> </w:t>
      </w:r>
    </w:p>
    <w:p w14:paraId="50808939" w14:textId="6B0FBE84" w:rsidR="000C35CA" w:rsidRPr="006172A7" w:rsidRDefault="0084182A">
      <w:r w:rsidRPr="006172A7">
        <w:t xml:space="preserve">Desta forma, recorreu-se a um questionário </w:t>
      </w:r>
      <w:r w:rsidRPr="006172A7">
        <w:rPr>
          <w:i/>
          <w:iCs/>
        </w:rPr>
        <w:t xml:space="preserve">THE BIG FIVE PERSONALITY TEST </w:t>
      </w:r>
      <w:r w:rsidRPr="006172A7">
        <w:t>online, no qual o autor procurou completá-lo encarnando o protagonista, de maneira a conseguir prever os seus diferentes níveis de traços de personalidade. Uma adaptação para tabela pode ser observada a seguir.</w:t>
      </w:r>
    </w:p>
    <w:tbl>
      <w:tblPr>
        <w:tblStyle w:val="TableGrid"/>
        <w:tblW w:w="0" w:type="auto"/>
        <w:tblLook w:val="04A0" w:firstRow="1" w:lastRow="0" w:firstColumn="1" w:lastColumn="0" w:noHBand="0" w:noVBand="1"/>
      </w:tblPr>
      <w:tblGrid>
        <w:gridCol w:w="4788"/>
        <w:gridCol w:w="4788"/>
      </w:tblGrid>
      <w:tr w:rsidR="0084182A" w:rsidRPr="006172A7" w14:paraId="48A50D78" w14:textId="77777777" w:rsidTr="0084182A">
        <w:tc>
          <w:tcPr>
            <w:tcW w:w="4788" w:type="dxa"/>
          </w:tcPr>
          <w:p w14:paraId="3ECFFBEC" w14:textId="5178EA32" w:rsidR="0084182A" w:rsidRPr="006172A7" w:rsidRDefault="0084182A" w:rsidP="0084182A">
            <w:pPr>
              <w:jc w:val="center"/>
              <w:rPr>
                <w:sz w:val="20"/>
                <w:szCs w:val="20"/>
              </w:rPr>
            </w:pPr>
            <w:r w:rsidRPr="006172A7">
              <w:rPr>
                <w:sz w:val="20"/>
                <w:szCs w:val="20"/>
              </w:rPr>
              <w:t>Heurística</w:t>
            </w:r>
          </w:p>
        </w:tc>
        <w:tc>
          <w:tcPr>
            <w:tcW w:w="4788" w:type="dxa"/>
          </w:tcPr>
          <w:p w14:paraId="4C007569" w14:textId="516E2374" w:rsidR="0084182A" w:rsidRPr="006172A7" w:rsidRDefault="0084182A" w:rsidP="0084182A">
            <w:pPr>
              <w:jc w:val="center"/>
              <w:rPr>
                <w:sz w:val="20"/>
                <w:szCs w:val="20"/>
              </w:rPr>
            </w:pPr>
            <w:r w:rsidRPr="006172A7">
              <w:rPr>
                <w:sz w:val="20"/>
                <w:szCs w:val="20"/>
              </w:rPr>
              <w:t xml:space="preserve">Avaliação (1 a 5; 1 </w:t>
            </w:r>
            <w:r w:rsidR="00FA0C4D" w:rsidRPr="006172A7">
              <w:rPr>
                <w:sz w:val="20"/>
                <w:szCs w:val="20"/>
              </w:rPr>
              <w:t>–</w:t>
            </w:r>
            <w:r w:rsidRPr="006172A7">
              <w:rPr>
                <w:sz w:val="20"/>
                <w:szCs w:val="20"/>
              </w:rPr>
              <w:t xml:space="preserve"> </w:t>
            </w:r>
            <w:r w:rsidR="00FA0C4D" w:rsidRPr="006172A7">
              <w:rPr>
                <w:sz w:val="20"/>
                <w:szCs w:val="20"/>
              </w:rPr>
              <w:t>incorreto; 5 – correto)</w:t>
            </w:r>
          </w:p>
        </w:tc>
      </w:tr>
      <w:tr w:rsidR="0084182A" w:rsidRPr="006172A7" w14:paraId="5A33C4EB" w14:textId="77777777" w:rsidTr="0084182A">
        <w:tc>
          <w:tcPr>
            <w:tcW w:w="4788" w:type="dxa"/>
          </w:tcPr>
          <w:p w14:paraId="7F0283A4" w14:textId="307864CE" w:rsidR="0084182A" w:rsidRPr="006172A7" w:rsidRDefault="00FA0C4D" w:rsidP="0084182A">
            <w:pPr>
              <w:jc w:val="center"/>
              <w:rPr>
                <w:sz w:val="16"/>
                <w:szCs w:val="16"/>
              </w:rPr>
            </w:pPr>
            <w:r w:rsidRPr="006172A7">
              <w:rPr>
                <w:sz w:val="16"/>
                <w:szCs w:val="16"/>
              </w:rPr>
              <w:t>“Eu tenho uma palavra gentil para qualquer pessoa.”</w:t>
            </w:r>
          </w:p>
        </w:tc>
        <w:tc>
          <w:tcPr>
            <w:tcW w:w="4788" w:type="dxa"/>
          </w:tcPr>
          <w:p w14:paraId="1E811C9F" w14:textId="15C00D21" w:rsidR="0084182A" w:rsidRPr="006172A7" w:rsidRDefault="00FA0C4D" w:rsidP="0084182A">
            <w:pPr>
              <w:jc w:val="center"/>
              <w:rPr>
                <w:sz w:val="16"/>
                <w:szCs w:val="16"/>
              </w:rPr>
            </w:pPr>
            <w:r w:rsidRPr="006172A7">
              <w:rPr>
                <w:sz w:val="16"/>
                <w:szCs w:val="16"/>
              </w:rPr>
              <w:t>4</w:t>
            </w:r>
          </w:p>
        </w:tc>
      </w:tr>
      <w:tr w:rsidR="0084182A" w:rsidRPr="006172A7" w14:paraId="1ED853A6" w14:textId="77777777" w:rsidTr="0084182A">
        <w:tc>
          <w:tcPr>
            <w:tcW w:w="4788" w:type="dxa"/>
          </w:tcPr>
          <w:p w14:paraId="0F165E50" w14:textId="02A5DAC8" w:rsidR="0084182A" w:rsidRPr="006172A7" w:rsidRDefault="00FA0C4D" w:rsidP="0084182A">
            <w:pPr>
              <w:jc w:val="center"/>
              <w:rPr>
                <w:sz w:val="16"/>
                <w:szCs w:val="16"/>
              </w:rPr>
            </w:pPr>
            <w:r w:rsidRPr="006172A7">
              <w:rPr>
                <w:sz w:val="16"/>
                <w:szCs w:val="16"/>
              </w:rPr>
              <w:t>“Eu estou sempre preparado.”</w:t>
            </w:r>
          </w:p>
        </w:tc>
        <w:tc>
          <w:tcPr>
            <w:tcW w:w="4788" w:type="dxa"/>
          </w:tcPr>
          <w:p w14:paraId="682CEEF6" w14:textId="2FC6C9FA" w:rsidR="0084182A" w:rsidRPr="006172A7" w:rsidRDefault="00FA0C4D" w:rsidP="0084182A">
            <w:pPr>
              <w:jc w:val="center"/>
              <w:rPr>
                <w:sz w:val="16"/>
                <w:szCs w:val="16"/>
              </w:rPr>
            </w:pPr>
            <w:r w:rsidRPr="006172A7">
              <w:rPr>
                <w:sz w:val="16"/>
                <w:szCs w:val="16"/>
              </w:rPr>
              <w:t>5</w:t>
            </w:r>
          </w:p>
        </w:tc>
      </w:tr>
      <w:tr w:rsidR="0084182A" w:rsidRPr="006172A7" w14:paraId="2E533DCE" w14:textId="77777777" w:rsidTr="0084182A">
        <w:tc>
          <w:tcPr>
            <w:tcW w:w="4788" w:type="dxa"/>
          </w:tcPr>
          <w:p w14:paraId="6C0DB994" w14:textId="5A186DB7" w:rsidR="0084182A" w:rsidRPr="006172A7" w:rsidRDefault="00FA0C4D" w:rsidP="0084182A">
            <w:pPr>
              <w:jc w:val="center"/>
              <w:rPr>
                <w:sz w:val="16"/>
                <w:szCs w:val="16"/>
              </w:rPr>
            </w:pPr>
            <w:r w:rsidRPr="006172A7">
              <w:rPr>
                <w:sz w:val="16"/>
                <w:szCs w:val="16"/>
              </w:rPr>
              <w:t>“Sinto-me confortável com pessoas ao meu redor.”</w:t>
            </w:r>
          </w:p>
        </w:tc>
        <w:tc>
          <w:tcPr>
            <w:tcW w:w="4788" w:type="dxa"/>
          </w:tcPr>
          <w:p w14:paraId="65955E65" w14:textId="7635DD25" w:rsidR="0084182A" w:rsidRPr="006172A7" w:rsidRDefault="00FA0C4D" w:rsidP="0084182A">
            <w:pPr>
              <w:jc w:val="center"/>
              <w:rPr>
                <w:sz w:val="16"/>
                <w:szCs w:val="16"/>
              </w:rPr>
            </w:pPr>
            <w:r w:rsidRPr="006172A7">
              <w:rPr>
                <w:sz w:val="16"/>
                <w:szCs w:val="16"/>
              </w:rPr>
              <w:t>4</w:t>
            </w:r>
          </w:p>
        </w:tc>
      </w:tr>
      <w:tr w:rsidR="0084182A" w:rsidRPr="006172A7" w14:paraId="37613210" w14:textId="77777777" w:rsidTr="0084182A">
        <w:tc>
          <w:tcPr>
            <w:tcW w:w="4788" w:type="dxa"/>
          </w:tcPr>
          <w:p w14:paraId="4A76DE01" w14:textId="2DBD5811" w:rsidR="0084182A" w:rsidRPr="006172A7" w:rsidRDefault="00FA0C4D" w:rsidP="0084182A">
            <w:pPr>
              <w:jc w:val="center"/>
              <w:rPr>
                <w:sz w:val="16"/>
                <w:szCs w:val="16"/>
              </w:rPr>
            </w:pPr>
            <w:r w:rsidRPr="006172A7">
              <w:rPr>
                <w:sz w:val="16"/>
                <w:szCs w:val="16"/>
              </w:rPr>
              <w:t>“Frequentemente, sinto-me triste.”</w:t>
            </w:r>
          </w:p>
        </w:tc>
        <w:tc>
          <w:tcPr>
            <w:tcW w:w="4788" w:type="dxa"/>
          </w:tcPr>
          <w:p w14:paraId="4D2FA1DB" w14:textId="53E85B2B" w:rsidR="0084182A" w:rsidRPr="006172A7" w:rsidRDefault="00FA0C4D" w:rsidP="0084182A">
            <w:pPr>
              <w:jc w:val="center"/>
              <w:rPr>
                <w:sz w:val="16"/>
                <w:szCs w:val="16"/>
              </w:rPr>
            </w:pPr>
            <w:r w:rsidRPr="006172A7">
              <w:rPr>
                <w:sz w:val="16"/>
                <w:szCs w:val="16"/>
              </w:rPr>
              <w:t>5</w:t>
            </w:r>
          </w:p>
        </w:tc>
      </w:tr>
      <w:tr w:rsidR="00FA0C4D" w:rsidRPr="006172A7" w14:paraId="5C100043" w14:textId="77777777" w:rsidTr="0084182A">
        <w:tc>
          <w:tcPr>
            <w:tcW w:w="4788" w:type="dxa"/>
          </w:tcPr>
          <w:p w14:paraId="332249F9" w14:textId="5D996BFE" w:rsidR="00FA0C4D" w:rsidRPr="006172A7" w:rsidRDefault="00FA0C4D" w:rsidP="0084182A">
            <w:pPr>
              <w:jc w:val="center"/>
              <w:rPr>
                <w:sz w:val="16"/>
                <w:szCs w:val="16"/>
              </w:rPr>
            </w:pPr>
            <w:r w:rsidRPr="006172A7">
              <w:rPr>
                <w:sz w:val="16"/>
                <w:szCs w:val="16"/>
              </w:rPr>
              <w:t>“Sou muito bom a identificar as minhas emoções.”</w:t>
            </w:r>
          </w:p>
        </w:tc>
        <w:tc>
          <w:tcPr>
            <w:tcW w:w="4788" w:type="dxa"/>
          </w:tcPr>
          <w:p w14:paraId="457CB3F1" w14:textId="61D0C8A9" w:rsidR="00FA0C4D" w:rsidRPr="006172A7" w:rsidRDefault="00FA0C4D" w:rsidP="0084182A">
            <w:pPr>
              <w:jc w:val="center"/>
              <w:rPr>
                <w:sz w:val="16"/>
                <w:szCs w:val="16"/>
              </w:rPr>
            </w:pPr>
            <w:r w:rsidRPr="006172A7">
              <w:rPr>
                <w:sz w:val="16"/>
                <w:szCs w:val="16"/>
              </w:rPr>
              <w:t>2</w:t>
            </w:r>
          </w:p>
        </w:tc>
      </w:tr>
      <w:tr w:rsidR="00FA0C4D" w:rsidRPr="006172A7" w14:paraId="118023E6" w14:textId="77777777" w:rsidTr="0084182A">
        <w:tc>
          <w:tcPr>
            <w:tcW w:w="4788" w:type="dxa"/>
          </w:tcPr>
          <w:p w14:paraId="501B28C6" w14:textId="3160A895" w:rsidR="00FA0C4D" w:rsidRPr="006172A7" w:rsidRDefault="00FA0C4D" w:rsidP="0084182A">
            <w:pPr>
              <w:jc w:val="center"/>
              <w:rPr>
                <w:sz w:val="16"/>
                <w:szCs w:val="16"/>
              </w:rPr>
            </w:pPr>
            <w:r w:rsidRPr="006172A7">
              <w:rPr>
                <w:sz w:val="16"/>
                <w:szCs w:val="16"/>
              </w:rPr>
              <w:t>“Acredito na importância da arte.”</w:t>
            </w:r>
          </w:p>
        </w:tc>
        <w:tc>
          <w:tcPr>
            <w:tcW w:w="4788" w:type="dxa"/>
          </w:tcPr>
          <w:p w14:paraId="3CF80261" w14:textId="64303537" w:rsidR="00FA0C4D" w:rsidRPr="006172A7" w:rsidRDefault="00FA0C4D" w:rsidP="0084182A">
            <w:pPr>
              <w:jc w:val="center"/>
              <w:rPr>
                <w:sz w:val="16"/>
                <w:szCs w:val="16"/>
              </w:rPr>
            </w:pPr>
            <w:r w:rsidRPr="006172A7">
              <w:rPr>
                <w:sz w:val="16"/>
                <w:szCs w:val="16"/>
              </w:rPr>
              <w:t>5</w:t>
            </w:r>
          </w:p>
        </w:tc>
      </w:tr>
      <w:tr w:rsidR="00FA0C4D" w:rsidRPr="006172A7" w14:paraId="3A4638E1" w14:textId="77777777" w:rsidTr="0084182A">
        <w:tc>
          <w:tcPr>
            <w:tcW w:w="4788" w:type="dxa"/>
          </w:tcPr>
          <w:p w14:paraId="5801EF71" w14:textId="0BA0DC8B" w:rsidR="00FA0C4D" w:rsidRPr="006172A7" w:rsidRDefault="00FA0C4D" w:rsidP="0084182A">
            <w:pPr>
              <w:jc w:val="center"/>
              <w:rPr>
                <w:sz w:val="16"/>
                <w:szCs w:val="16"/>
              </w:rPr>
            </w:pPr>
            <w:r w:rsidRPr="006172A7">
              <w:rPr>
                <w:sz w:val="16"/>
                <w:szCs w:val="16"/>
              </w:rPr>
              <w:t>“Eu sou a alma da festa.”</w:t>
            </w:r>
          </w:p>
        </w:tc>
        <w:tc>
          <w:tcPr>
            <w:tcW w:w="4788" w:type="dxa"/>
          </w:tcPr>
          <w:p w14:paraId="5D4BA6AE" w14:textId="35397FD0" w:rsidR="00FA0C4D" w:rsidRPr="006172A7" w:rsidRDefault="00FA0C4D" w:rsidP="0084182A">
            <w:pPr>
              <w:jc w:val="center"/>
              <w:rPr>
                <w:sz w:val="16"/>
                <w:szCs w:val="16"/>
              </w:rPr>
            </w:pPr>
            <w:r w:rsidRPr="006172A7">
              <w:rPr>
                <w:sz w:val="16"/>
                <w:szCs w:val="16"/>
              </w:rPr>
              <w:t>1</w:t>
            </w:r>
          </w:p>
        </w:tc>
      </w:tr>
      <w:tr w:rsidR="00FA0C4D" w:rsidRPr="006172A7" w14:paraId="1FFE97C1" w14:textId="77777777" w:rsidTr="0084182A">
        <w:tc>
          <w:tcPr>
            <w:tcW w:w="4788" w:type="dxa"/>
          </w:tcPr>
          <w:p w14:paraId="3FC074F9" w14:textId="7EDBF51C" w:rsidR="00FA0C4D" w:rsidRPr="006172A7" w:rsidRDefault="00FA0C4D" w:rsidP="0084182A">
            <w:pPr>
              <w:jc w:val="center"/>
              <w:rPr>
                <w:sz w:val="16"/>
                <w:szCs w:val="16"/>
              </w:rPr>
            </w:pPr>
            <w:r w:rsidRPr="006172A7">
              <w:rPr>
                <w:sz w:val="16"/>
                <w:szCs w:val="16"/>
              </w:rPr>
              <w:t>“Sou muito bom a ler linguagem corporal.”</w:t>
            </w:r>
          </w:p>
        </w:tc>
        <w:tc>
          <w:tcPr>
            <w:tcW w:w="4788" w:type="dxa"/>
          </w:tcPr>
          <w:p w14:paraId="5554599C" w14:textId="5757408F" w:rsidR="00FA0C4D" w:rsidRPr="006172A7" w:rsidRDefault="00FA0C4D" w:rsidP="0084182A">
            <w:pPr>
              <w:jc w:val="center"/>
              <w:rPr>
                <w:sz w:val="16"/>
                <w:szCs w:val="16"/>
              </w:rPr>
            </w:pPr>
            <w:r w:rsidRPr="006172A7">
              <w:rPr>
                <w:sz w:val="16"/>
                <w:szCs w:val="16"/>
              </w:rPr>
              <w:t>1</w:t>
            </w:r>
          </w:p>
        </w:tc>
      </w:tr>
      <w:tr w:rsidR="00FA0C4D" w:rsidRPr="006172A7" w14:paraId="5765C4FD" w14:textId="77777777" w:rsidTr="0084182A">
        <w:tc>
          <w:tcPr>
            <w:tcW w:w="4788" w:type="dxa"/>
          </w:tcPr>
          <w:p w14:paraId="2E07D777" w14:textId="2B2E99DB" w:rsidR="00FA0C4D" w:rsidRPr="006172A7" w:rsidRDefault="00FA0C4D" w:rsidP="0084182A">
            <w:pPr>
              <w:jc w:val="center"/>
              <w:rPr>
                <w:sz w:val="16"/>
                <w:szCs w:val="16"/>
              </w:rPr>
            </w:pPr>
            <w:r w:rsidRPr="006172A7">
              <w:rPr>
                <w:sz w:val="16"/>
                <w:szCs w:val="16"/>
              </w:rPr>
              <w:t>“Há muitas coisas que não gosto em mim.”</w:t>
            </w:r>
          </w:p>
        </w:tc>
        <w:tc>
          <w:tcPr>
            <w:tcW w:w="4788" w:type="dxa"/>
          </w:tcPr>
          <w:p w14:paraId="7DE1B83C" w14:textId="35D1438C" w:rsidR="00FA0C4D" w:rsidRPr="006172A7" w:rsidRDefault="00FA0C4D" w:rsidP="0084182A">
            <w:pPr>
              <w:jc w:val="center"/>
              <w:rPr>
                <w:sz w:val="16"/>
                <w:szCs w:val="16"/>
              </w:rPr>
            </w:pPr>
            <w:r w:rsidRPr="006172A7">
              <w:rPr>
                <w:sz w:val="16"/>
                <w:szCs w:val="16"/>
              </w:rPr>
              <w:t>3</w:t>
            </w:r>
          </w:p>
        </w:tc>
      </w:tr>
      <w:tr w:rsidR="00FA0C4D" w:rsidRPr="006172A7" w14:paraId="2DAA9306" w14:textId="77777777" w:rsidTr="0084182A">
        <w:tc>
          <w:tcPr>
            <w:tcW w:w="4788" w:type="dxa"/>
          </w:tcPr>
          <w:p w14:paraId="0FAF4BBA" w14:textId="52C69777" w:rsidR="00FA0C4D" w:rsidRPr="006172A7" w:rsidRDefault="00FA0C4D" w:rsidP="0084182A">
            <w:pPr>
              <w:jc w:val="center"/>
              <w:rPr>
                <w:sz w:val="16"/>
                <w:szCs w:val="16"/>
              </w:rPr>
            </w:pPr>
            <w:r w:rsidRPr="006172A7">
              <w:rPr>
                <w:sz w:val="16"/>
                <w:szCs w:val="16"/>
              </w:rPr>
              <w:t>“O meu humor muda facilmente.”</w:t>
            </w:r>
          </w:p>
        </w:tc>
        <w:tc>
          <w:tcPr>
            <w:tcW w:w="4788" w:type="dxa"/>
          </w:tcPr>
          <w:p w14:paraId="52F8CBAD" w14:textId="27AD941D" w:rsidR="00FA0C4D" w:rsidRPr="006172A7" w:rsidRDefault="00FA0C4D" w:rsidP="0084182A">
            <w:pPr>
              <w:jc w:val="center"/>
              <w:rPr>
                <w:sz w:val="16"/>
                <w:szCs w:val="16"/>
              </w:rPr>
            </w:pPr>
            <w:r w:rsidRPr="006172A7">
              <w:rPr>
                <w:sz w:val="16"/>
                <w:szCs w:val="16"/>
              </w:rPr>
              <w:t>5</w:t>
            </w:r>
          </w:p>
        </w:tc>
      </w:tr>
      <w:tr w:rsidR="00FA0C4D" w:rsidRPr="006172A7" w14:paraId="5A2D0521" w14:textId="77777777" w:rsidTr="0084182A">
        <w:tc>
          <w:tcPr>
            <w:tcW w:w="4788" w:type="dxa"/>
          </w:tcPr>
          <w:p w14:paraId="0F36F920" w14:textId="1D4D8B8B" w:rsidR="00FA0C4D" w:rsidRPr="006172A7" w:rsidRDefault="00FA0C4D" w:rsidP="0084182A">
            <w:pPr>
              <w:jc w:val="center"/>
              <w:rPr>
                <w:sz w:val="16"/>
                <w:szCs w:val="16"/>
              </w:rPr>
            </w:pPr>
            <w:r w:rsidRPr="006172A7">
              <w:rPr>
                <w:sz w:val="16"/>
                <w:szCs w:val="16"/>
              </w:rPr>
              <w:t>“Eu controlo as minhas emoções.”</w:t>
            </w:r>
          </w:p>
        </w:tc>
        <w:tc>
          <w:tcPr>
            <w:tcW w:w="4788" w:type="dxa"/>
          </w:tcPr>
          <w:p w14:paraId="4B0000D7" w14:textId="42EF1343" w:rsidR="00FA0C4D" w:rsidRPr="006172A7" w:rsidRDefault="00FA0C4D" w:rsidP="0084182A">
            <w:pPr>
              <w:jc w:val="center"/>
              <w:rPr>
                <w:sz w:val="16"/>
                <w:szCs w:val="16"/>
              </w:rPr>
            </w:pPr>
            <w:r w:rsidRPr="006172A7">
              <w:rPr>
                <w:sz w:val="16"/>
                <w:szCs w:val="16"/>
              </w:rPr>
              <w:t>2</w:t>
            </w:r>
          </w:p>
        </w:tc>
      </w:tr>
      <w:tr w:rsidR="00FA0C4D" w:rsidRPr="006172A7" w14:paraId="3A70990B" w14:textId="77777777" w:rsidTr="0084182A">
        <w:tc>
          <w:tcPr>
            <w:tcW w:w="4788" w:type="dxa"/>
          </w:tcPr>
          <w:p w14:paraId="3D9012A7" w14:textId="3C68DA18" w:rsidR="00FA0C4D" w:rsidRPr="006172A7" w:rsidRDefault="00FA0C4D" w:rsidP="0084182A">
            <w:pPr>
              <w:jc w:val="center"/>
              <w:rPr>
                <w:sz w:val="16"/>
                <w:szCs w:val="16"/>
              </w:rPr>
            </w:pPr>
            <w:r w:rsidRPr="006172A7">
              <w:rPr>
                <w:sz w:val="16"/>
                <w:szCs w:val="16"/>
              </w:rPr>
              <w:t>“Eu trato toda a gente com benevolência e simpatia.”</w:t>
            </w:r>
          </w:p>
        </w:tc>
        <w:tc>
          <w:tcPr>
            <w:tcW w:w="4788" w:type="dxa"/>
          </w:tcPr>
          <w:p w14:paraId="5B28772B" w14:textId="1D839846" w:rsidR="00FA0C4D" w:rsidRPr="006172A7" w:rsidRDefault="00FA0C4D" w:rsidP="0084182A">
            <w:pPr>
              <w:jc w:val="center"/>
              <w:rPr>
                <w:sz w:val="16"/>
                <w:szCs w:val="16"/>
              </w:rPr>
            </w:pPr>
            <w:r w:rsidRPr="006172A7">
              <w:rPr>
                <w:sz w:val="16"/>
                <w:szCs w:val="16"/>
              </w:rPr>
              <w:t>4</w:t>
            </w:r>
          </w:p>
        </w:tc>
      </w:tr>
      <w:tr w:rsidR="00FA0C4D" w:rsidRPr="006172A7" w14:paraId="178BE91F" w14:textId="77777777" w:rsidTr="0084182A">
        <w:tc>
          <w:tcPr>
            <w:tcW w:w="4788" w:type="dxa"/>
          </w:tcPr>
          <w:p w14:paraId="709BBE30" w14:textId="6B1DAAE1" w:rsidR="00FA0C4D" w:rsidRPr="006172A7" w:rsidRDefault="00FA0C4D" w:rsidP="0084182A">
            <w:pPr>
              <w:jc w:val="center"/>
              <w:rPr>
                <w:sz w:val="16"/>
                <w:szCs w:val="16"/>
              </w:rPr>
            </w:pPr>
            <w:r w:rsidRPr="006172A7">
              <w:rPr>
                <w:sz w:val="16"/>
                <w:szCs w:val="16"/>
              </w:rPr>
              <w:t>“Eu faço o que tenho a fazer imediatamente.”</w:t>
            </w:r>
          </w:p>
        </w:tc>
        <w:tc>
          <w:tcPr>
            <w:tcW w:w="4788" w:type="dxa"/>
          </w:tcPr>
          <w:p w14:paraId="21DC328C" w14:textId="038D731D" w:rsidR="00FA0C4D" w:rsidRPr="006172A7" w:rsidRDefault="004B5470" w:rsidP="0084182A">
            <w:pPr>
              <w:jc w:val="center"/>
              <w:rPr>
                <w:sz w:val="16"/>
                <w:szCs w:val="16"/>
              </w:rPr>
            </w:pPr>
            <w:r w:rsidRPr="006172A7">
              <w:rPr>
                <w:sz w:val="16"/>
                <w:szCs w:val="16"/>
              </w:rPr>
              <w:t>5</w:t>
            </w:r>
          </w:p>
        </w:tc>
      </w:tr>
      <w:tr w:rsidR="00FA0C4D" w:rsidRPr="006172A7" w14:paraId="04E7598F" w14:textId="77777777" w:rsidTr="0084182A">
        <w:tc>
          <w:tcPr>
            <w:tcW w:w="4788" w:type="dxa"/>
          </w:tcPr>
          <w:p w14:paraId="4693D2C6" w14:textId="20BB813D" w:rsidR="00FA0C4D" w:rsidRPr="006172A7" w:rsidRDefault="004B5470" w:rsidP="0084182A">
            <w:pPr>
              <w:jc w:val="center"/>
              <w:rPr>
                <w:sz w:val="16"/>
                <w:szCs w:val="16"/>
              </w:rPr>
            </w:pPr>
            <w:r w:rsidRPr="006172A7">
              <w:rPr>
                <w:sz w:val="16"/>
                <w:szCs w:val="16"/>
              </w:rPr>
              <w:t>“Tenho habilidade em lidar com situações sociais.”</w:t>
            </w:r>
          </w:p>
        </w:tc>
        <w:tc>
          <w:tcPr>
            <w:tcW w:w="4788" w:type="dxa"/>
          </w:tcPr>
          <w:p w14:paraId="3009D970" w14:textId="5459D24E" w:rsidR="00FA0C4D" w:rsidRPr="006172A7" w:rsidRDefault="004B5470" w:rsidP="0084182A">
            <w:pPr>
              <w:jc w:val="center"/>
              <w:rPr>
                <w:sz w:val="16"/>
                <w:szCs w:val="16"/>
              </w:rPr>
            </w:pPr>
            <w:r w:rsidRPr="006172A7">
              <w:rPr>
                <w:sz w:val="16"/>
                <w:szCs w:val="16"/>
              </w:rPr>
              <w:t>3</w:t>
            </w:r>
          </w:p>
        </w:tc>
      </w:tr>
      <w:tr w:rsidR="00FA0C4D" w:rsidRPr="006172A7" w14:paraId="4866367C" w14:textId="77777777" w:rsidTr="0084182A">
        <w:tc>
          <w:tcPr>
            <w:tcW w:w="4788" w:type="dxa"/>
          </w:tcPr>
          <w:p w14:paraId="751BB821" w14:textId="5FB35B82" w:rsidR="00FA0C4D" w:rsidRPr="006172A7" w:rsidRDefault="004B5470" w:rsidP="0084182A">
            <w:pPr>
              <w:jc w:val="center"/>
              <w:rPr>
                <w:sz w:val="16"/>
                <w:szCs w:val="16"/>
              </w:rPr>
            </w:pPr>
            <w:r w:rsidRPr="006172A7">
              <w:rPr>
                <w:sz w:val="16"/>
                <w:szCs w:val="16"/>
              </w:rPr>
              <w:t>“Muitas vezes sou perturbado por pensamentos negativos.”</w:t>
            </w:r>
          </w:p>
        </w:tc>
        <w:tc>
          <w:tcPr>
            <w:tcW w:w="4788" w:type="dxa"/>
          </w:tcPr>
          <w:p w14:paraId="4373B151" w14:textId="7ECA83D5" w:rsidR="00FA0C4D" w:rsidRPr="006172A7" w:rsidRDefault="004B5470" w:rsidP="0084182A">
            <w:pPr>
              <w:jc w:val="center"/>
              <w:rPr>
                <w:sz w:val="16"/>
                <w:szCs w:val="16"/>
              </w:rPr>
            </w:pPr>
            <w:r w:rsidRPr="006172A7">
              <w:rPr>
                <w:sz w:val="16"/>
                <w:szCs w:val="16"/>
              </w:rPr>
              <w:t>5</w:t>
            </w:r>
          </w:p>
        </w:tc>
      </w:tr>
      <w:tr w:rsidR="004B5470" w:rsidRPr="006172A7" w14:paraId="7D0962DB" w14:textId="77777777" w:rsidTr="0084182A">
        <w:tc>
          <w:tcPr>
            <w:tcW w:w="4788" w:type="dxa"/>
          </w:tcPr>
          <w:p w14:paraId="31722B15" w14:textId="59923AFA" w:rsidR="004B5470" w:rsidRPr="006172A7" w:rsidRDefault="004B5470" w:rsidP="0084182A">
            <w:pPr>
              <w:jc w:val="center"/>
              <w:rPr>
                <w:sz w:val="16"/>
                <w:szCs w:val="16"/>
              </w:rPr>
            </w:pPr>
            <w:r w:rsidRPr="006172A7">
              <w:rPr>
                <w:sz w:val="16"/>
                <w:szCs w:val="16"/>
              </w:rPr>
              <w:t>“Eu aceito as pessoas como elas são.”</w:t>
            </w:r>
          </w:p>
        </w:tc>
        <w:tc>
          <w:tcPr>
            <w:tcW w:w="4788" w:type="dxa"/>
          </w:tcPr>
          <w:p w14:paraId="03EB82E6" w14:textId="59ED7A7C" w:rsidR="004B5470" w:rsidRPr="006172A7" w:rsidRDefault="004B5470" w:rsidP="0084182A">
            <w:pPr>
              <w:jc w:val="center"/>
              <w:rPr>
                <w:sz w:val="16"/>
                <w:szCs w:val="16"/>
              </w:rPr>
            </w:pPr>
            <w:r w:rsidRPr="006172A7">
              <w:rPr>
                <w:sz w:val="16"/>
                <w:szCs w:val="16"/>
              </w:rPr>
              <w:t>4</w:t>
            </w:r>
          </w:p>
        </w:tc>
      </w:tr>
      <w:tr w:rsidR="004B5470" w:rsidRPr="006172A7" w14:paraId="76B06316" w14:textId="77777777" w:rsidTr="0084182A">
        <w:tc>
          <w:tcPr>
            <w:tcW w:w="4788" w:type="dxa"/>
          </w:tcPr>
          <w:p w14:paraId="64403ED2" w14:textId="454905A6" w:rsidR="004B5470" w:rsidRPr="006172A7" w:rsidRDefault="004B5470" w:rsidP="0084182A">
            <w:pPr>
              <w:jc w:val="center"/>
              <w:rPr>
                <w:sz w:val="16"/>
                <w:szCs w:val="16"/>
              </w:rPr>
            </w:pPr>
            <w:r w:rsidRPr="006172A7">
              <w:rPr>
                <w:sz w:val="16"/>
                <w:szCs w:val="16"/>
              </w:rPr>
              <w:t>“Eu descrevo as minhas experiências emocionais vivamente.”</w:t>
            </w:r>
          </w:p>
        </w:tc>
        <w:tc>
          <w:tcPr>
            <w:tcW w:w="4788" w:type="dxa"/>
          </w:tcPr>
          <w:p w14:paraId="0FB6E65E" w14:textId="1D6A7C4F" w:rsidR="004B5470" w:rsidRPr="006172A7" w:rsidRDefault="004B5470" w:rsidP="0084182A">
            <w:pPr>
              <w:jc w:val="center"/>
              <w:rPr>
                <w:sz w:val="16"/>
                <w:szCs w:val="16"/>
              </w:rPr>
            </w:pPr>
            <w:r w:rsidRPr="006172A7">
              <w:rPr>
                <w:sz w:val="16"/>
                <w:szCs w:val="16"/>
              </w:rPr>
              <w:t>1</w:t>
            </w:r>
          </w:p>
        </w:tc>
      </w:tr>
      <w:tr w:rsidR="004B5470" w:rsidRPr="006172A7" w14:paraId="3620E105" w14:textId="77777777" w:rsidTr="0084182A">
        <w:tc>
          <w:tcPr>
            <w:tcW w:w="4788" w:type="dxa"/>
          </w:tcPr>
          <w:p w14:paraId="1D92C09F" w14:textId="2FF63B1E" w:rsidR="004B5470" w:rsidRPr="006172A7" w:rsidRDefault="004B5470" w:rsidP="0084182A">
            <w:pPr>
              <w:jc w:val="center"/>
              <w:rPr>
                <w:sz w:val="16"/>
                <w:szCs w:val="16"/>
              </w:rPr>
            </w:pPr>
            <w:r w:rsidRPr="006172A7">
              <w:rPr>
                <w:sz w:val="16"/>
                <w:szCs w:val="16"/>
              </w:rPr>
              <w:t>“Eu cuido dos outros antes de cuidar de mim.”</w:t>
            </w:r>
          </w:p>
        </w:tc>
        <w:tc>
          <w:tcPr>
            <w:tcW w:w="4788" w:type="dxa"/>
          </w:tcPr>
          <w:p w14:paraId="21F459AC" w14:textId="1446AA38" w:rsidR="004B5470" w:rsidRPr="006172A7" w:rsidRDefault="004B5470" w:rsidP="0084182A">
            <w:pPr>
              <w:jc w:val="center"/>
              <w:rPr>
                <w:sz w:val="16"/>
                <w:szCs w:val="16"/>
              </w:rPr>
            </w:pPr>
            <w:r w:rsidRPr="006172A7">
              <w:rPr>
                <w:sz w:val="16"/>
                <w:szCs w:val="16"/>
              </w:rPr>
              <w:t>3</w:t>
            </w:r>
          </w:p>
        </w:tc>
      </w:tr>
      <w:tr w:rsidR="004B5470" w:rsidRPr="006172A7" w14:paraId="5B313333" w14:textId="77777777" w:rsidTr="0084182A">
        <w:tc>
          <w:tcPr>
            <w:tcW w:w="4788" w:type="dxa"/>
          </w:tcPr>
          <w:p w14:paraId="3E1AF746" w14:textId="4170D463" w:rsidR="004B5470" w:rsidRPr="006172A7" w:rsidRDefault="004B5470" w:rsidP="0084182A">
            <w:pPr>
              <w:jc w:val="center"/>
              <w:rPr>
                <w:sz w:val="16"/>
                <w:szCs w:val="16"/>
              </w:rPr>
            </w:pPr>
            <w:r w:rsidRPr="006172A7">
              <w:rPr>
                <w:sz w:val="16"/>
                <w:szCs w:val="16"/>
              </w:rPr>
              <w:t>“Frequentemente, sinto-me ansioso sobre o que pode dar errado.”</w:t>
            </w:r>
          </w:p>
        </w:tc>
        <w:tc>
          <w:tcPr>
            <w:tcW w:w="4788" w:type="dxa"/>
          </w:tcPr>
          <w:p w14:paraId="2B8CFF77" w14:textId="2090B6F4" w:rsidR="004B5470" w:rsidRPr="006172A7" w:rsidRDefault="004B5470" w:rsidP="0084182A">
            <w:pPr>
              <w:jc w:val="center"/>
              <w:rPr>
                <w:sz w:val="16"/>
                <w:szCs w:val="16"/>
              </w:rPr>
            </w:pPr>
            <w:r w:rsidRPr="006172A7">
              <w:rPr>
                <w:sz w:val="16"/>
                <w:szCs w:val="16"/>
              </w:rPr>
              <w:t>3</w:t>
            </w:r>
          </w:p>
        </w:tc>
      </w:tr>
      <w:tr w:rsidR="004B5470" w:rsidRPr="006172A7" w14:paraId="1A6F2238" w14:textId="77777777" w:rsidTr="0084182A">
        <w:tc>
          <w:tcPr>
            <w:tcW w:w="4788" w:type="dxa"/>
          </w:tcPr>
          <w:p w14:paraId="6AC8D736" w14:textId="48B72D29" w:rsidR="004B5470" w:rsidRPr="006172A7" w:rsidRDefault="004B5470" w:rsidP="0084182A">
            <w:pPr>
              <w:jc w:val="center"/>
              <w:rPr>
                <w:sz w:val="16"/>
                <w:szCs w:val="16"/>
              </w:rPr>
            </w:pPr>
            <w:r w:rsidRPr="006172A7">
              <w:rPr>
                <w:sz w:val="16"/>
                <w:szCs w:val="16"/>
              </w:rPr>
              <w:t>“Considero-me charmoso.”</w:t>
            </w:r>
          </w:p>
        </w:tc>
        <w:tc>
          <w:tcPr>
            <w:tcW w:w="4788" w:type="dxa"/>
          </w:tcPr>
          <w:p w14:paraId="35F53140" w14:textId="364C685E" w:rsidR="004B5470" w:rsidRPr="006172A7" w:rsidRDefault="004B5470" w:rsidP="0084182A">
            <w:pPr>
              <w:jc w:val="center"/>
              <w:rPr>
                <w:sz w:val="16"/>
                <w:szCs w:val="16"/>
              </w:rPr>
            </w:pPr>
            <w:r w:rsidRPr="006172A7">
              <w:rPr>
                <w:sz w:val="16"/>
                <w:szCs w:val="16"/>
              </w:rPr>
              <w:t>1</w:t>
            </w:r>
          </w:p>
        </w:tc>
      </w:tr>
      <w:tr w:rsidR="004B5470" w:rsidRPr="006172A7" w14:paraId="5DFA1B1A" w14:textId="77777777" w:rsidTr="0084182A">
        <w:tc>
          <w:tcPr>
            <w:tcW w:w="4788" w:type="dxa"/>
          </w:tcPr>
          <w:p w14:paraId="38EBDE9F" w14:textId="5554A1AC" w:rsidR="004B5470" w:rsidRPr="006172A7" w:rsidRDefault="004B5470" w:rsidP="0084182A">
            <w:pPr>
              <w:jc w:val="center"/>
              <w:rPr>
                <w:sz w:val="16"/>
                <w:szCs w:val="16"/>
              </w:rPr>
            </w:pPr>
            <w:r w:rsidRPr="006172A7">
              <w:rPr>
                <w:sz w:val="16"/>
                <w:szCs w:val="16"/>
              </w:rPr>
              <w:t>“Começo discussões por achar divertido.”</w:t>
            </w:r>
          </w:p>
        </w:tc>
        <w:tc>
          <w:tcPr>
            <w:tcW w:w="4788" w:type="dxa"/>
          </w:tcPr>
          <w:p w14:paraId="4BC84B35" w14:textId="2ACB13BC" w:rsidR="004B5470" w:rsidRPr="006172A7" w:rsidRDefault="004B5470" w:rsidP="0084182A">
            <w:pPr>
              <w:jc w:val="center"/>
              <w:rPr>
                <w:sz w:val="16"/>
                <w:szCs w:val="16"/>
              </w:rPr>
            </w:pPr>
            <w:r w:rsidRPr="006172A7">
              <w:rPr>
                <w:sz w:val="16"/>
                <w:szCs w:val="16"/>
              </w:rPr>
              <w:t>3</w:t>
            </w:r>
          </w:p>
        </w:tc>
      </w:tr>
      <w:tr w:rsidR="004B5470" w:rsidRPr="006172A7" w14:paraId="243E4C74" w14:textId="77777777" w:rsidTr="0084182A">
        <w:tc>
          <w:tcPr>
            <w:tcW w:w="4788" w:type="dxa"/>
          </w:tcPr>
          <w:p w14:paraId="62654C18" w14:textId="7CE1A080" w:rsidR="004B5470" w:rsidRPr="006172A7" w:rsidRDefault="004B5470" w:rsidP="0084182A">
            <w:pPr>
              <w:jc w:val="center"/>
              <w:rPr>
                <w:sz w:val="16"/>
                <w:szCs w:val="16"/>
              </w:rPr>
            </w:pPr>
            <w:r w:rsidRPr="006172A7">
              <w:rPr>
                <w:sz w:val="16"/>
                <w:szCs w:val="16"/>
              </w:rPr>
              <w:t>“Preocupo-me frequentemente em não ser bom o suficiente.”</w:t>
            </w:r>
          </w:p>
        </w:tc>
        <w:tc>
          <w:tcPr>
            <w:tcW w:w="4788" w:type="dxa"/>
          </w:tcPr>
          <w:p w14:paraId="63252D0E" w14:textId="76D75CB6" w:rsidR="004B5470" w:rsidRPr="006172A7" w:rsidRDefault="004B5470" w:rsidP="0084182A">
            <w:pPr>
              <w:jc w:val="center"/>
              <w:rPr>
                <w:sz w:val="16"/>
                <w:szCs w:val="16"/>
              </w:rPr>
            </w:pPr>
            <w:r w:rsidRPr="006172A7">
              <w:rPr>
                <w:sz w:val="16"/>
                <w:szCs w:val="16"/>
              </w:rPr>
              <w:t>5</w:t>
            </w:r>
          </w:p>
        </w:tc>
      </w:tr>
      <w:tr w:rsidR="004B5470" w:rsidRPr="006172A7" w14:paraId="6DAC1FE8" w14:textId="77777777" w:rsidTr="0084182A">
        <w:tc>
          <w:tcPr>
            <w:tcW w:w="4788" w:type="dxa"/>
          </w:tcPr>
          <w:p w14:paraId="7E2310A5" w14:textId="407E239B" w:rsidR="004B5470" w:rsidRPr="006172A7" w:rsidRDefault="004B5470" w:rsidP="0084182A">
            <w:pPr>
              <w:jc w:val="center"/>
              <w:rPr>
                <w:sz w:val="16"/>
                <w:szCs w:val="16"/>
              </w:rPr>
            </w:pPr>
            <w:r w:rsidRPr="006172A7">
              <w:rPr>
                <w:sz w:val="16"/>
                <w:szCs w:val="16"/>
              </w:rPr>
              <w:t>“No final de contas, estou a florescer.”</w:t>
            </w:r>
          </w:p>
        </w:tc>
        <w:tc>
          <w:tcPr>
            <w:tcW w:w="4788" w:type="dxa"/>
          </w:tcPr>
          <w:p w14:paraId="224289C5" w14:textId="4228D2A4" w:rsidR="004B5470" w:rsidRPr="006172A7" w:rsidRDefault="004B5470" w:rsidP="0084182A">
            <w:pPr>
              <w:jc w:val="center"/>
              <w:rPr>
                <w:sz w:val="16"/>
                <w:szCs w:val="16"/>
              </w:rPr>
            </w:pPr>
            <w:r w:rsidRPr="006172A7">
              <w:rPr>
                <w:sz w:val="16"/>
                <w:szCs w:val="16"/>
              </w:rPr>
              <w:t>1</w:t>
            </w:r>
          </w:p>
        </w:tc>
      </w:tr>
      <w:tr w:rsidR="004B5470" w:rsidRPr="006172A7" w14:paraId="740D6531" w14:textId="77777777" w:rsidTr="0084182A">
        <w:tc>
          <w:tcPr>
            <w:tcW w:w="4788" w:type="dxa"/>
          </w:tcPr>
          <w:p w14:paraId="12D62549" w14:textId="43261E87" w:rsidR="004B5470" w:rsidRPr="006172A7" w:rsidRDefault="008A720A" w:rsidP="0084182A">
            <w:pPr>
              <w:jc w:val="center"/>
              <w:rPr>
                <w:sz w:val="16"/>
                <w:szCs w:val="16"/>
              </w:rPr>
            </w:pPr>
            <w:r w:rsidRPr="006172A7">
              <w:rPr>
                <w:sz w:val="16"/>
                <w:szCs w:val="16"/>
              </w:rPr>
              <w:t>“Acho difícil começar a trabalhar.”</w:t>
            </w:r>
          </w:p>
        </w:tc>
        <w:tc>
          <w:tcPr>
            <w:tcW w:w="4788" w:type="dxa"/>
          </w:tcPr>
          <w:p w14:paraId="3C61191E" w14:textId="7AFC1B63" w:rsidR="004B5470" w:rsidRPr="006172A7" w:rsidRDefault="008A720A" w:rsidP="0084182A">
            <w:pPr>
              <w:jc w:val="center"/>
              <w:rPr>
                <w:sz w:val="16"/>
                <w:szCs w:val="16"/>
              </w:rPr>
            </w:pPr>
            <w:r w:rsidRPr="006172A7">
              <w:rPr>
                <w:sz w:val="16"/>
                <w:szCs w:val="16"/>
              </w:rPr>
              <w:t>5</w:t>
            </w:r>
          </w:p>
        </w:tc>
      </w:tr>
      <w:tr w:rsidR="004B5470" w:rsidRPr="006172A7" w14:paraId="004D8DB9" w14:textId="77777777" w:rsidTr="0084182A">
        <w:tc>
          <w:tcPr>
            <w:tcW w:w="4788" w:type="dxa"/>
          </w:tcPr>
          <w:p w14:paraId="6EF7512C" w14:textId="2C5D7A67" w:rsidR="004B5470" w:rsidRPr="006172A7" w:rsidRDefault="008A720A" w:rsidP="0084182A">
            <w:pPr>
              <w:jc w:val="center"/>
              <w:rPr>
                <w:sz w:val="16"/>
                <w:szCs w:val="16"/>
              </w:rPr>
            </w:pPr>
            <w:r w:rsidRPr="006172A7">
              <w:rPr>
                <w:sz w:val="16"/>
                <w:szCs w:val="16"/>
              </w:rPr>
              <w:t>“Eu fico para segundo plano.”</w:t>
            </w:r>
          </w:p>
        </w:tc>
        <w:tc>
          <w:tcPr>
            <w:tcW w:w="4788" w:type="dxa"/>
          </w:tcPr>
          <w:p w14:paraId="20F208EF" w14:textId="192D9424" w:rsidR="004B5470" w:rsidRPr="006172A7" w:rsidRDefault="008A720A" w:rsidP="0084182A">
            <w:pPr>
              <w:jc w:val="center"/>
              <w:rPr>
                <w:sz w:val="16"/>
                <w:szCs w:val="16"/>
              </w:rPr>
            </w:pPr>
            <w:r w:rsidRPr="006172A7">
              <w:rPr>
                <w:sz w:val="16"/>
                <w:szCs w:val="16"/>
              </w:rPr>
              <w:t>5</w:t>
            </w:r>
          </w:p>
        </w:tc>
      </w:tr>
      <w:tr w:rsidR="004B5470" w:rsidRPr="006172A7" w14:paraId="00DFBFA6" w14:textId="77777777" w:rsidTr="0084182A">
        <w:tc>
          <w:tcPr>
            <w:tcW w:w="4788" w:type="dxa"/>
          </w:tcPr>
          <w:p w14:paraId="72B749EC" w14:textId="7921ABA0" w:rsidR="004B5470" w:rsidRPr="006172A7" w:rsidRDefault="008A720A" w:rsidP="0084182A">
            <w:pPr>
              <w:jc w:val="center"/>
              <w:rPr>
                <w:sz w:val="16"/>
                <w:szCs w:val="16"/>
              </w:rPr>
            </w:pPr>
            <w:r w:rsidRPr="006172A7">
              <w:rPr>
                <w:sz w:val="16"/>
                <w:szCs w:val="16"/>
              </w:rPr>
              <w:t>“Eu raramente me sinto triste.”</w:t>
            </w:r>
          </w:p>
        </w:tc>
        <w:tc>
          <w:tcPr>
            <w:tcW w:w="4788" w:type="dxa"/>
          </w:tcPr>
          <w:p w14:paraId="7C9BD24D" w14:textId="1BC21A27" w:rsidR="004B5470" w:rsidRPr="006172A7" w:rsidRDefault="008A720A" w:rsidP="0084182A">
            <w:pPr>
              <w:jc w:val="center"/>
              <w:rPr>
                <w:sz w:val="16"/>
                <w:szCs w:val="16"/>
              </w:rPr>
            </w:pPr>
            <w:r w:rsidRPr="006172A7">
              <w:rPr>
                <w:sz w:val="16"/>
                <w:szCs w:val="16"/>
              </w:rPr>
              <w:t>1</w:t>
            </w:r>
          </w:p>
        </w:tc>
      </w:tr>
      <w:tr w:rsidR="004B5470" w:rsidRPr="006172A7" w14:paraId="586477B1" w14:textId="77777777" w:rsidTr="0084182A">
        <w:tc>
          <w:tcPr>
            <w:tcW w:w="4788" w:type="dxa"/>
          </w:tcPr>
          <w:p w14:paraId="1BFF2651" w14:textId="0BCD1703" w:rsidR="004B5470" w:rsidRPr="006172A7" w:rsidRDefault="008A720A" w:rsidP="0084182A">
            <w:pPr>
              <w:jc w:val="center"/>
              <w:rPr>
                <w:sz w:val="16"/>
                <w:szCs w:val="16"/>
              </w:rPr>
            </w:pPr>
            <w:r w:rsidRPr="006172A7">
              <w:rPr>
                <w:sz w:val="16"/>
                <w:szCs w:val="16"/>
              </w:rPr>
              <w:t>“Fico facilmente desconcertado com o sofrimento dos outros.”</w:t>
            </w:r>
          </w:p>
        </w:tc>
        <w:tc>
          <w:tcPr>
            <w:tcW w:w="4788" w:type="dxa"/>
          </w:tcPr>
          <w:p w14:paraId="266DABCC" w14:textId="55F873C7" w:rsidR="004B5470" w:rsidRPr="006172A7" w:rsidRDefault="008A720A" w:rsidP="0084182A">
            <w:pPr>
              <w:jc w:val="center"/>
              <w:rPr>
                <w:sz w:val="16"/>
                <w:szCs w:val="16"/>
              </w:rPr>
            </w:pPr>
            <w:r w:rsidRPr="006172A7">
              <w:rPr>
                <w:sz w:val="16"/>
                <w:szCs w:val="16"/>
              </w:rPr>
              <w:t>5</w:t>
            </w:r>
          </w:p>
        </w:tc>
      </w:tr>
      <w:tr w:rsidR="004B5470" w:rsidRPr="006172A7" w14:paraId="7DFBE103" w14:textId="77777777" w:rsidTr="0084182A">
        <w:tc>
          <w:tcPr>
            <w:tcW w:w="4788" w:type="dxa"/>
          </w:tcPr>
          <w:p w14:paraId="375E463C" w14:textId="2600B8CF" w:rsidR="004B5470" w:rsidRPr="006172A7" w:rsidRDefault="008A720A" w:rsidP="0084182A">
            <w:pPr>
              <w:jc w:val="center"/>
              <w:rPr>
                <w:sz w:val="16"/>
                <w:szCs w:val="16"/>
              </w:rPr>
            </w:pPr>
            <w:r w:rsidRPr="006172A7">
              <w:rPr>
                <w:sz w:val="16"/>
                <w:szCs w:val="16"/>
              </w:rPr>
              <w:t>“Não gosto de arte.”</w:t>
            </w:r>
          </w:p>
        </w:tc>
        <w:tc>
          <w:tcPr>
            <w:tcW w:w="4788" w:type="dxa"/>
          </w:tcPr>
          <w:p w14:paraId="36B94E41" w14:textId="04BE9B9E" w:rsidR="004B5470" w:rsidRPr="006172A7" w:rsidRDefault="008A720A" w:rsidP="0084182A">
            <w:pPr>
              <w:jc w:val="center"/>
              <w:rPr>
                <w:sz w:val="16"/>
                <w:szCs w:val="16"/>
              </w:rPr>
            </w:pPr>
            <w:r w:rsidRPr="006172A7">
              <w:rPr>
                <w:sz w:val="16"/>
                <w:szCs w:val="16"/>
              </w:rPr>
              <w:t>1</w:t>
            </w:r>
          </w:p>
        </w:tc>
      </w:tr>
      <w:tr w:rsidR="004B5470" w:rsidRPr="006172A7" w14:paraId="688096ED" w14:textId="77777777" w:rsidTr="0084182A">
        <w:tc>
          <w:tcPr>
            <w:tcW w:w="4788" w:type="dxa"/>
          </w:tcPr>
          <w:p w14:paraId="20BB7D35" w14:textId="10DA1835" w:rsidR="004B5470" w:rsidRPr="006172A7" w:rsidRDefault="008A720A" w:rsidP="0084182A">
            <w:pPr>
              <w:jc w:val="center"/>
              <w:rPr>
                <w:sz w:val="16"/>
                <w:szCs w:val="16"/>
              </w:rPr>
            </w:pPr>
            <w:r w:rsidRPr="006172A7">
              <w:rPr>
                <w:sz w:val="16"/>
                <w:szCs w:val="16"/>
              </w:rPr>
              <w:t>“Paro o que estou a fazer para ajudar outras pessoas.”</w:t>
            </w:r>
          </w:p>
        </w:tc>
        <w:tc>
          <w:tcPr>
            <w:tcW w:w="4788" w:type="dxa"/>
          </w:tcPr>
          <w:p w14:paraId="53BF2F26" w14:textId="19DF5A56" w:rsidR="004B5470" w:rsidRPr="006172A7" w:rsidRDefault="008A720A" w:rsidP="0084182A">
            <w:pPr>
              <w:jc w:val="center"/>
              <w:rPr>
                <w:sz w:val="16"/>
                <w:szCs w:val="16"/>
              </w:rPr>
            </w:pPr>
            <w:r w:rsidRPr="006172A7">
              <w:rPr>
                <w:sz w:val="16"/>
                <w:szCs w:val="16"/>
              </w:rPr>
              <w:t>1</w:t>
            </w:r>
          </w:p>
        </w:tc>
      </w:tr>
      <w:tr w:rsidR="004B5470" w:rsidRPr="006172A7" w14:paraId="28F11466" w14:textId="77777777" w:rsidTr="0084182A">
        <w:tc>
          <w:tcPr>
            <w:tcW w:w="4788" w:type="dxa"/>
          </w:tcPr>
          <w:p w14:paraId="06EBF7F1" w14:textId="245C3884" w:rsidR="004B5470" w:rsidRPr="006172A7" w:rsidRDefault="008A720A" w:rsidP="0084182A">
            <w:pPr>
              <w:jc w:val="center"/>
              <w:rPr>
                <w:sz w:val="16"/>
                <w:szCs w:val="16"/>
              </w:rPr>
            </w:pPr>
            <w:r w:rsidRPr="006172A7">
              <w:rPr>
                <w:sz w:val="16"/>
                <w:szCs w:val="16"/>
              </w:rPr>
              <w:t>“Altero os meus planos frequentemente.”</w:t>
            </w:r>
          </w:p>
        </w:tc>
        <w:tc>
          <w:tcPr>
            <w:tcW w:w="4788" w:type="dxa"/>
          </w:tcPr>
          <w:p w14:paraId="25938F66" w14:textId="00F0E065" w:rsidR="004B5470" w:rsidRPr="006172A7" w:rsidRDefault="008A720A" w:rsidP="0084182A">
            <w:pPr>
              <w:jc w:val="center"/>
              <w:rPr>
                <w:sz w:val="16"/>
                <w:szCs w:val="16"/>
              </w:rPr>
            </w:pPr>
            <w:r w:rsidRPr="006172A7">
              <w:rPr>
                <w:sz w:val="16"/>
                <w:szCs w:val="16"/>
              </w:rPr>
              <w:t>1</w:t>
            </w:r>
          </w:p>
        </w:tc>
      </w:tr>
      <w:tr w:rsidR="004B5470" w:rsidRPr="006172A7" w14:paraId="2F4A2BE2" w14:textId="77777777" w:rsidTr="0084182A">
        <w:tc>
          <w:tcPr>
            <w:tcW w:w="4788" w:type="dxa"/>
          </w:tcPr>
          <w:p w14:paraId="01C64D06" w14:textId="6ECE0D5E" w:rsidR="004B5470" w:rsidRPr="006172A7" w:rsidRDefault="008A720A" w:rsidP="0084182A">
            <w:pPr>
              <w:jc w:val="center"/>
              <w:rPr>
                <w:sz w:val="16"/>
                <w:szCs w:val="16"/>
              </w:rPr>
            </w:pPr>
            <w:r w:rsidRPr="006172A7">
              <w:rPr>
                <w:sz w:val="16"/>
                <w:szCs w:val="16"/>
              </w:rPr>
              <w:t>“Sinto-me confortável comigo mesmo.”</w:t>
            </w:r>
          </w:p>
        </w:tc>
        <w:tc>
          <w:tcPr>
            <w:tcW w:w="4788" w:type="dxa"/>
          </w:tcPr>
          <w:p w14:paraId="2F857E47" w14:textId="71E3D27F" w:rsidR="004B5470" w:rsidRPr="006172A7" w:rsidRDefault="008A720A" w:rsidP="0084182A">
            <w:pPr>
              <w:jc w:val="center"/>
              <w:rPr>
                <w:sz w:val="16"/>
                <w:szCs w:val="16"/>
              </w:rPr>
            </w:pPr>
            <w:r w:rsidRPr="006172A7">
              <w:rPr>
                <w:sz w:val="16"/>
                <w:szCs w:val="16"/>
              </w:rPr>
              <w:t>1</w:t>
            </w:r>
          </w:p>
        </w:tc>
      </w:tr>
      <w:tr w:rsidR="008A720A" w:rsidRPr="006172A7" w14:paraId="4D6924F7" w14:textId="77777777" w:rsidTr="0084182A">
        <w:tc>
          <w:tcPr>
            <w:tcW w:w="4788" w:type="dxa"/>
          </w:tcPr>
          <w:p w14:paraId="219B0AA3" w14:textId="7D3867AD" w:rsidR="008A720A" w:rsidRPr="006172A7" w:rsidRDefault="008A720A" w:rsidP="0084182A">
            <w:pPr>
              <w:jc w:val="center"/>
              <w:rPr>
                <w:sz w:val="16"/>
                <w:szCs w:val="16"/>
              </w:rPr>
            </w:pPr>
            <w:r w:rsidRPr="006172A7">
              <w:rPr>
                <w:sz w:val="16"/>
                <w:szCs w:val="16"/>
              </w:rPr>
              <w:t>“Penso regularmente na razão pela qual estou a sentir o que estou a sentir.”</w:t>
            </w:r>
          </w:p>
        </w:tc>
        <w:tc>
          <w:tcPr>
            <w:tcW w:w="4788" w:type="dxa"/>
          </w:tcPr>
          <w:p w14:paraId="53F3DCC4" w14:textId="77EE575F" w:rsidR="008A720A" w:rsidRPr="006172A7" w:rsidRDefault="008A720A" w:rsidP="0084182A">
            <w:pPr>
              <w:jc w:val="center"/>
              <w:rPr>
                <w:sz w:val="16"/>
                <w:szCs w:val="16"/>
              </w:rPr>
            </w:pPr>
            <w:r w:rsidRPr="006172A7">
              <w:rPr>
                <w:sz w:val="16"/>
                <w:szCs w:val="16"/>
              </w:rPr>
              <w:t>5</w:t>
            </w:r>
          </w:p>
        </w:tc>
      </w:tr>
      <w:tr w:rsidR="008A720A" w:rsidRPr="006172A7" w14:paraId="6EFB1147" w14:textId="77777777" w:rsidTr="0084182A">
        <w:tc>
          <w:tcPr>
            <w:tcW w:w="4788" w:type="dxa"/>
          </w:tcPr>
          <w:p w14:paraId="06F03C9E" w14:textId="19A64839" w:rsidR="008A720A" w:rsidRPr="006172A7" w:rsidRDefault="008A720A" w:rsidP="0084182A">
            <w:pPr>
              <w:jc w:val="center"/>
              <w:rPr>
                <w:sz w:val="16"/>
                <w:szCs w:val="16"/>
              </w:rPr>
            </w:pPr>
            <w:r w:rsidRPr="006172A7">
              <w:rPr>
                <w:sz w:val="16"/>
                <w:szCs w:val="16"/>
              </w:rPr>
              <w:t>“Eu evito discussões filosóficas.”</w:t>
            </w:r>
          </w:p>
        </w:tc>
        <w:tc>
          <w:tcPr>
            <w:tcW w:w="4788" w:type="dxa"/>
          </w:tcPr>
          <w:p w14:paraId="4952224F" w14:textId="1B2D7492" w:rsidR="008A720A" w:rsidRPr="006172A7" w:rsidRDefault="008A720A" w:rsidP="0084182A">
            <w:pPr>
              <w:jc w:val="center"/>
              <w:rPr>
                <w:sz w:val="16"/>
                <w:szCs w:val="16"/>
              </w:rPr>
            </w:pPr>
            <w:r w:rsidRPr="006172A7">
              <w:rPr>
                <w:sz w:val="16"/>
                <w:szCs w:val="16"/>
              </w:rPr>
              <w:t>1</w:t>
            </w:r>
          </w:p>
        </w:tc>
      </w:tr>
      <w:tr w:rsidR="008A720A" w:rsidRPr="006172A7" w14:paraId="1F41946B" w14:textId="77777777" w:rsidTr="0084182A">
        <w:tc>
          <w:tcPr>
            <w:tcW w:w="4788" w:type="dxa"/>
          </w:tcPr>
          <w:p w14:paraId="71E2728B" w14:textId="0FBC5854" w:rsidR="008A720A" w:rsidRPr="006172A7" w:rsidRDefault="00121043" w:rsidP="0084182A">
            <w:pPr>
              <w:jc w:val="center"/>
              <w:rPr>
                <w:sz w:val="16"/>
                <w:szCs w:val="16"/>
              </w:rPr>
            </w:pPr>
            <w:r w:rsidRPr="006172A7">
              <w:rPr>
                <w:sz w:val="16"/>
                <w:szCs w:val="16"/>
              </w:rPr>
              <w:t>“Sou original.”</w:t>
            </w:r>
          </w:p>
        </w:tc>
        <w:tc>
          <w:tcPr>
            <w:tcW w:w="4788" w:type="dxa"/>
          </w:tcPr>
          <w:p w14:paraId="17512693" w14:textId="47953B9F" w:rsidR="008A720A" w:rsidRPr="006172A7" w:rsidRDefault="00121043" w:rsidP="0084182A">
            <w:pPr>
              <w:jc w:val="center"/>
              <w:rPr>
                <w:sz w:val="16"/>
                <w:szCs w:val="16"/>
              </w:rPr>
            </w:pPr>
            <w:r w:rsidRPr="006172A7">
              <w:rPr>
                <w:sz w:val="16"/>
                <w:szCs w:val="16"/>
              </w:rPr>
              <w:t>3</w:t>
            </w:r>
          </w:p>
        </w:tc>
      </w:tr>
      <w:tr w:rsidR="008A720A" w:rsidRPr="006172A7" w14:paraId="24FF28F9" w14:textId="77777777" w:rsidTr="0084182A">
        <w:tc>
          <w:tcPr>
            <w:tcW w:w="4788" w:type="dxa"/>
          </w:tcPr>
          <w:p w14:paraId="7EBFEF38" w14:textId="4CDBD691" w:rsidR="008A720A" w:rsidRPr="006172A7" w:rsidRDefault="00121043" w:rsidP="0084182A">
            <w:pPr>
              <w:jc w:val="center"/>
              <w:rPr>
                <w:sz w:val="16"/>
                <w:szCs w:val="16"/>
              </w:rPr>
            </w:pPr>
            <w:r w:rsidRPr="006172A7">
              <w:rPr>
                <w:sz w:val="16"/>
                <w:szCs w:val="16"/>
              </w:rPr>
              <w:t>“Sou sistemático/metódico.”</w:t>
            </w:r>
          </w:p>
        </w:tc>
        <w:tc>
          <w:tcPr>
            <w:tcW w:w="4788" w:type="dxa"/>
          </w:tcPr>
          <w:p w14:paraId="24492437" w14:textId="28C34BA0" w:rsidR="008A720A" w:rsidRPr="006172A7" w:rsidRDefault="00121043" w:rsidP="0084182A">
            <w:pPr>
              <w:jc w:val="center"/>
              <w:rPr>
                <w:sz w:val="16"/>
                <w:szCs w:val="16"/>
              </w:rPr>
            </w:pPr>
            <w:r w:rsidRPr="006172A7">
              <w:rPr>
                <w:sz w:val="16"/>
                <w:szCs w:val="16"/>
              </w:rPr>
              <w:t>2</w:t>
            </w:r>
          </w:p>
        </w:tc>
      </w:tr>
      <w:tr w:rsidR="00121043" w:rsidRPr="006172A7" w14:paraId="1FC03DD1" w14:textId="77777777" w:rsidTr="0084182A">
        <w:tc>
          <w:tcPr>
            <w:tcW w:w="4788" w:type="dxa"/>
          </w:tcPr>
          <w:p w14:paraId="3DD42586" w14:textId="7185316C" w:rsidR="00121043" w:rsidRPr="006172A7" w:rsidRDefault="00121043" w:rsidP="0084182A">
            <w:pPr>
              <w:jc w:val="center"/>
              <w:rPr>
                <w:sz w:val="16"/>
                <w:szCs w:val="16"/>
              </w:rPr>
            </w:pPr>
            <w:r w:rsidRPr="006172A7">
              <w:rPr>
                <w:sz w:val="16"/>
                <w:szCs w:val="16"/>
              </w:rPr>
              <w:t>“Sou tímido.”</w:t>
            </w:r>
          </w:p>
        </w:tc>
        <w:tc>
          <w:tcPr>
            <w:tcW w:w="4788" w:type="dxa"/>
          </w:tcPr>
          <w:p w14:paraId="0EB06285" w14:textId="1DC5F240" w:rsidR="00121043" w:rsidRPr="006172A7" w:rsidRDefault="00121043" w:rsidP="0084182A">
            <w:pPr>
              <w:jc w:val="center"/>
              <w:rPr>
                <w:sz w:val="16"/>
                <w:szCs w:val="16"/>
              </w:rPr>
            </w:pPr>
            <w:r w:rsidRPr="006172A7">
              <w:rPr>
                <w:sz w:val="16"/>
                <w:szCs w:val="16"/>
              </w:rPr>
              <w:t>1</w:t>
            </w:r>
          </w:p>
        </w:tc>
      </w:tr>
      <w:tr w:rsidR="00121043" w:rsidRPr="006172A7" w14:paraId="3FFF726A" w14:textId="77777777" w:rsidTr="0084182A">
        <w:tc>
          <w:tcPr>
            <w:tcW w:w="4788" w:type="dxa"/>
          </w:tcPr>
          <w:p w14:paraId="4902740A" w14:textId="11CCFC1D" w:rsidR="00121043" w:rsidRPr="006172A7" w:rsidRDefault="00121043" w:rsidP="0084182A">
            <w:pPr>
              <w:jc w:val="center"/>
              <w:rPr>
                <w:sz w:val="16"/>
                <w:szCs w:val="16"/>
              </w:rPr>
            </w:pPr>
            <w:r w:rsidRPr="006172A7">
              <w:rPr>
                <w:sz w:val="16"/>
                <w:szCs w:val="16"/>
              </w:rPr>
              <w:t>“Tenho um coração mole.”</w:t>
            </w:r>
          </w:p>
        </w:tc>
        <w:tc>
          <w:tcPr>
            <w:tcW w:w="4788" w:type="dxa"/>
          </w:tcPr>
          <w:p w14:paraId="7E2A8363" w14:textId="7FF0A14D" w:rsidR="00121043" w:rsidRPr="006172A7" w:rsidRDefault="00121043" w:rsidP="0084182A">
            <w:pPr>
              <w:jc w:val="center"/>
              <w:rPr>
                <w:sz w:val="16"/>
                <w:szCs w:val="16"/>
              </w:rPr>
            </w:pPr>
            <w:r w:rsidRPr="006172A7">
              <w:rPr>
                <w:sz w:val="16"/>
                <w:szCs w:val="16"/>
              </w:rPr>
              <w:t>5</w:t>
            </w:r>
          </w:p>
        </w:tc>
      </w:tr>
      <w:tr w:rsidR="00121043" w:rsidRPr="006172A7" w14:paraId="21D0BCC9" w14:textId="77777777" w:rsidTr="0084182A">
        <w:tc>
          <w:tcPr>
            <w:tcW w:w="4788" w:type="dxa"/>
          </w:tcPr>
          <w:p w14:paraId="77094D85" w14:textId="6CFC8D32" w:rsidR="00121043" w:rsidRPr="006172A7" w:rsidRDefault="00121043" w:rsidP="0084182A">
            <w:pPr>
              <w:jc w:val="center"/>
              <w:rPr>
                <w:sz w:val="16"/>
                <w:szCs w:val="16"/>
              </w:rPr>
            </w:pPr>
            <w:r w:rsidRPr="006172A7">
              <w:rPr>
                <w:sz w:val="16"/>
                <w:szCs w:val="16"/>
              </w:rPr>
              <w:t>“Sou uma pessoa tensa.”</w:t>
            </w:r>
          </w:p>
        </w:tc>
        <w:tc>
          <w:tcPr>
            <w:tcW w:w="4788" w:type="dxa"/>
          </w:tcPr>
          <w:p w14:paraId="3AEFEFD6" w14:textId="2FC19E91" w:rsidR="00121043" w:rsidRPr="006172A7" w:rsidRDefault="00121043" w:rsidP="0084182A">
            <w:pPr>
              <w:jc w:val="center"/>
              <w:rPr>
                <w:sz w:val="16"/>
                <w:szCs w:val="16"/>
              </w:rPr>
            </w:pPr>
            <w:r w:rsidRPr="006172A7">
              <w:rPr>
                <w:sz w:val="16"/>
                <w:szCs w:val="16"/>
              </w:rPr>
              <w:t>5</w:t>
            </w:r>
          </w:p>
        </w:tc>
      </w:tr>
      <w:tr w:rsidR="00121043" w:rsidRPr="006172A7" w14:paraId="0C418B32" w14:textId="77777777" w:rsidTr="0084182A">
        <w:tc>
          <w:tcPr>
            <w:tcW w:w="4788" w:type="dxa"/>
          </w:tcPr>
          <w:p w14:paraId="55CCD7A5" w14:textId="170E4AA1" w:rsidR="00121043" w:rsidRPr="006172A7" w:rsidRDefault="00121043" w:rsidP="0084182A">
            <w:pPr>
              <w:jc w:val="center"/>
              <w:rPr>
                <w:sz w:val="16"/>
                <w:szCs w:val="16"/>
              </w:rPr>
            </w:pPr>
            <w:r w:rsidRPr="006172A7">
              <w:rPr>
                <w:sz w:val="16"/>
                <w:szCs w:val="16"/>
              </w:rPr>
              <w:t>“Sou curioso.”</w:t>
            </w:r>
          </w:p>
        </w:tc>
        <w:tc>
          <w:tcPr>
            <w:tcW w:w="4788" w:type="dxa"/>
          </w:tcPr>
          <w:p w14:paraId="2E79A87D" w14:textId="1A51BAB0" w:rsidR="00121043" w:rsidRPr="006172A7" w:rsidRDefault="00121043" w:rsidP="0084182A">
            <w:pPr>
              <w:jc w:val="center"/>
              <w:rPr>
                <w:sz w:val="16"/>
                <w:szCs w:val="16"/>
              </w:rPr>
            </w:pPr>
            <w:r w:rsidRPr="006172A7">
              <w:rPr>
                <w:sz w:val="16"/>
                <w:szCs w:val="16"/>
              </w:rPr>
              <w:t>5</w:t>
            </w:r>
          </w:p>
        </w:tc>
      </w:tr>
      <w:tr w:rsidR="008A720A" w:rsidRPr="006172A7" w14:paraId="4B9A39DD" w14:textId="77777777" w:rsidTr="0084182A">
        <w:tc>
          <w:tcPr>
            <w:tcW w:w="4788" w:type="dxa"/>
          </w:tcPr>
          <w:p w14:paraId="62273F12" w14:textId="7D7D6A73" w:rsidR="008A720A" w:rsidRPr="006172A7" w:rsidRDefault="00121043" w:rsidP="0084182A">
            <w:pPr>
              <w:jc w:val="center"/>
              <w:rPr>
                <w:sz w:val="16"/>
                <w:szCs w:val="16"/>
              </w:rPr>
            </w:pPr>
            <w:r w:rsidRPr="006172A7">
              <w:rPr>
                <w:sz w:val="16"/>
                <w:szCs w:val="16"/>
              </w:rPr>
              <w:t>“Sou distraído e/ou esquecido.”</w:t>
            </w:r>
          </w:p>
        </w:tc>
        <w:tc>
          <w:tcPr>
            <w:tcW w:w="4788" w:type="dxa"/>
          </w:tcPr>
          <w:p w14:paraId="16AB7AFF" w14:textId="4F69BE6E" w:rsidR="008A720A" w:rsidRPr="006172A7" w:rsidRDefault="00121043" w:rsidP="0084182A">
            <w:pPr>
              <w:jc w:val="center"/>
              <w:rPr>
                <w:sz w:val="16"/>
                <w:szCs w:val="16"/>
              </w:rPr>
            </w:pPr>
            <w:r w:rsidRPr="006172A7">
              <w:rPr>
                <w:sz w:val="16"/>
                <w:szCs w:val="16"/>
              </w:rPr>
              <w:t>1</w:t>
            </w:r>
          </w:p>
        </w:tc>
      </w:tr>
      <w:tr w:rsidR="00121043" w:rsidRPr="006172A7" w14:paraId="72AF45C7" w14:textId="77777777" w:rsidTr="0084182A">
        <w:tc>
          <w:tcPr>
            <w:tcW w:w="4788" w:type="dxa"/>
          </w:tcPr>
          <w:p w14:paraId="0E4B7E34" w14:textId="5414767D" w:rsidR="00121043" w:rsidRPr="006172A7" w:rsidRDefault="00121043" w:rsidP="0084182A">
            <w:pPr>
              <w:jc w:val="center"/>
              <w:rPr>
                <w:sz w:val="16"/>
                <w:szCs w:val="16"/>
              </w:rPr>
            </w:pPr>
            <w:r w:rsidRPr="006172A7">
              <w:rPr>
                <w:sz w:val="16"/>
                <w:szCs w:val="16"/>
              </w:rPr>
              <w:t>“Sou reservado.”</w:t>
            </w:r>
          </w:p>
        </w:tc>
        <w:tc>
          <w:tcPr>
            <w:tcW w:w="4788" w:type="dxa"/>
          </w:tcPr>
          <w:p w14:paraId="01353E9A" w14:textId="30128ED3" w:rsidR="00121043" w:rsidRPr="006172A7" w:rsidRDefault="00121043" w:rsidP="0084182A">
            <w:pPr>
              <w:jc w:val="center"/>
              <w:rPr>
                <w:sz w:val="16"/>
                <w:szCs w:val="16"/>
              </w:rPr>
            </w:pPr>
            <w:r w:rsidRPr="006172A7">
              <w:rPr>
                <w:sz w:val="16"/>
                <w:szCs w:val="16"/>
              </w:rPr>
              <w:t>5</w:t>
            </w:r>
          </w:p>
        </w:tc>
      </w:tr>
      <w:tr w:rsidR="00121043" w:rsidRPr="006172A7" w14:paraId="751388C1" w14:textId="77777777" w:rsidTr="0084182A">
        <w:tc>
          <w:tcPr>
            <w:tcW w:w="4788" w:type="dxa"/>
          </w:tcPr>
          <w:p w14:paraId="196CD61D" w14:textId="2E1752F7" w:rsidR="00121043" w:rsidRPr="006172A7" w:rsidRDefault="00121043" w:rsidP="0084182A">
            <w:pPr>
              <w:jc w:val="center"/>
              <w:rPr>
                <w:sz w:val="16"/>
                <w:szCs w:val="16"/>
              </w:rPr>
            </w:pPr>
            <w:r w:rsidRPr="006172A7">
              <w:rPr>
                <w:sz w:val="16"/>
                <w:szCs w:val="16"/>
              </w:rPr>
              <w:t>“</w:t>
            </w:r>
            <w:r w:rsidR="00CF4594" w:rsidRPr="006172A7">
              <w:rPr>
                <w:sz w:val="16"/>
                <w:szCs w:val="16"/>
              </w:rPr>
              <w:t>Sou agradável como companhia.”</w:t>
            </w:r>
          </w:p>
        </w:tc>
        <w:tc>
          <w:tcPr>
            <w:tcW w:w="4788" w:type="dxa"/>
          </w:tcPr>
          <w:p w14:paraId="7F5EDB64" w14:textId="4FD69596" w:rsidR="00121043" w:rsidRPr="006172A7" w:rsidRDefault="00CF4594" w:rsidP="0084182A">
            <w:pPr>
              <w:jc w:val="center"/>
              <w:rPr>
                <w:sz w:val="16"/>
                <w:szCs w:val="16"/>
              </w:rPr>
            </w:pPr>
            <w:r w:rsidRPr="006172A7">
              <w:rPr>
                <w:sz w:val="16"/>
                <w:szCs w:val="16"/>
              </w:rPr>
              <w:t>5</w:t>
            </w:r>
          </w:p>
        </w:tc>
      </w:tr>
      <w:tr w:rsidR="00121043" w:rsidRPr="006172A7" w14:paraId="13226C52" w14:textId="77777777" w:rsidTr="0084182A">
        <w:tc>
          <w:tcPr>
            <w:tcW w:w="4788" w:type="dxa"/>
          </w:tcPr>
          <w:p w14:paraId="28315168" w14:textId="07297388" w:rsidR="00121043" w:rsidRPr="006172A7" w:rsidRDefault="00CF4594" w:rsidP="0084182A">
            <w:pPr>
              <w:jc w:val="center"/>
              <w:rPr>
                <w:sz w:val="16"/>
                <w:szCs w:val="16"/>
              </w:rPr>
            </w:pPr>
            <w:r w:rsidRPr="006172A7">
              <w:rPr>
                <w:sz w:val="16"/>
                <w:szCs w:val="16"/>
              </w:rPr>
              <w:t>“Sou nervoso.”</w:t>
            </w:r>
          </w:p>
        </w:tc>
        <w:tc>
          <w:tcPr>
            <w:tcW w:w="4788" w:type="dxa"/>
          </w:tcPr>
          <w:p w14:paraId="070CDA61" w14:textId="244AD3F7" w:rsidR="00121043" w:rsidRPr="006172A7" w:rsidRDefault="00CF4594" w:rsidP="0084182A">
            <w:pPr>
              <w:jc w:val="center"/>
              <w:rPr>
                <w:sz w:val="16"/>
                <w:szCs w:val="16"/>
              </w:rPr>
            </w:pPr>
            <w:r w:rsidRPr="006172A7">
              <w:rPr>
                <w:sz w:val="16"/>
                <w:szCs w:val="16"/>
              </w:rPr>
              <w:t>5</w:t>
            </w:r>
          </w:p>
        </w:tc>
      </w:tr>
      <w:tr w:rsidR="00121043" w:rsidRPr="006172A7" w14:paraId="08247B6C" w14:textId="77777777" w:rsidTr="0084182A">
        <w:tc>
          <w:tcPr>
            <w:tcW w:w="4788" w:type="dxa"/>
          </w:tcPr>
          <w:p w14:paraId="07A356B1" w14:textId="4A93D478" w:rsidR="00121043" w:rsidRPr="006172A7" w:rsidRDefault="00CF4594" w:rsidP="0084182A">
            <w:pPr>
              <w:jc w:val="center"/>
              <w:rPr>
                <w:sz w:val="16"/>
                <w:szCs w:val="16"/>
              </w:rPr>
            </w:pPr>
            <w:r w:rsidRPr="006172A7">
              <w:rPr>
                <w:sz w:val="16"/>
                <w:szCs w:val="16"/>
              </w:rPr>
              <w:t>“Sou criativo.”</w:t>
            </w:r>
          </w:p>
        </w:tc>
        <w:tc>
          <w:tcPr>
            <w:tcW w:w="4788" w:type="dxa"/>
          </w:tcPr>
          <w:p w14:paraId="2041674B" w14:textId="65B2726F" w:rsidR="00121043" w:rsidRPr="006172A7" w:rsidRDefault="00CF4594" w:rsidP="0084182A">
            <w:pPr>
              <w:jc w:val="center"/>
              <w:rPr>
                <w:sz w:val="16"/>
                <w:szCs w:val="16"/>
              </w:rPr>
            </w:pPr>
            <w:r w:rsidRPr="006172A7">
              <w:rPr>
                <w:sz w:val="16"/>
                <w:szCs w:val="16"/>
              </w:rPr>
              <w:t>5</w:t>
            </w:r>
          </w:p>
        </w:tc>
      </w:tr>
      <w:tr w:rsidR="00CF4594" w:rsidRPr="006172A7" w14:paraId="5992688D" w14:textId="77777777" w:rsidTr="0084182A">
        <w:tc>
          <w:tcPr>
            <w:tcW w:w="4788" w:type="dxa"/>
          </w:tcPr>
          <w:p w14:paraId="486E1162" w14:textId="779911BC" w:rsidR="00CF4594" w:rsidRPr="006172A7" w:rsidRDefault="00CF4594" w:rsidP="0084182A">
            <w:pPr>
              <w:jc w:val="center"/>
              <w:rPr>
                <w:sz w:val="16"/>
                <w:szCs w:val="16"/>
              </w:rPr>
            </w:pPr>
            <w:r w:rsidRPr="006172A7">
              <w:rPr>
                <w:sz w:val="16"/>
                <w:szCs w:val="16"/>
              </w:rPr>
              <w:t>“Sou autodisciplinado.”</w:t>
            </w:r>
          </w:p>
        </w:tc>
        <w:tc>
          <w:tcPr>
            <w:tcW w:w="4788" w:type="dxa"/>
          </w:tcPr>
          <w:p w14:paraId="419DB0BF" w14:textId="4005B355" w:rsidR="00CF4594" w:rsidRPr="006172A7" w:rsidRDefault="00CF4594" w:rsidP="0084182A">
            <w:pPr>
              <w:jc w:val="center"/>
              <w:rPr>
                <w:sz w:val="16"/>
                <w:szCs w:val="16"/>
              </w:rPr>
            </w:pPr>
            <w:r w:rsidRPr="006172A7">
              <w:rPr>
                <w:sz w:val="16"/>
                <w:szCs w:val="16"/>
              </w:rPr>
              <w:t>2</w:t>
            </w:r>
          </w:p>
        </w:tc>
      </w:tr>
      <w:tr w:rsidR="00CF4594" w:rsidRPr="006172A7" w14:paraId="03019D8C" w14:textId="77777777" w:rsidTr="0084182A">
        <w:tc>
          <w:tcPr>
            <w:tcW w:w="4788" w:type="dxa"/>
          </w:tcPr>
          <w:p w14:paraId="4D5DC7E8" w14:textId="4A8114BC" w:rsidR="00CF4594" w:rsidRPr="006172A7" w:rsidRDefault="00CF4594" w:rsidP="0084182A">
            <w:pPr>
              <w:jc w:val="center"/>
              <w:rPr>
                <w:sz w:val="16"/>
                <w:szCs w:val="16"/>
              </w:rPr>
            </w:pPr>
            <w:r w:rsidRPr="006172A7">
              <w:rPr>
                <w:sz w:val="16"/>
                <w:szCs w:val="16"/>
              </w:rPr>
              <w:t>“Sou descontraído.”</w:t>
            </w:r>
          </w:p>
        </w:tc>
        <w:tc>
          <w:tcPr>
            <w:tcW w:w="4788" w:type="dxa"/>
          </w:tcPr>
          <w:p w14:paraId="21CAFABB" w14:textId="5505530D" w:rsidR="00CF4594" w:rsidRPr="006172A7" w:rsidRDefault="00CF4594" w:rsidP="0084182A">
            <w:pPr>
              <w:jc w:val="center"/>
              <w:rPr>
                <w:sz w:val="16"/>
                <w:szCs w:val="16"/>
              </w:rPr>
            </w:pPr>
            <w:r w:rsidRPr="006172A7">
              <w:rPr>
                <w:sz w:val="16"/>
                <w:szCs w:val="16"/>
              </w:rPr>
              <w:t>3</w:t>
            </w:r>
          </w:p>
        </w:tc>
      </w:tr>
      <w:tr w:rsidR="00CF4594" w:rsidRPr="006172A7" w14:paraId="61A55D01" w14:textId="77777777" w:rsidTr="0084182A">
        <w:tc>
          <w:tcPr>
            <w:tcW w:w="4788" w:type="dxa"/>
          </w:tcPr>
          <w:p w14:paraId="0BCDE4BA" w14:textId="1DD02C6D" w:rsidR="00CF4594" w:rsidRPr="006172A7" w:rsidRDefault="00CF4594" w:rsidP="0084182A">
            <w:pPr>
              <w:jc w:val="center"/>
              <w:rPr>
                <w:sz w:val="16"/>
                <w:szCs w:val="16"/>
              </w:rPr>
            </w:pPr>
            <w:r w:rsidRPr="006172A7">
              <w:rPr>
                <w:sz w:val="16"/>
                <w:szCs w:val="16"/>
              </w:rPr>
              <w:t>“Sou caridoso.”</w:t>
            </w:r>
          </w:p>
        </w:tc>
        <w:tc>
          <w:tcPr>
            <w:tcW w:w="4788" w:type="dxa"/>
          </w:tcPr>
          <w:p w14:paraId="74CC6E03" w14:textId="56451209" w:rsidR="00CF4594" w:rsidRPr="006172A7" w:rsidRDefault="00CF4594" w:rsidP="0084182A">
            <w:pPr>
              <w:jc w:val="center"/>
              <w:rPr>
                <w:sz w:val="16"/>
                <w:szCs w:val="16"/>
              </w:rPr>
            </w:pPr>
            <w:r w:rsidRPr="006172A7">
              <w:rPr>
                <w:sz w:val="16"/>
                <w:szCs w:val="16"/>
              </w:rPr>
              <w:t>4</w:t>
            </w:r>
          </w:p>
        </w:tc>
      </w:tr>
      <w:tr w:rsidR="00CF4594" w:rsidRPr="006172A7" w14:paraId="7DE98C84" w14:textId="77777777" w:rsidTr="0084182A">
        <w:tc>
          <w:tcPr>
            <w:tcW w:w="4788" w:type="dxa"/>
          </w:tcPr>
          <w:p w14:paraId="16DEEAB4" w14:textId="0AC990D7" w:rsidR="00CF4594" w:rsidRPr="006172A7" w:rsidRDefault="00CF4594" w:rsidP="0084182A">
            <w:pPr>
              <w:jc w:val="center"/>
              <w:rPr>
                <w:sz w:val="16"/>
                <w:szCs w:val="16"/>
              </w:rPr>
            </w:pPr>
            <w:r w:rsidRPr="006172A7">
              <w:rPr>
                <w:sz w:val="16"/>
                <w:szCs w:val="16"/>
              </w:rPr>
              <w:t>“Sou temperamental.”</w:t>
            </w:r>
          </w:p>
        </w:tc>
        <w:tc>
          <w:tcPr>
            <w:tcW w:w="4788" w:type="dxa"/>
          </w:tcPr>
          <w:p w14:paraId="00DEC99F" w14:textId="71C63390" w:rsidR="00CF4594" w:rsidRPr="006172A7" w:rsidRDefault="00CF4594" w:rsidP="0084182A">
            <w:pPr>
              <w:jc w:val="center"/>
              <w:rPr>
                <w:sz w:val="16"/>
                <w:szCs w:val="16"/>
              </w:rPr>
            </w:pPr>
            <w:r w:rsidRPr="006172A7">
              <w:rPr>
                <w:sz w:val="16"/>
                <w:szCs w:val="16"/>
              </w:rPr>
              <w:t>5</w:t>
            </w:r>
          </w:p>
        </w:tc>
      </w:tr>
      <w:tr w:rsidR="00CF4594" w:rsidRPr="006172A7" w14:paraId="1E00D269" w14:textId="77777777" w:rsidTr="0084182A">
        <w:tc>
          <w:tcPr>
            <w:tcW w:w="4788" w:type="dxa"/>
          </w:tcPr>
          <w:p w14:paraId="3EB8600D" w14:textId="606D3547" w:rsidR="00CF4594" w:rsidRPr="006172A7" w:rsidRDefault="00CF4594" w:rsidP="0084182A">
            <w:pPr>
              <w:jc w:val="center"/>
              <w:rPr>
                <w:sz w:val="16"/>
                <w:szCs w:val="16"/>
              </w:rPr>
            </w:pPr>
            <w:r w:rsidRPr="006172A7">
              <w:rPr>
                <w:sz w:val="16"/>
                <w:szCs w:val="16"/>
              </w:rPr>
              <w:t>“Sou alguém cheio de imaginação.”</w:t>
            </w:r>
          </w:p>
        </w:tc>
        <w:tc>
          <w:tcPr>
            <w:tcW w:w="4788" w:type="dxa"/>
          </w:tcPr>
          <w:p w14:paraId="4249A30C" w14:textId="58A1BBA2" w:rsidR="00CF4594" w:rsidRPr="006172A7" w:rsidRDefault="00CF4594" w:rsidP="0084182A">
            <w:pPr>
              <w:jc w:val="center"/>
              <w:rPr>
                <w:sz w:val="16"/>
                <w:szCs w:val="16"/>
              </w:rPr>
            </w:pPr>
            <w:r w:rsidRPr="006172A7">
              <w:rPr>
                <w:sz w:val="16"/>
                <w:szCs w:val="16"/>
              </w:rPr>
              <w:t>5</w:t>
            </w:r>
          </w:p>
        </w:tc>
      </w:tr>
      <w:tr w:rsidR="00CF4594" w:rsidRPr="006172A7" w14:paraId="58BE8EC4" w14:textId="77777777" w:rsidTr="0084182A">
        <w:tc>
          <w:tcPr>
            <w:tcW w:w="4788" w:type="dxa"/>
          </w:tcPr>
          <w:p w14:paraId="731D4865" w14:textId="6D2B6AC8" w:rsidR="00CF4594" w:rsidRPr="006172A7" w:rsidRDefault="00CF4594" w:rsidP="0084182A">
            <w:pPr>
              <w:jc w:val="center"/>
              <w:rPr>
                <w:sz w:val="16"/>
                <w:szCs w:val="16"/>
              </w:rPr>
            </w:pPr>
            <w:r w:rsidRPr="006172A7">
              <w:rPr>
                <w:sz w:val="16"/>
                <w:szCs w:val="16"/>
              </w:rPr>
              <w:lastRenderedPageBreak/>
              <w:t>“Sou organizado.”</w:t>
            </w:r>
          </w:p>
        </w:tc>
        <w:tc>
          <w:tcPr>
            <w:tcW w:w="4788" w:type="dxa"/>
          </w:tcPr>
          <w:p w14:paraId="456F4533" w14:textId="35AC6F78" w:rsidR="00CF4594" w:rsidRPr="006172A7" w:rsidRDefault="00CF4594" w:rsidP="0084182A">
            <w:pPr>
              <w:jc w:val="center"/>
              <w:rPr>
                <w:sz w:val="16"/>
                <w:szCs w:val="16"/>
              </w:rPr>
            </w:pPr>
            <w:r w:rsidRPr="006172A7">
              <w:rPr>
                <w:sz w:val="16"/>
                <w:szCs w:val="16"/>
              </w:rPr>
              <w:t>3</w:t>
            </w:r>
          </w:p>
        </w:tc>
      </w:tr>
      <w:tr w:rsidR="00CF4594" w:rsidRPr="006172A7" w14:paraId="03C19FC8" w14:textId="77777777" w:rsidTr="0084182A">
        <w:tc>
          <w:tcPr>
            <w:tcW w:w="4788" w:type="dxa"/>
          </w:tcPr>
          <w:p w14:paraId="69FEF6D0" w14:textId="3F2EA08D" w:rsidR="00CF4594" w:rsidRPr="006172A7" w:rsidRDefault="00CF4594" w:rsidP="0084182A">
            <w:pPr>
              <w:jc w:val="center"/>
              <w:rPr>
                <w:sz w:val="16"/>
                <w:szCs w:val="16"/>
              </w:rPr>
            </w:pPr>
            <w:r w:rsidRPr="006172A7">
              <w:rPr>
                <w:sz w:val="16"/>
                <w:szCs w:val="16"/>
              </w:rPr>
              <w:t>“Sou falador.”</w:t>
            </w:r>
          </w:p>
        </w:tc>
        <w:tc>
          <w:tcPr>
            <w:tcW w:w="4788" w:type="dxa"/>
          </w:tcPr>
          <w:p w14:paraId="754F717C" w14:textId="7AD22746" w:rsidR="00CF4594" w:rsidRPr="006172A7" w:rsidRDefault="00CF4594" w:rsidP="0084182A">
            <w:pPr>
              <w:jc w:val="center"/>
              <w:rPr>
                <w:sz w:val="16"/>
                <w:szCs w:val="16"/>
              </w:rPr>
            </w:pPr>
            <w:r w:rsidRPr="006172A7">
              <w:rPr>
                <w:sz w:val="16"/>
                <w:szCs w:val="16"/>
              </w:rPr>
              <w:t>1</w:t>
            </w:r>
          </w:p>
        </w:tc>
      </w:tr>
      <w:tr w:rsidR="00CF4594" w:rsidRPr="006172A7" w14:paraId="4A593914" w14:textId="77777777" w:rsidTr="0084182A">
        <w:tc>
          <w:tcPr>
            <w:tcW w:w="4788" w:type="dxa"/>
          </w:tcPr>
          <w:p w14:paraId="5A2DE3F0" w14:textId="082969E1" w:rsidR="00CF4594" w:rsidRPr="006172A7" w:rsidRDefault="00CF4594" w:rsidP="0084182A">
            <w:pPr>
              <w:jc w:val="center"/>
              <w:rPr>
                <w:sz w:val="16"/>
                <w:szCs w:val="16"/>
              </w:rPr>
            </w:pPr>
            <w:r w:rsidRPr="006172A7">
              <w:rPr>
                <w:sz w:val="16"/>
                <w:szCs w:val="16"/>
              </w:rPr>
              <w:t>“Sou humilde.”</w:t>
            </w:r>
          </w:p>
        </w:tc>
        <w:tc>
          <w:tcPr>
            <w:tcW w:w="4788" w:type="dxa"/>
          </w:tcPr>
          <w:p w14:paraId="2D8E622E" w14:textId="37CF910A" w:rsidR="00CF4594" w:rsidRPr="006172A7" w:rsidRDefault="00CF4594" w:rsidP="0084182A">
            <w:pPr>
              <w:jc w:val="center"/>
              <w:rPr>
                <w:sz w:val="16"/>
                <w:szCs w:val="16"/>
              </w:rPr>
            </w:pPr>
            <w:r w:rsidRPr="006172A7">
              <w:rPr>
                <w:sz w:val="16"/>
                <w:szCs w:val="16"/>
              </w:rPr>
              <w:t>5</w:t>
            </w:r>
          </w:p>
        </w:tc>
      </w:tr>
      <w:tr w:rsidR="00CF4594" w:rsidRPr="006172A7" w14:paraId="0F33BBE6" w14:textId="77777777" w:rsidTr="0084182A">
        <w:tc>
          <w:tcPr>
            <w:tcW w:w="4788" w:type="dxa"/>
          </w:tcPr>
          <w:p w14:paraId="2B8276E8" w14:textId="32479372" w:rsidR="00CF4594" w:rsidRPr="006172A7" w:rsidRDefault="00CF4594" w:rsidP="0084182A">
            <w:pPr>
              <w:jc w:val="center"/>
              <w:rPr>
                <w:sz w:val="16"/>
                <w:szCs w:val="16"/>
              </w:rPr>
            </w:pPr>
            <w:r w:rsidRPr="006172A7">
              <w:rPr>
                <w:sz w:val="16"/>
                <w:szCs w:val="16"/>
              </w:rPr>
              <w:t>“Sou pessimista.”</w:t>
            </w:r>
          </w:p>
        </w:tc>
        <w:tc>
          <w:tcPr>
            <w:tcW w:w="4788" w:type="dxa"/>
          </w:tcPr>
          <w:p w14:paraId="47186DA9" w14:textId="7EF03FC5" w:rsidR="00CF4594" w:rsidRPr="006172A7" w:rsidRDefault="00CF4594" w:rsidP="0084182A">
            <w:pPr>
              <w:jc w:val="center"/>
              <w:rPr>
                <w:sz w:val="16"/>
                <w:szCs w:val="16"/>
              </w:rPr>
            </w:pPr>
            <w:r w:rsidRPr="006172A7">
              <w:rPr>
                <w:sz w:val="16"/>
                <w:szCs w:val="16"/>
              </w:rPr>
              <w:t>4</w:t>
            </w:r>
          </w:p>
        </w:tc>
      </w:tr>
      <w:tr w:rsidR="00CF4594" w:rsidRPr="006172A7" w14:paraId="67867976" w14:textId="77777777" w:rsidTr="0084182A">
        <w:tc>
          <w:tcPr>
            <w:tcW w:w="4788" w:type="dxa"/>
          </w:tcPr>
          <w:p w14:paraId="015FBECB" w14:textId="45CF4083" w:rsidR="00CF4594" w:rsidRPr="006172A7" w:rsidRDefault="00CF4594" w:rsidP="0084182A">
            <w:pPr>
              <w:jc w:val="center"/>
              <w:rPr>
                <w:sz w:val="16"/>
                <w:szCs w:val="16"/>
              </w:rPr>
            </w:pPr>
            <w:r w:rsidRPr="006172A7">
              <w:rPr>
                <w:sz w:val="16"/>
                <w:szCs w:val="16"/>
              </w:rPr>
              <w:t>“Sou muito bom em ajudar as pessoas a lidar com as emoções.”</w:t>
            </w:r>
          </w:p>
        </w:tc>
        <w:tc>
          <w:tcPr>
            <w:tcW w:w="4788" w:type="dxa"/>
          </w:tcPr>
          <w:p w14:paraId="512730C3" w14:textId="3AEAC9F7" w:rsidR="00CF4594" w:rsidRPr="006172A7" w:rsidRDefault="005E5E7E" w:rsidP="0084182A">
            <w:pPr>
              <w:jc w:val="center"/>
              <w:rPr>
                <w:sz w:val="16"/>
                <w:szCs w:val="16"/>
              </w:rPr>
            </w:pPr>
            <w:r w:rsidRPr="006172A7">
              <w:rPr>
                <w:sz w:val="16"/>
                <w:szCs w:val="16"/>
              </w:rPr>
              <w:t>5</w:t>
            </w:r>
          </w:p>
        </w:tc>
      </w:tr>
      <w:tr w:rsidR="005E5E7E" w:rsidRPr="006172A7" w14:paraId="5FF4A336" w14:textId="77777777" w:rsidTr="0084182A">
        <w:tc>
          <w:tcPr>
            <w:tcW w:w="4788" w:type="dxa"/>
          </w:tcPr>
          <w:p w14:paraId="7A98B56E" w14:textId="70A40C01" w:rsidR="005E5E7E" w:rsidRPr="006172A7" w:rsidRDefault="005E5E7E" w:rsidP="0084182A">
            <w:pPr>
              <w:jc w:val="center"/>
              <w:rPr>
                <w:sz w:val="16"/>
                <w:szCs w:val="16"/>
              </w:rPr>
            </w:pPr>
            <w:r w:rsidRPr="006172A7">
              <w:rPr>
                <w:sz w:val="16"/>
                <w:szCs w:val="16"/>
              </w:rPr>
              <w:t>“Muitas vezes, sou apanhado no calor do momento.”</w:t>
            </w:r>
          </w:p>
        </w:tc>
        <w:tc>
          <w:tcPr>
            <w:tcW w:w="4788" w:type="dxa"/>
          </w:tcPr>
          <w:p w14:paraId="4F753EBC" w14:textId="606D77C6" w:rsidR="005E5E7E" w:rsidRPr="006172A7" w:rsidRDefault="005E5E7E" w:rsidP="0084182A">
            <w:pPr>
              <w:jc w:val="center"/>
              <w:rPr>
                <w:sz w:val="16"/>
                <w:szCs w:val="16"/>
              </w:rPr>
            </w:pPr>
            <w:r w:rsidRPr="006172A7">
              <w:rPr>
                <w:sz w:val="16"/>
                <w:szCs w:val="16"/>
              </w:rPr>
              <w:t>4</w:t>
            </w:r>
          </w:p>
        </w:tc>
      </w:tr>
      <w:tr w:rsidR="005E5E7E" w:rsidRPr="006172A7" w14:paraId="077DE498" w14:textId="77777777" w:rsidTr="0084182A">
        <w:tc>
          <w:tcPr>
            <w:tcW w:w="4788" w:type="dxa"/>
          </w:tcPr>
          <w:p w14:paraId="6018CEBC" w14:textId="2DAF9E80" w:rsidR="005E5E7E" w:rsidRPr="006172A7" w:rsidRDefault="005E5E7E" w:rsidP="0084182A">
            <w:pPr>
              <w:jc w:val="center"/>
              <w:rPr>
                <w:sz w:val="16"/>
                <w:szCs w:val="16"/>
              </w:rPr>
            </w:pPr>
            <w:r w:rsidRPr="006172A7">
              <w:rPr>
                <w:sz w:val="16"/>
                <w:szCs w:val="16"/>
              </w:rPr>
              <w:t>“Não gosto de falar sobre o que sinto.”</w:t>
            </w:r>
          </w:p>
        </w:tc>
        <w:tc>
          <w:tcPr>
            <w:tcW w:w="4788" w:type="dxa"/>
          </w:tcPr>
          <w:p w14:paraId="32BFE9ED" w14:textId="4560589C" w:rsidR="005E5E7E" w:rsidRPr="006172A7" w:rsidRDefault="005E5E7E" w:rsidP="0084182A">
            <w:pPr>
              <w:jc w:val="center"/>
              <w:rPr>
                <w:sz w:val="16"/>
                <w:szCs w:val="16"/>
              </w:rPr>
            </w:pPr>
            <w:r w:rsidRPr="006172A7">
              <w:rPr>
                <w:sz w:val="16"/>
                <w:szCs w:val="16"/>
              </w:rPr>
              <w:t>1</w:t>
            </w:r>
          </w:p>
        </w:tc>
      </w:tr>
      <w:tr w:rsidR="005E5E7E" w:rsidRPr="006172A7" w14:paraId="3C851416" w14:textId="77777777" w:rsidTr="0084182A">
        <w:tc>
          <w:tcPr>
            <w:tcW w:w="4788" w:type="dxa"/>
          </w:tcPr>
          <w:p w14:paraId="6203E82A" w14:textId="2561BC15" w:rsidR="005E5E7E" w:rsidRPr="006172A7" w:rsidRDefault="005E5E7E" w:rsidP="0084182A">
            <w:pPr>
              <w:jc w:val="center"/>
              <w:rPr>
                <w:sz w:val="16"/>
                <w:szCs w:val="16"/>
              </w:rPr>
            </w:pPr>
            <w:r w:rsidRPr="006172A7">
              <w:rPr>
                <w:sz w:val="16"/>
                <w:szCs w:val="16"/>
              </w:rPr>
              <w:t>“Eu tenho muito a dizer.”</w:t>
            </w:r>
          </w:p>
        </w:tc>
        <w:tc>
          <w:tcPr>
            <w:tcW w:w="4788" w:type="dxa"/>
          </w:tcPr>
          <w:p w14:paraId="4AEE8C31" w14:textId="317936DD" w:rsidR="005E5E7E" w:rsidRPr="006172A7" w:rsidRDefault="005E5E7E" w:rsidP="0084182A">
            <w:pPr>
              <w:jc w:val="center"/>
              <w:rPr>
                <w:sz w:val="16"/>
                <w:szCs w:val="16"/>
              </w:rPr>
            </w:pPr>
            <w:r w:rsidRPr="006172A7">
              <w:rPr>
                <w:sz w:val="16"/>
                <w:szCs w:val="16"/>
              </w:rPr>
              <w:t>3</w:t>
            </w:r>
          </w:p>
        </w:tc>
      </w:tr>
      <w:tr w:rsidR="005E5E7E" w:rsidRPr="006172A7" w14:paraId="566096C8" w14:textId="77777777" w:rsidTr="0084182A">
        <w:tc>
          <w:tcPr>
            <w:tcW w:w="4788" w:type="dxa"/>
          </w:tcPr>
          <w:p w14:paraId="013D913F" w14:textId="2018778E" w:rsidR="005E5E7E" w:rsidRPr="006172A7" w:rsidRDefault="005E5E7E" w:rsidP="0084182A">
            <w:pPr>
              <w:jc w:val="center"/>
              <w:rPr>
                <w:sz w:val="16"/>
                <w:szCs w:val="16"/>
              </w:rPr>
            </w:pPr>
            <w:r w:rsidRPr="006172A7">
              <w:rPr>
                <w:sz w:val="16"/>
                <w:szCs w:val="16"/>
              </w:rPr>
              <w:t>“Estou confiante em situações sociais.”</w:t>
            </w:r>
          </w:p>
        </w:tc>
        <w:tc>
          <w:tcPr>
            <w:tcW w:w="4788" w:type="dxa"/>
          </w:tcPr>
          <w:p w14:paraId="31F9C753" w14:textId="65AF4F9C" w:rsidR="005E5E7E" w:rsidRPr="006172A7" w:rsidRDefault="005E5E7E" w:rsidP="0084182A">
            <w:pPr>
              <w:jc w:val="center"/>
              <w:rPr>
                <w:sz w:val="16"/>
                <w:szCs w:val="16"/>
              </w:rPr>
            </w:pPr>
            <w:r w:rsidRPr="006172A7">
              <w:rPr>
                <w:sz w:val="16"/>
                <w:szCs w:val="16"/>
              </w:rPr>
              <w:t>3</w:t>
            </w:r>
          </w:p>
        </w:tc>
      </w:tr>
      <w:tr w:rsidR="005E5E7E" w:rsidRPr="006172A7" w14:paraId="30DB2A4E" w14:textId="77777777" w:rsidTr="0084182A">
        <w:tc>
          <w:tcPr>
            <w:tcW w:w="4788" w:type="dxa"/>
          </w:tcPr>
          <w:p w14:paraId="62DF1247" w14:textId="1A865A83" w:rsidR="005E5E7E" w:rsidRPr="006172A7" w:rsidRDefault="005E5E7E" w:rsidP="0084182A">
            <w:pPr>
              <w:jc w:val="center"/>
              <w:rPr>
                <w:sz w:val="16"/>
                <w:szCs w:val="16"/>
              </w:rPr>
            </w:pPr>
            <w:r w:rsidRPr="006172A7">
              <w:rPr>
                <w:sz w:val="16"/>
                <w:szCs w:val="16"/>
              </w:rPr>
              <w:t>“Sinto-me constantemente grato pela minha vida.”</w:t>
            </w:r>
          </w:p>
        </w:tc>
        <w:tc>
          <w:tcPr>
            <w:tcW w:w="4788" w:type="dxa"/>
          </w:tcPr>
          <w:p w14:paraId="22CD163F" w14:textId="2F4B099D" w:rsidR="005E5E7E" w:rsidRPr="006172A7" w:rsidRDefault="005E5E7E" w:rsidP="0084182A">
            <w:pPr>
              <w:jc w:val="center"/>
              <w:rPr>
                <w:sz w:val="16"/>
                <w:szCs w:val="16"/>
              </w:rPr>
            </w:pPr>
            <w:r w:rsidRPr="006172A7">
              <w:rPr>
                <w:sz w:val="16"/>
                <w:szCs w:val="16"/>
              </w:rPr>
              <w:t>1</w:t>
            </w:r>
          </w:p>
        </w:tc>
      </w:tr>
      <w:tr w:rsidR="005E5E7E" w:rsidRPr="006172A7" w14:paraId="7804C52F" w14:textId="77777777" w:rsidTr="0084182A">
        <w:tc>
          <w:tcPr>
            <w:tcW w:w="4788" w:type="dxa"/>
          </w:tcPr>
          <w:p w14:paraId="098DC4EA" w14:textId="50D38E54" w:rsidR="005E5E7E" w:rsidRPr="006172A7" w:rsidRDefault="005E5E7E" w:rsidP="0084182A">
            <w:pPr>
              <w:jc w:val="center"/>
              <w:rPr>
                <w:sz w:val="16"/>
                <w:szCs w:val="16"/>
              </w:rPr>
            </w:pPr>
            <w:r w:rsidRPr="006172A7">
              <w:rPr>
                <w:sz w:val="16"/>
                <w:szCs w:val="16"/>
              </w:rPr>
              <w:t>“Os meus sentimentos, muitas vezes, refletem o que quem está ao meu redor está a sentir.”</w:t>
            </w:r>
          </w:p>
        </w:tc>
        <w:tc>
          <w:tcPr>
            <w:tcW w:w="4788" w:type="dxa"/>
          </w:tcPr>
          <w:p w14:paraId="1EC7F4BD" w14:textId="5F08126B" w:rsidR="005E5E7E" w:rsidRPr="006172A7" w:rsidRDefault="005E5E7E" w:rsidP="0084182A">
            <w:pPr>
              <w:jc w:val="center"/>
              <w:rPr>
                <w:sz w:val="16"/>
                <w:szCs w:val="16"/>
              </w:rPr>
            </w:pPr>
            <w:r w:rsidRPr="006172A7">
              <w:rPr>
                <w:sz w:val="16"/>
                <w:szCs w:val="16"/>
              </w:rPr>
              <w:t>1</w:t>
            </w:r>
          </w:p>
        </w:tc>
      </w:tr>
      <w:tr w:rsidR="005E5E7E" w:rsidRPr="006172A7" w14:paraId="08E9D4D7" w14:textId="77777777" w:rsidTr="0084182A">
        <w:tc>
          <w:tcPr>
            <w:tcW w:w="4788" w:type="dxa"/>
          </w:tcPr>
          <w:p w14:paraId="58A8DF5A" w14:textId="636865D3" w:rsidR="005E5E7E" w:rsidRPr="006172A7" w:rsidRDefault="005E5E7E" w:rsidP="0084182A">
            <w:pPr>
              <w:jc w:val="center"/>
              <w:rPr>
                <w:sz w:val="16"/>
                <w:szCs w:val="16"/>
              </w:rPr>
            </w:pPr>
            <w:r w:rsidRPr="006172A7">
              <w:rPr>
                <w:sz w:val="16"/>
                <w:szCs w:val="16"/>
              </w:rPr>
              <w:t>“Eu estou sempre consciente do meu humor.”</w:t>
            </w:r>
          </w:p>
        </w:tc>
        <w:tc>
          <w:tcPr>
            <w:tcW w:w="4788" w:type="dxa"/>
          </w:tcPr>
          <w:p w14:paraId="618D685E" w14:textId="371730AF" w:rsidR="005E5E7E" w:rsidRPr="006172A7" w:rsidRDefault="005E5E7E" w:rsidP="0084182A">
            <w:pPr>
              <w:jc w:val="center"/>
              <w:rPr>
                <w:sz w:val="16"/>
                <w:szCs w:val="16"/>
              </w:rPr>
            </w:pPr>
            <w:r w:rsidRPr="006172A7">
              <w:rPr>
                <w:sz w:val="16"/>
                <w:szCs w:val="16"/>
              </w:rPr>
              <w:t>5</w:t>
            </w:r>
          </w:p>
        </w:tc>
      </w:tr>
      <w:tr w:rsidR="005E5E7E" w:rsidRPr="006172A7" w14:paraId="6D9C9513" w14:textId="77777777" w:rsidTr="0084182A">
        <w:tc>
          <w:tcPr>
            <w:tcW w:w="4788" w:type="dxa"/>
          </w:tcPr>
          <w:p w14:paraId="11C7199C" w14:textId="679BA37C" w:rsidR="005E5E7E" w:rsidRPr="006172A7" w:rsidRDefault="005E5E7E" w:rsidP="0084182A">
            <w:pPr>
              <w:jc w:val="center"/>
              <w:rPr>
                <w:sz w:val="16"/>
                <w:szCs w:val="16"/>
              </w:rPr>
            </w:pPr>
            <w:r w:rsidRPr="006172A7">
              <w:rPr>
                <w:sz w:val="16"/>
                <w:szCs w:val="16"/>
              </w:rPr>
              <w:t>“Tenho um sentido apurado de como as pessoas ao meu redor se sentem.”</w:t>
            </w:r>
          </w:p>
        </w:tc>
        <w:tc>
          <w:tcPr>
            <w:tcW w:w="4788" w:type="dxa"/>
          </w:tcPr>
          <w:p w14:paraId="1E2E3464" w14:textId="58DBAF40" w:rsidR="005E5E7E" w:rsidRPr="006172A7" w:rsidRDefault="005E5E7E" w:rsidP="0084182A">
            <w:pPr>
              <w:jc w:val="center"/>
              <w:rPr>
                <w:sz w:val="16"/>
                <w:szCs w:val="16"/>
              </w:rPr>
            </w:pPr>
            <w:r w:rsidRPr="006172A7">
              <w:rPr>
                <w:sz w:val="16"/>
                <w:szCs w:val="16"/>
              </w:rPr>
              <w:t>5</w:t>
            </w:r>
          </w:p>
        </w:tc>
      </w:tr>
      <w:tr w:rsidR="005E5E7E" w:rsidRPr="006172A7" w14:paraId="69F6D454" w14:textId="77777777" w:rsidTr="0084182A">
        <w:tc>
          <w:tcPr>
            <w:tcW w:w="4788" w:type="dxa"/>
          </w:tcPr>
          <w:p w14:paraId="009341F2" w14:textId="35D36F19" w:rsidR="005E5E7E" w:rsidRPr="006172A7" w:rsidRDefault="005E5E7E" w:rsidP="0084182A">
            <w:pPr>
              <w:jc w:val="center"/>
              <w:rPr>
                <w:sz w:val="16"/>
                <w:szCs w:val="16"/>
              </w:rPr>
            </w:pPr>
            <w:r w:rsidRPr="006172A7">
              <w:rPr>
                <w:sz w:val="16"/>
                <w:szCs w:val="16"/>
              </w:rPr>
              <w:t>“Posso fazer-me sentir o que eu quero no momento.”</w:t>
            </w:r>
          </w:p>
        </w:tc>
        <w:tc>
          <w:tcPr>
            <w:tcW w:w="4788" w:type="dxa"/>
          </w:tcPr>
          <w:p w14:paraId="2C55930B" w14:textId="0B59D359" w:rsidR="005E5E7E" w:rsidRPr="006172A7" w:rsidRDefault="005E5E7E" w:rsidP="0084182A">
            <w:pPr>
              <w:jc w:val="center"/>
              <w:rPr>
                <w:sz w:val="16"/>
                <w:szCs w:val="16"/>
              </w:rPr>
            </w:pPr>
            <w:r w:rsidRPr="006172A7">
              <w:rPr>
                <w:sz w:val="16"/>
                <w:szCs w:val="16"/>
              </w:rPr>
              <w:t>1</w:t>
            </w:r>
          </w:p>
        </w:tc>
      </w:tr>
      <w:tr w:rsidR="005E5E7E" w:rsidRPr="006172A7" w14:paraId="6C3EF52D" w14:textId="77777777" w:rsidTr="0084182A">
        <w:tc>
          <w:tcPr>
            <w:tcW w:w="4788" w:type="dxa"/>
          </w:tcPr>
          <w:p w14:paraId="18FC74B4" w14:textId="73C2BA6C" w:rsidR="005E5E7E" w:rsidRPr="006172A7" w:rsidRDefault="005E5E7E" w:rsidP="0084182A">
            <w:pPr>
              <w:jc w:val="center"/>
              <w:rPr>
                <w:sz w:val="16"/>
                <w:szCs w:val="16"/>
              </w:rPr>
            </w:pPr>
            <w:r w:rsidRPr="006172A7">
              <w:rPr>
                <w:sz w:val="16"/>
                <w:szCs w:val="16"/>
              </w:rPr>
              <w:t>“Acho complicado colocar em palavras o que estou a sentir.”</w:t>
            </w:r>
          </w:p>
        </w:tc>
        <w:tc>
          <w:tcPr>
            <w:tcW w:w="4788" w:type="dxa"/>
          </w:tcPr>
          <w:p w14:paraId="2815ED57" w14:textId="1076AAF6" w:rsidR="005E5E7E" w:rsidRPr="006172A7" w:rsidRDefault="005E5E7E" w:rsidP="0084182A">
            <w:pPr>
              <w:jc w:val="center"/>
              <w:rPr>
                <w:sz w:val="16"/>
                <w:szCs w:val="16"/>
              </w:rPr>
            </w:pPr>
            <w:r w:rsidRPr="006172A7">
              <w:rPr>
                <w:sz w:val="16"/>
                <w:szCs w:val="16"/>
              </w:rPr>
              <w:t>4</w:t>
            </w:r>
          </w:p>
        </w:tc>
      </w:tr>
      <w:tr w:rsidR="005E5E7E" w:rsidRPr="006172A7" w14:paraId="711858D2" w14:textId="77777777" w:rsidTr="0084182A">
        <w:tc>
          <w:tcPr>
            <w:tcW w:w="4788" w:type="dxa"/>
          </w:tcPr>
          <w:p w14:paraId="52AFB607" w14:textId="6F61649D" w:rsidR="005E5E7E" w:rsidRPr="006172A7" w:rsidRDefault="005E5E7E" w:rsidP="0084182A">
            <w:pPr>
              <w:jc w:val="center"/>
              <w:rPr>
                <w:sz w:val="16"/>
                <w:szCs w:val="16"/>
              </w:rPr>
            </w:pPr>
            <w:r w:rsidRPr="006172A7">
              <w:rPr>
                <w:sz w:val="16"/>
                <w:szCs w:val="16"/>
              </w:rPr>
              <w:t>“Eu realmente gosto de socializar.”</w:t>
            </w:r>
          </w:p>
        </w:tc>
        <w:tc>
          <w:tcPr>
            <w:tcW w:w="4788" w:type="dxa"/>
          </w:tcPr>
          <w:p w14:paraId="39E714DE" w14:textId="03CB36F3" w:rsidR="005E5E7E" w:rsidRPr="006172A7" w:rsidRDefault="005E5E7E" w:rsidP="0084182A">
            <w:pPr>
              <w:jc w:val="center"/>
              <w:rPr>
                <w:sz w:val="16"/>
                <w:szCs w:val="16"/>
              </w:rPr>
            </w:pPr>
            <w:r w:rsidRPr="006172A7">
              <w:rPr>
                <w:sz w:val="16"/>
                <w:szCs w:val="16"/>
              </w:rPr>
              <w:t>3</w:t>
            </w:r>
          </w:p>
        </w:tc>
      </w:tr>
      <w:tr w:rsidR="005E5E7E" w:rsidRPr="006172A7" w14:paraId="2EFD8813" w14:textId="77777777" w:rsidTr="0084182A">
        <w:tc>
          <w:tcPr>
            <w:tcW w:w="4788" w:type="dxa"/>
          </w:tcPr>
          <w:p w14:paraId="782E45C1" w14:textId="27C2F619" w:rsidR="005E5E7E" w:rsidRPr="006172A7" w:rsidRDefault="005E5E7E" w:rsidP="0084182A">
            <w:pPr>
              <w:jc w:val="center"/>
              <w:rPr>
                <w:sz w:val="16"/>
                <w:szCs w:val="16"/>
              </w:rPr>
            </w:pPr>
            <w:r w:rsidRPr="006172A7">
              <w:rPr>
                <w:sz w:val="16"/>
                <w:szCs w:val="16"/>
              </w:rPr>
              <w:t>“Eu gosto de visitar museus de arte.”</w:t>
            </w:r>
          </w:p>
        </w:tc>
        <w:tc>
          <w:tcPr>
            <w:tcW w:w="4788" w:type="dxa"/>
          </w:tcPr>
          <w:p w14:paraId="2236E50A" w14:textId="7D67F08C" w:rsidR="005E5E7E" w:rsidRPr="006172A7" w:rsidRDefault="005E5E7E" w:rsidP="0084182A">
            <w:pPr>
              <w:jc w:val="center"/>
              <w:rPr>
                <w:sz w:val="16"/>
                <w:szCs w:val="16"/>
              </w:rPr>
            </w:pPr>
            <w:r w:rsidRPr="006172A7">
              <w:rPr>
                <w:sz w:val="16"/>
                <w:szCs w:val="16"/>
              </w:rPr>
              <w:t>5</w:t>
            </w:r>
          </w:p>
        </w:tc>
      </w:tr>
      <w:tr w:rsidR="005E5E7E" w:rsidRPr="006172A7" w14:paraId="5A3BA604" w14:textId="77777777" w:rsidTr="0084182A">
        <w:tc>
          <w:tcPr>
            <w:tcW w:w="4788" w:type="dxa"/>
          </w:tcPr>
          <w:p w14:paraId="3980717A" w14:textId="1C5D4474" w:rsidR="005E5E7E" w:rsidRPr="006172A7" w:rsidRDefault="005E5E7E" w:rsidP="0084182A">
            <w:pPr>
              <w:jc w:val="center"/>
              <w:rPr>
                <w:sz w:val="16"/>
                <w:szCs w:val="16"/>
              </w:rPr>
            </w:pPr>
            <w:r w:rsidRPr="006172A7">
              <w:rPr>
                <w:sz w:val="16"/>
                <w:szCs w:val="16"/>
              </w:rPr>
              <w:t>“Considero-me um sortudo por ter a vida que tenho.”</w:t>
            </w:r>
          </w:p>
        </w:tc>
        <w:tc>
          <w:tcPr>
            <w:tcW w:w="4788" w:type="dxa"/>
          </w:tcPr>
          <w:p w14:paraId="0F8E1EAE" w14:textId="4117E437" w:rsidR="005E5E7E" w:rsidRPr="006172A7" w:rsidRDefault="005E5E7E" w:rsidP="0084182A">
            <w:pPr>
              <w:jc w:val="center"/>
              <w:rPr>
                <w:sz w:val="16"/>
                <w:szCs w:val="16"/>
              </w:rPr>
            </w:pPr>
            <w:r w:rsidRPr="006172A7">
              <w:rPr>
                <w:sz w:val="16"/>
                <w:szCs w:val="16"/>
              </w:rPr>
              <w:t>2</w:t>
            </w:r>
          </w:p>
        </w:tc>
      </w:tr>
      <w:tr w:rsidR="005E5E7E" w:rsidRPr="006172A7" w14:paraId="09B0F6B9" w14:textId="77777777" w:rsidTr="0084182A">
        <w:tc>
          <w:tcPr>
            <w:tcW w:w="4788" w:type="dxa"/>
          </w:tcPr>
          <w:p w14:paraId="7E4DACD7" w14:textId="410CF019" w:rsidR="005E5E7E" w:rsidRPr="006172A7" w:rsidRDefault="005E5E7E" w:rsidP="0084182A">
            <w:pPr>
              <w:jc w:val="center"/>
              <w:rPr>
                <w:sz w:val="16"/>
                <w:szCs w:val="16"/>
              </w:rPr>
            </w:pPr>
            <w:r w:rsidRPr="006172A7">
              <w:rPr>
                <w:sz w:val="16"/>
                <w:szCs w:val="16"/>
              </w:rPr>
              <w:t>“Fico tremendamente afetado por propagandas sobre crueldade contra animais.”</w:t>
            </w:r>
          </w:p>
        </w:tc>
        <w:tc>
          <w:tcPr>
            <w:tcW w:w="4788" w:type="dxa"/>
          </w:tcPr>
          <w:p w14:paraId="04ECC0E6" w14:textId="2863B537" w:rsidR="005E5E7E" w:rsidRPr="006172A7" w:rsidRDefault="005E5E7E" w:rsidP="0084182A">
            <w:pPr>
              <w:jc w:val="center"/>
              <w:rPr>
                <w:sz w:val="16"/>
                <w:szCs w:val="16"/>
              </w:rPr>
            </w:pPr>
            <w:r w:rsidRPr="006172A7">
              <w:rPr>
                <w:sz w:val="16"/>
                <w:szCs w:val="16"/>
              </w:rPr>
              <w:t>5</w:t>
            </w:r>
          </w:p>
        </w:tc>
      </w:tr>
      <w:tr w:rsidR="005E5E7E" w:rsidRPr="006172A7" w14:paraId="288030D1" w14:textId="77777777" w:rsidTr="0084182A">
        <w:tc>
          <w:tcPr>
            <w:tcW w:w="4788" w:type="dxa"/>
          </w:tcPr>
          <w:p w14:paraId="5858F263" w14:textId="7D647DF0" w:rsidR="005E5E7E" w:rsidRPr="006172A7" w:rsidRDefault="005E5E7E" w:rsidP="0084182A">
            <w:pPr>
              <w:jc w:val="center"/>
              <w:rPr>
                <w:sz w:val="16"/>
                <w:szCs w:val="16"/>
              </w:rPr>
            </w:pPr>
            <w:r w:rsidRPr="006172A7">
              <w:rPr>
                <w:sz w:val="16"/>
                <w:szCs w:val="16"/>
              </w:rPr>
              <w:t>“Outros consideram-me consciente de mim próprio.”</w:t>
            </w:r>
          </w:p>
        </w:tc>
        <w:tc>
          <w:tcPr>
            <w:tcW w:w="4788" w:type="dxa"/>
          </w:tcPr>
          <w:p w14:paraId="6757A5CA" w14:textId="248B27B8" w:rsidR="005E5E7E" w:rsidRPr="006172A7" w:rsidRDefault="005E5E7E" w:rsidP="0084182A">
            <w:pPr>
              <w:jc w:val="center"/>
              <w:rPr>
                <w:sz w:val="16"/>
                <w:szCs w:val="16"/>
              </w:rPr>
            </w:pPr>
            <w:r w:rsidRPr="006172A7">
              <w:rPr>
                <w:sz w:val="16"/>
                <w:szCs w:val="16"/>
              </w:rPr>
              <w:t>3</w:t>
            </w:r>
          </w:p>
        </w:tc>
      </w:tr>
      <w:tr w:rsidR="005E5E7E" w:rsidRPr="006172A7" w14:paraId="6D568613" w14:textId="77777777" w:rsidTr="0084182A">
        <w:tc>
          <w:tcPr>
            <w:tcW w:w="4788" w:type="dxa"/>
          </w:tcPr>
          <w:p w14:paraId="53015CEA" w14:textId="5949720B" w:rsidR="005E5E7E" w:rsidRPr="006172A7" w:rsidRDefault="005E5E7E" w:rsidP="0084182A">
            <w:pPr>
              <w:jc w:val="center"/>
              <w:rPr>
                <w:sz w:val="16"/>
                <w:szCs w:val="16"/>
              </w:rPr>
            </w:pPr>
            <w:r w:rsidRPr="006172A7">
              <w:rPr>
                <w:sz w:val="16"/>
                <w:szCs w:val="16"/>
              </w:rPr>
              <w:t>“Por vezes, acho difícil perceber como as pessoas ao meu redor se estão a sentir.”</w:t>
            </w:r>
          </w:p>
        </w:tc>
        <w:tc>
          <w:tcPr>
            <w:tcW w:w="4788" w:type="dxa"/>
          </w:tcPr>
          <w:p w14:paraId="765671BE" w14:textId="71A9034E" w:rsidR="005E5E7E" w:rsidRPr="006172A7" w:rsidRDefault="005E5E7E" w:rsidP="0084182A">
            <w:pPr>
              <w:jc w:val="center"/>
              <w:rPr>
                <w:sz w:val="16"/>
                <w:szCs w:val="16"/>
              </w:rPr>
            </w:pPr>
            <w:r w:rsidRPr="006172A7">
              <w:rPr>
                <w:sz w:val="16"/>
                <w:szCs w:val="16"/>
              </w:rPr>
              <w:t>1</w:t>
            </w:r>
          </w:p>
        </w:tc>
      </w:tr>
      <w:tr w:rsidR="005E5E7E" w:rsidRPr="006172A7" w14:paraId="0F957276" w14:textId="77777777" w:rsidTr="0084182A">
        <w:tc>
          <w:tcPr>
            <w:tcW w:w="4788" w:type="dxa"/>
          </w:tcPr>
          <w:p w14:paraId="5339D417" w14:textId="392A633A" w:rsidR="005E5E7E" w:rsidRPr="006172A7" w:rsidRDefault="00A42E6D" w:rsidP="0084182A">
            <w:pPr>
              <w:jc w:val="center"/>
              <w:rPr>
                <w:sz w:val="16"/>
                <w:szCs w:val="16"/>
              </w:rPr>
            </w:pPr>
            <w:r w:rsidRPr="006172A7">
              <w:rPr>
                <w:sz w:val="16"/>
                <w:szCs w:val="16"/>
              </w:rPr>
              <w:t>“Eu ultrapasso rapidamente as emoções negativas e mau humor.”</w:t>
            </w:r>
          </w:p>
        </w:tc>
        <w:tc>
          <w:tcPr>
            <w:tcW w:w="4788" w:type="dxa"/>
          </w:tcPr>
          <w:p w14:paraId="6C8A4567" w14:textId="2A2D69A2" w:rsidR="005E5E7E" w:rsidRPr="006172A7" w:rsidRDefault="00A42E6D" w:rsidP="0084182A">
            <w:pPr>
              <w:jc w:val="center"/>
              <w:rPr>
                <w:sz w:val="16"/>
                <w:szCs w:val="16"/>
              </w:rPr>
            </w:pPr>
            <w:r w:rsidRPr="006172A7">
              <w:rPr>
                <w:sz w:val="16"/>
                <w:szCs w:val="16"/>
              </w:rPr>
              <w:t>2</w:t>
            </w:r>
          </w:p>
        </w:tc>
      </w:tr>
      <w:tr w:rsidR="005E5E7E" w:rsidRPr="006172A7" w14:paraId="5699E968" w14:textId="77777777" w:rsidTr="0084182A">
        <w:tc>
          <w:tcPr>
            <w:tcW w:w="4788" w:type="dxa"/>
          </w:tcPr>
          <w:p w14:paraId="54D79450" w14:textId="2761F335" w:rsidR="005E5E7E" w:rsidRPr="006172A7" w:rsidRDefault="00A42E6D" w:rsidP="0084182A">
            <w:pPr>
              <w:jc w:val="center"/>
              <w:rPr>
                <w:sz w:val="16"/>
                <w:szCs w:val="16"/>
              </w:rPr>
            </w:pPr>
            <w:r w:rsidRPr="006172A7">
              <w:rPr>
                <w:sz w:val="16"/>
                <w:szCs w:val="16"/>
              </w:rPr>
              <w:t>“Sempre faço um bom uso do meu tempo.”</w:t>
            </w:r>
          </w:p>
        </w:tc>
        <w:tc>
          <w:tcPr>
            <w:tcW w:w="4788" w:type="dxa"/>
          </w:tcPr>
          <w:p w14:paraId="6D61A8E9" w14:textId="73BC0B0C" w:rsidR="005E5E7E" w:rsidRPr="006172A7" w:rsidRDefault="00A42E6D" w:rsidP="0084182A">
            <w:pPr>
              <w:jc w:val="center"/>
              <w:rPr>
                <w:sz w:val="16"/>
                <w:szCs w:val="16"/>
              </w:rPr>
            </w:pPr>
            <w:r w:rsidRPr="006172A7">
              <w:rPr>
                <w:sz w:val="16"/>
                <w:szCs w:val="16"/>
              </w:rPr>
              <w:t>3</w:t>
            </w:r>
          </w:p>
        </w:tc>
      </w:tr>
      <w:tr w:rsidR="005E5E7E" w:rsidRPr="006172A7" w14:paraId="25030D35" w14:textId="77777777" w:rsidTr="0084182A">
        <w:tc>
          <w:tcPr>
            <w:tcW w:w="4788" w:type="dxa"/>
          </w:tcPr>
          <w:p w14:paraId="707A722E" w14:textId="3D2B3B96" w:rsidR="005E5E7E" w:rsidRPr="006172A7" w:rsidRDefault="00A42E6D" w:rsidP="0084182A">
            <w:pPr>
              <w:jc w:val="center"/>
              <w:rPr>
                <w:sz w:val="16"/>
                <w:szCs w:val="16"/>
              </w:rPr>
            </w:pPr>
            <w:r w:rsidRPr="006172A7">
              <w:rPr>
                <w:sz w:val="16"/>
                <w:szCs w:val="16"/>
              </w:rPr>
              <w:t>“Interessa-me saber o significado das coisas.”</w:t>
            </w:r>
          </w:p>
        </w:tc>
        <w:tc>
          <w:tcPr>
            <w:tcW w:w="4788" w:type="dxa"/>
          </w:tcPr>
          <w:p w14:paraId="247B3092" w14:textId="3E99BC4A" w:rsidR="005E5E7E" w:rsidRPr="006172A7" w:rsidRDefault="00A42E6D" w:rsidP="0084182A">
            <w:pPr>
              <w:jc w:val="center"/>
              <w:rPr>
                <w:sz w:val="16"/>
                <w:szCs w:val="16"/>
              </w:rPr>
            </w:pPr>
            <w:r w:rsidRPr="006172A7">
              <w:rPr>
                <w:sz w:val="16"/>
                <w:szCs w:val="16"/>
              </w:rPr>
              <w:t>5</w:t>
            </w:r>
          </w:p>
        </w:tc>
      </w:tr>
      <w:tr w:rsidR="00A42E6D" w:rsidRPr="006172A7" w14:paraId="0061A592" w14:textId="77777777" w:rsidTr="0084182A">
        <w:tc>
          <w:tcPr>
            <w:tcW w:w="4788" w:type="dxa"/>
          </w:tcPr>
          <w:p w14:paraId="74D20133" w14:textId="47196EC1" w:rsidR="00A42E6D" w:rsidRPr="006172A7" w:rsidRDefault="00A42E6D" w:rsidP="0084182A">
            <w:pPr>
              <w:jc w:val="center"/>
              <w:rPr>
                <w:sz w:val="16"/>
                <w:szCs w:val="16"/>
              </w:rPr>
            </w:pPr>
            <w:r w:rsidRPr="006172A7">
              <w:rPr>
                <w:sz w:val="16"/>
                <w:szCs w:val="16"/>
              </w:rPr>
              <w:t>“Sou bom em ajudar outras pessoas a articular como se estão a sentir.”</w:t>
            </w:r>
          </w:p>
        </w:tc>
        <w:tc>
          <w:tcPr>
            <w:tcW w:w="4788" w:type="dxa"/>
          </w:tcPr>
          <w:p w14:paraId="3784E568" w14:textId="35BAB8E2" w:rsidR="00A42E6D" w:rsidRPr="006172A7" w:rsidRDefault="00A42E6D" w:rsidP="0084182A">
            <w:pPr>
              <w:jc w:val="center"/>
              <w:rPr>
                <w:sz w:val="16"/>
                <w:szCs w:val="16"/>
              </w:rPr>
            </w:pPr>
            <w:r w:rsidRPr="006172A7">
              <w:rPr>
                <w:sz w:val="16"/>
                <w:szCs w:val="16"/>
              </w:rPr>
              <w:t>5</w:t>
            </w:r>
          </w:p>
        </w:tc>
      </w:tr>
      <w:tr w:rsidR="00A42E6D" w:rsidRPr="006172A7" w14:paraId="53F11709" w14:textId="77777777" w:rsidTr="0084182A">
        <w:tc>
          <w:tcPr>
            <w:tcW w:w="4788" w:type="dxa"/>
          </w:tcPr>
          <w:p w14:paraId="4E4B5279" w14:textId="5BD5ED5F" w:rsidR="00A42E6D" w:rsidRPr="006172A7" w:rsidRDefault="00A42E6D" w:rsidP="0084182A">
            <w:pPr>
              <w:jc w:val="center"/>
              <w:rPr>
                <w:sz w:val="16"/>
                <w:szCs w:val="16"/>
              </w:rPr>
            </w:pPr>
            <w:r w:rsidRPr="006172A7">
              <w:rPr>
                <w:sz w:val="16"/>
                <w:szCs w:val="16"/>
              </w:rPr>
              <w:t>“Sou bom em fazer rir as pessoas.”</w:t>
            </w:r>
          </w:p>
        </w:tc>
        <w:tc>
          <w:tcPr>
            <w:tcW w:w="4788" w:type="dxa"/>
          </w:tcPr>
          <w:p w14:paraId="3AA7D708" w14:textId="390037F8" w:rsidR="00A42E6D" w:rsidRPr="006172A7" w:rsidRDefault="00A42E6D" w:rsidP="0084182A">
            <w:pPr>
              <w:jc w:val="center"/>
              <w:rPr>
                <w:sz w:val="16"/>
                <w:szCs w:val="16"/>
              </w:rPr>
            </w:pPr>
            <w:r w:rsidRPr="006172A7">
              <w:rPr>
                <w:sz w:val="16"/>
                <w:szCs w:val="16"/>
              </w:rPr>
              <w:t>5</w:t>
            </w:r>
          </w:p>
        </w:tc>
      </w:tr>
      <w:tr w:rsidR="00A42E6D" w:rsidRPr="006172A7" w14:paraId="1E8BBCB2" w14:textId="77777777" w:rsidTr="0084182A">
        <w:tc>
          <w:tcPr>
            <w:tcW w:w="4788" w:type="dxa"/>
          </w:tcPr>
          <w:p w14:paraId="37E35D1D" w14:textId="120AB9A4" w:rsidR="00A42E6D" w:rsidRPr="006172A7" w:rsidRDefault="00A42E6D" w:rsidP="0084182A">
            <w:pPr>
              <w:jc w:val="center"/>
              <w:rPr>
                <w:sz w:val="16"/>
                <w:szCs w:val="16"/>
              </w:rPr>
            </w:pPr>
            <w:r w:rsidRPr="006172A7">
              <w:rPr>
                <w:sz w:val="16"/>
                <w:szCs w:val="16"/>
              </w:rPr>
              <w:t>“Geralmente adoto uma atitude positiva.”</w:t>
            </w:r>
          </w:p>
        </w:tc>
        <w:tc>
          <w:tcPr>
            <w:tcW w:w="4788" w:type="dxa"/>
          </w:tcPr>
          <w:p w14:paraId="2877FF59" w14:textId="40809023" w:rsidR="00A42E6D" w:rsidRPr="006172A7" w:rsidRDefault="00A42E6D" w:rsidP="0084182A">
            <w:pPr>
              <w:jc w:val="center"/>
              <w:rPr>
                <w:sz w:val="16"/>
                <w:szCs w:val="16"/>
              </w:rPr>
            </w:pPr>
            <w:r w:rsidRPr="006172A7">
              <w:rPr>
                <w:sz w:val="16"/>
                <w:szCs w:val="16"/>
              </w:rPr>
              <w:t>2</w:t>
            </w:r>
          </w:p>
        </w:tc>
      </w:tr>
      <w:tr w:rsidR="00A42E6D" w:rsidRPr="006172A7" w14:paraId="1E3AC6B3" w14:textId="77777777" w:rsidTr="0084182A">
        <w:tc>
          <w:tcPr>
            <w:tcW w:w="4788" w:type="dxa"/>
          </w:tcPr>
          <w:p w14:paraId="6BB8BEB4" w14:textId="706D5727" w:rsidR="00A42E6D" w:rsidRPr="006172A7" w:rsidRDefault="00A42E6D" w:rsidP="0084182A">
            <w:pPr>
              <w:jc w:val="center"/>
              <w:rPr>
                <w:sz w:val="16"/>
                <w:szCs w:val="16"/>
              </w:rPr>
            </w:pPr>
            <w:r w:rsidRPr="006172A7">
              <w:rPr>
                <w:sz w:val="16"/>
                <w:szCs w:val="16"/>
              </w:rPr>
              <w:t>“Eu doo regularmente para instituições de caridade.”</w:t>
            </w:r>
          </w:p>
        </w:tc>
        <w:tc>
          <w:tcPr>
            <w:tcW w:w="4788" w:type="dxa"/>
          </w:tcPr>
          <w:p w14:paraId="2978E6CB" w14:textId="2DB5662F" w:rsidR="00A42E6D" w:rsidRPr="006172A7" w:rsidRDefault="00A42E6D" w:rsidP="0084182A">
            <w:pPr>
              <w:jc w:val="center"/>
              <w:rPr>
                <w:sz w:val="16"/>
                <w:szCs w:val="16"/>
              </w:rPr>
            </w:pPr>
            <w:r w:rsidRPr="006172A7">
              <w:rPr>
                <w:sz w:val="16"/>
                <w:szCs w:val="16"/>
              </w:rPr>
              <w:t>3</w:t>
            </w:r>
          </w:p>
        </w:tc>
      </w:tr>
      <w:tr w:rsidR="00A42E6D" w:rsidRPr="006172A7" w14:paraId="38F65FCA" w14:textId="77777777" w:rsidTr="0084182A">
        <w:tc>
          <w:tcPr>
            <w:tcW w:w="4788" w:type="dxa"/>
          </w:tcPr>
          <w:p w14:paraId="31F6FAA9" w14:textId="443E4E53" w:rsidR="00A42E6D" w:rsidRPr="006172A7" w:rsidRDefault="00A42E6D" w:rsidP="0084182A">
            <w:pPr>
              <w:jc w:val="center"/>
              <w:rPr>
                <w:sz w:val="16"/>
                <w:szCs w:val="16"/>
              </w:rPr>
            </w:pPr>
            <w:r w:rsidRPr="006172A7">
              <w:rPr>
                <w:sz w:val="16"/>
                <w:szCs w:val="16"/>
              </w:rPr>
              <w:t>“Evito assumir muitas responsabilidades.”</w:t>
            </w:r>
          </w:p>
        </w:tc>
        <w:tc>
          <w:tcPr>
            <w:tcW w:w="4788" w:type="dxa"/>
          </w:tcPr>
          <w:p w14:paraId="6AFAF783" w14:textId="254F931B" w:rsidR="00A42E6D" w:rsidRPr="006172A7" w:rsidRDefault="00A42E6D" w:rsidP="0084182A">
            <w:pPr>
              <w:jc w:val="center"/>
              <w:rPr>
                <w:sz w:val="16"/>
                <w:szCs w:val="16"/>
              </w:rPr>
            </w:pPr>
            <w:r w:rsidRPr="006172A7">
              <w:rPr>
                <w:sz w:val="16"/>
                <w:szCs w:val="16"/>
              </w:rPr>
              <w:t>4</w:t>
            </w:r>
          </w:p>
        </w:tc>
      </w:tr>
      <w:tr w:rsidR="00A42E6D" w:rsidRPr="006172A7" w14:paraId="792A3C90" w14:textId="77777777" w:rsidTr="0084182A">
        <w:tc>
          <w:tcPr>
            <w:tcW w:w="4788" w:type="dxa"/>
          </w:tcPr>
          <w:p w14:paraId="5CFF9591" w14:textId="667417DF" w:rsidR="00A42E6D" w:rsidRPr="006172A7" w:rsidRDefault="00A42E6D" w:rsidP="0084182A">
            <w:pPr>
              <w:jc w:val="center"/>
              <w:rPr>
                <w:sz w:val="16"/>
                <w:szCs w:val="16"/>
              </w:rPr>
            </w:pPr>
            <w:r w:rsidRPr="006172A7">
              <w:rPr>
                <w:sz w:val="16"/>
                <w:szCs w:val="16"/>
              </w:rPr>
              <w:t>“Não gosto de chamar muito a atenção.”</w:t>
            </w:r>
          </w:p>
        </w:tc>
        <w:tc>
          <w:tcPr>
            <w:tcW w:w="4788" w:type="dxa"/>
          </w:tcPr>
          <w:p w14:paraId="5419B464" w14:textId="0EC4C086" w:rsidR="00A42E6D" w:rsidRPr="006172A7" w:rsidRDefault="00A42E6D" w:rsidP="0084182A">
            <w:pPr>
              <w:jc w:val="center"/>
              <w:rPr>
                <w:sz w:val="16"/>
                <w:szCs w:val="16"/>
              </w:rPr>
            </w:pPr>
            <w:r w:rsidRPr="006172A7">
              <w:rPr>
                <w:sz w:val="16"/>
                <w:szCs w:val="16"/>
              </w:rPr>
              <w:t>5</w:t>
            </w:r>
          </w:p>
        </w:tc>
      </w:tr>
      <w:tr w:rsidR="00A42E6D" w:rsidRPr="006172A7" w14:paraId="13C6603A" w14:textId="77777777" w:rsidTr="0084182A">
        <w:tc>
          <w:tcPr>
            <w:tcW w:w="4788" w:type="dxa"/>
          </w:tcPr>
          <w:p w14:paraId="1072BCAC" w14:textId="4AD1886D" w:rsidR="00A42E6D" w:rsidRPr="006172A7" w:rsidRDefault="00A42E6D" w:rsidP="0084182A">
            <w:pPr>
              <w:jc w:val="center"/>
              <w:rPr>
                <w:sz w:val="16"/>
                <w:szCs w:val="16"/>
              </w:rPr>
            </w:pPr>
            <w:r w:rsidRPr="006172A7">
              <w:rPr>
                <w:sz w:val="16"/>
                <w:szCs w:val="16"/>
              </w:rPr>
              <w:t>“Sinto-me melhor que todos os outros.”</w:t>
            </w:r>
          </w:p>
        </w:tc>
        <w:tc>
          <w:tcPr>
            <w:tcW w:w="4788" w:type="dxa"/>
          </w:tcPr>
          <w:p w14:paraId="1CBCD865" w14:textId="636BA359" w:rsidR="00A42E6D" w:rsidRPr="006172A7" w:rsidRDefault="00A42E6D" w:rsidP="0084182A">
            <w:pPr>
              <w:jc w:val="center"/>
              <w:rPr>
                <w:sz w:val="16"/>
                <w:szCs w:val="16"/>
              </w:rPr>
            </w:pPr>
            <w:r w:rsidRPr="006172A7">
              <w:rPr>
                <w:sz w:val="16"/>
                <w:szCs w:val="16"/>
              </w:rPr>
              <w:t>1</w:t>
            </w:r>
          </w:p>
        </w:tc>
      </w:tr>
      <w:tr w:rsidR="00A42E6D" w:rsidRPr="006172A7" w14:paraId="01D8E345" w14:textId="77777777" w:rsidTr="0084182A">
        <w:tc>
          <w:tcPr>
            <w:tcW w:w="4788" w:type="dxa"/>
          </w:tcPr>
          <w:p w14:paraId="3266DB4F" w14:textId="69420EB6" w:rsidR="00A42E6D" w:rsidRPr="006172A7" w:rsidRDefault="00A42E6D" w:rsidP="0084182A">
            <w:pPr>
              <w:jc w:val="center"/>
              <w:rPr>
                <w:sz w:val="16"/>
                <w:szCs w:val="16"/>
              </w:rPr>
            </w:pPr>
            <w:r w:rsidRPr="006172A7">
              <w:rPr>
                <w:sz w:val="16"/>
                <w:szCs w:val="16"/>
              </w:rPr>
              <w:t>“Faço amigos facilmente.”</w:t>
            </w:r>
          </w:p>
        </w:tc>
        <w:tc>
          <w:tcPr>
            <w:tcW w:w="4788" w:type="dxa"/>
          </w:tcPr>
          <w:p w14:paraId="2EF82CBC" w14:textId="263B3D27" w:rsidR="00A42E6D" w:rsidRPr="006172A7" w:rsidRDefault="00A42E6D" w:rsidP="0084182A">
            <w:pPr>
              <w:jc w:val="center"/>
              <w:rPr>
                <w:sz w:val="16"/>
                <w:szCs w:val="16"/>
              </w:rPr>
            </w:pPr>
            <w:r w:rsidRPr="006172A7">
              <w:rPr>
                <w:sz w:val="16"/>
                <w:szCs w:val="16"/>
              </w:rPr>
              <w:t>2</w:t>
            </w:r>
          </w:p>
        </w:tc>
      </w:tr>
      <w:tr w:rsidR="00A42E6D" w:rsidRPr="006172A7" w14:paraId="45ABEBD7" w14:textId="77777777" w:rsidTr="0084182A">
        <w:tc>
          <w:tcPr>
            <w:tcW w:w="4788" w:type="dxa"/>
          </w:tcPr>
          <w:p w14:paraId="0909C4DB" w14:textId="4D10E9B1" w:rsidR="00A42E6D" w:rsidRPr="006172A7" w:rsidRDefault="00A42E6D" w:rsidP="0084182A">
            <w:pPr>
              <w:jc w:val="center"/>
              <w:rPr>
                <w:sz w:val="16"/>
                <w:szCs w:val="16"/>
              </w:rPr>
            </w:pPr>
            <w:r w:rsidRPr="006172A7">
              <w:rPr>
                <w:sz w:val="16"/>
                <w:szCs w:val="16"/>
              </w:rPr>
              <w:t>“Quando elaboro um plano, eu cumpro-o.”</w:t>
            </w:r>
          </w:p>
        </w:tc>
        <w:tc>
          <w:tcPr>
            <w:tcW w:w="4788" w:type="dxa"/>
          </w:tcPr>
          <w:p w14:paraId="56D1B224" w14:textId="1CE1FE79" w:rsidR="00A42E6D" w:rsidRPr="006172A7" w:rsidRDefault="00A42E6D" w:rsidP="0084182A">
            <w:pPr>
              <w:jc w:val="center"/>
              <w:rPr>
                <w:sz w:val="16"/>
                <w:szCs w:val="16"/>
              </w:rPr>
            </w:pPr>
            <w:r w:rsidRPr="006172A7">
              <w:rPr>
                <w:sz w:val="16"/>
                <w:szCs w:val="16"/>
              </w:rPr>
              <w:t>5</w:t>
            </w:r>
          </w:p>
        </w:tc>
      </w:tr>
      <w:tr w:rsidR="00A42E6D" w:rsidRPr="006172A7" w14:paraId="0D4BE4AA" w14:textId="77777777" w:rsidTr="0084182A">
        <w:tc>
          <w:tcPr>
            <w:tcW w:w="4788" w:type="dxa"/>
          </w:tcPr>
          <w:p w14:paraId="41BF9342" w14:textId="262FBABB" w:rsidR="00A42E6D" w:rsidRPr="006172A7" w:rsidRDefault="00A42E6D" w:rsidP="0084182A">
            <w:pPr>
              <w:jc w:val="center"/>
              <w:rPr>
                <w:sz w:val="16"/>
                <w:szCs w:val="16"/>
              </w:rPr>
            </w:pPr>
            <w:r w:rsidRPr="006172A7">
              <w:rPr>
                <w:sz w:val="16"/>
                <w:szCs w:val="16"/>
              </w:rPr>
              <w:t>“Eu não estou interessado em ideias muito abstratas.”</w:t>
            </w:r>
          </w:p>
        </w:tc>
        <w:tc>
          <w:tcPr>
            <w:tcW w:w="4788" w:type="dxa"/>
          </w:tcPr>
          <w:p w14:paraId="6D811D3F" w14:textId="101B6603" w:rsidR="00A42E6D" w:rsidRPr="006172A7" w:rsidRDefault="00A42E6D" w:rsidP="0084182A">
            <w:pPr>
              <w:jc w:val="center"/>
              <w:rPr>
                <w:sz w:val="16"/>
                <w:szCs w:val="16"/>
              </w:rPr>
            </w:pPr>
            <w:r w:rsidRPr="006172A7">
              <w:rPr>
                <w:sz w:val="16"/>
                <w:szCs w:val="16"/>
              </w:rPr>
              <w:t>1</w:t>
            </w:r>
          </w:p>
        </w:tc>
      </w:tr>
      <w:tr w:rsidR="00A42E6D" w:rsidRPr="006172A7" w14:paraId="6F5F786C" w14:textId="77777777" w:rsidTr="0084182A">
        <w:tc>
          <w:tcPr>
            <w:tcW w:w="4788" w:type="dxa"/>
          </w:tcPr>
          <w:p w14:paraId="6804E5F2" w14:textId="7DE3EEEC" w:rsidR="00A42E6D" w:rsidRPr="006172A7" w:rsidRDefault="00A42E6D" w:rsidP="0084182A">
            <w:pPr>
              <w:jc w:val="center"/>
              <w:rPr>
                <w:sz w:val="16"/>
                <w:szCs w:val="16"/>
              </w:rPr>
            </w:pPr>
            <w:r w:rsidRPr="006172A7">
              <w:rPr>
                <w:sz w:val="16"/>
                <w:szCs w:val="16"/>
              </w:rPr>
              <w:t>“Eu critico outras pessoas.”</w:t>
            </w:r>
          </w:p>
        </w:tc>
        <w:tc>
          <w:tcPr>
            <w:tcW w:w="4788" w:type="dxa"/>
          </w:tcPr>
          <w:p w14:paraId="1EF67126" w14:textId="2C51C5B4" w:rsidR="00A42E6D" w:rsidRPr="006172A7" w:rsidRDefault="00A42E6D" w:rsidP="0084182A">
            <w:pPr>
              <w:jc w:val="center"/>
              <w:rPr>
                <w:sz w:val="16"/>
                <w:szCs w:val="16"/>
              </w:rPr>
            </w:pPr>
            <w:r w:rsidRPr="006172A7">
              <w:rPr>
                <w:sz w:val="16"/>
                <w:szCs w:val="16"/>
              </w:rPr>
              <w:t>4</w:t>
            </w:r>
          </w:p>
        </w:tc>
      </w:tr>
      <w:tr w:rsidR="00A42E6D" w:rsidRPr="006172A7" w14:paraId="449C9956" w14:textId="77777777" w:rsidTr="0084182A">
        <w:tc>
          <w:tcPr>
            <w:tcW w:w="4788" w:type="dxa"/>
          </w:tcPr>
          <w:p w14:paraId="0BCCC2A8" w14:textId="23F2F118" w:rsidR="00A42E6D" w:rsidRPr="006172A7" w:rsidRDefault="00A42E6D" w:rsidP="0084182A">
            <w:pPr>
              <w:jc w:val="center"/>
              <w:rPr>
                <w:sz w:val="16"/>
                <w:szCs w:val="16"/>
              </w:rPr>
            </w:pPr>
            <w:r w:rsidRPr="006172A7">
              <w:rPr>
                <w:sz w:val="16"/>
                <w:szCs w:val="16"/>
              </w:rPr>
              <w:t>“Não sou uma pessoa de falar muito.”</w:t>
            </w:r>
          </w:p>
        </w:tc>
        <w:tc>
          <w:tcPr>
            <w:tcW w:w="4788" w:type="dxa"/>
          </w:tcPr>
          <w:p w14:paraId="49545DBB" w14:textId="3A17FBE3" w:rsidR="00A42E6D" w:rsidRPr="006172A7" w:rsidRDefault="00A42E6D" w:rsidP="0084182A">
            <w:pPr>
              <w:jc w:val="center"/>
              <w:rPr>
                <w:sz w:val="16"/>
                <w:szCs w:val="16"/>
              </w:rPr>
            </w:pPr>
            <w:r w:rsidRPr="006172A7">
              <w:rPr>
                <w:sz w:val="16"/>
                <w:szCs w:val="16"/>
              </w:rPr>
              <w:t>3</w:t>
            </w:r>
          </w:p>
        </w:tc>
      </w:tr>
      <w:tr w:rsidR="00A42E6D" w:rsidRPr="006172A7" w14:paraId="6BDFC220" w14:textId="77777777" w:rsidTr="0084182A">
        <w:tc>
          <w:tcPr>
            <w:tcW w:w="4788" w:type="dxa"/>
          </w:tcPr>
          <w:p w14:paraId="6D8E9775" w14:textId="42B6775F" w:rsidR="00A42E6D" w:rsidRPr="006172A7" w:rsidRDefault="00A42E6D" w:rsidP="0084182A">
            <w:pPr>
              <w:jc w:val="center"/>
              <w:rPr>
                <w:sz w:val="16"/>
                <w:szCs w:val="16"/>
              </w:rPr>
            </w:pPr>
            <w:r w:rsidRPr="006172A7">
              <w:rPr>
                <w:sz w:val="16"/>
                <w:szCs w:val="16"/>
              </w:rPr>
              <w:t>“Gosto de ouvir novas ideias.”</w:t>
            </w:r>
          </w:p>
        </w:tc>
        <w:tc>
          <w:tcPr>
            <w:tcW w:w="4788" w:type="dxa"/>
          </w:tcPr>
          <w:p w14:paraId="1255425E" w14:textId="311749B2" w:rsidR="00A42E6D" w:rsidRPr="006172A7" w:rsidRDefault="00A42E6D" w:rsidP="0084182A">
            <w:pPr>
              <w:jc w:val="center"/>
              <w:rPr>
                <w:sz w:val="16"/>
                <w:szCs w:val="16"/>
              </w:rPr>
            </w:pPr>
            <w:r w:rsidRPr="006172A7">
              <w:rPr>
                <w:sz w:val="16"/>
                <w:szCs w:val="16"/>
              </w:rPr>
              <w:t>3</w:t>
            </w:r>
          </w:p>
        </w:tc>
      </w:tr>
      <w:tr w:rsidR="00A42E6D" w:rsidRPr="006172A7" w14:paraId="2AC5D6D7" w14:textId="77777777" w:rsidTr="0084182A">
        <w:tc>
          <w:tcPr>
            <w:tcW w:w="4788" w:type="dxa"/>
          </w:tcPr>
          <w:p w14:paraId="4FD22BC4" w14:textId="3CE44B61" w:rsidR="00A42E6D" w:rsidRPr="006172A7" w:rsidRDefault="00A42E6D" w:rsidP="0084182A">
            <w:pPr>
              <w:jc w:val="center"/>
              <w:rPr>
                <w:sz w:val="16"/>
                <w:szCs w:val="16"/>
              </w:rPr>
            </w:pPr>
            <w:r w:rsidRPr="006172A7">
              <w:rPr>
                <w:sz w:val="16"/>
                <w:szCs w:val="16"/>
              </w:rPr>
              <w:t>“Eu tenho uma imaginação fértil.”</w:t>
            </w:r>
          </w:p>
        </w:tc>
        <w:tc>
          <w:tcPr>
            <w:tcW w:w="4788" w:type="dxa"/>
          </w:tcPr>
          <w:p w14:paraId="4CE5E66E" w14:textId="1D2CA9F2" w:rsidR="00A42E6D" w:rsidRPr="006172A7" w:rsidRDefault="00A42E6D" w:rsidP="0084182A">
            <w:pPr>
              <w:jc w:val="center"/>
              <w:rPr>
                <w:sz w:val="16"/>
                <w:szCs w:val="16"/>
              </w:rPr>
            </w:pPr>
            <w:r w:rsidRPr="006172A7">
              <w:rPr>
                <w:sz w:val="16"/>
                <w:szCs w:val="16"/>
              </w:rPr>
              <w:t>5</w:t>
            </w:r>
          </w:p>
        </w:tc>
      </w:tr>
      <w:tr w:rsidR="00A42E6D" w:rsidRPr="006172A7" w14:paraId="163E22B3" w14:textId="77777777" w:rsidTr="0084182A">
        <w:tc>
          <w:tcPr>
            <w:tcW w:w="4788" w:type="dxa"/>
          </w:tcPr>
          <w:p w14:paraId="2774EB48" w14:textId="26251BCE" w:rsidR="00A42E6D" w:rsidRPr="006172A7" w:rsidRDefault="00A42E6D" w:rsidP="0084182A">
            <w:pPr>
              <w:jc w:val="center"/>
              <w:rPr>
                <w:sz w:val="16"/>
                <w:szCs w:val="16"/>
              </w:rPr>
            </w:pPr>
            <w:r w:rsidRPr="006172A7">
              <w:rPr>
                <w:sz w:val="16"/>
                <w:szCs w:val="16"/>
              </w:rPr>
              <w:t>“Para mim, é importante que as pessoas cheguem a horas.”</w:t>
            </w:r>
          </w:p>
        </w:tc>
        <w:tc>
          <w:tcPr>
            <w:tcW w:w="4788" w:type="dxa"/>
          </w:tcPr>
          <w:p w14:paraId="4B7302C5" w14:textId="78A88486" w:rsidR="00A42E6D" w:rsidRPr="006172A7" w:rsidRDefault="00A42E6D" w:rsidP="0084182A">
            <w:pPr>
              <w:jc w:val="center"/>
              <w:rPr>
                <w:sz w:val="16"/>
                <w:szCs w:val="16"/>
              </w:rPr>
            </w:pPr>
            <w:r w:rsidRPr="006172A7">
              <w:rPr>
                <w:sz w:val="16"/>
                <w:szCs w:val="16"/>
              </w:rPr>
              <w:t>3</w:t>
            </w:r>
          </w:p>
        </w:tc>
      </w:tr>
    </w:tbl>
    <w:p w14:paraId="448723B1" w14:textId="77777777" w:rsidR="0084182A" w:rsidRPr="006172A7" w:rsidRDefault="0084182A"/>
    <w:p w14:paraId="41EF146E" w14:textId="56E12838" w:rsidR="006A1381" w:rsidRPr="006172A7" w:rsidRDefault="006A1381">
      <w:r w:rsidRPr="006172A7">
        <w:t xml:space="preserve">Submetido o teste, cinco pontuações em forma de percentagem foram obtidas, uma para cada uma das dimensões, nas quais quanto maior for, mais essa dimensão </w:t>
      </w:r>
      <w:r w:rsidR="007A16DF" w:rsidRPr="006172A7">
        <w:t>caracteriza</w:t>
      </w:r>
      <w:r w:rsidRPr="006172A7">
        <w:t xml:space="preserve"> o protagonista. Os resultados foram tr</w:t>
      </w:r>
      <w:r w:rsidR="007A16DF" w:rsidRPr="006172A7">
        <w:t xml:space="preserve">anscritos </w:t>
      </w:r>
      <w:r w:rsidR="005B1927" w:rsidRPr="006172A7">
        <w:t>para o gráfico seguinte</w:t>
      </w:r>
      <w:r w:rsidR="007A16DF" w:rsidRPr="006172A7">
        <w:t xml:space="preserve">. </w:t>
      </w:r>
    </w:p>
    <w:p w14:paraId="58DA8A86" w14:textId="6AAFD250" w:rsidR="007A16DF" w:rsidRPr="006172A7" w:rsidRDefault="007A16DF">
      <w:r w:rsidRPr="006172A7">
        <w:lastRenderedPageBreak/>
        <w:drawing>
          <wp:inline distT="0" distB="0" distL="0" distR="0" wp14:anchorId="76244444" wp14:editId="0B862490">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FC933CE" w14:textId="5C2F9132" w:rsidR="0084182A" w:rsidRPr="006172A7" w:rsidRDefault="00000000">
      <w:hyperlink r:id="rId8" w:history="1">
        <w:r w:rsidR="005B1927" w:rsidRPr="006172A7">
          <w:rPr>
            <w:rStyle w:val="Hyperlink"/>
          </w:rPr>
          <w:t>https://www.truity.com/test-results/bigfive/18458/47904984</w:t>
        </w:r>
      </w:hyperlink>
    </w:p>
    <w:p w14:paraId="65242A27" w14:textId="77777777" w:rsidR="005B1927" w:rsidRPr="006172A7" w:rsidRDefault="005B1927"/>
    <w:p w14:paraId="2EF1C59E" w14:textId="2D504790" w:rsidR="005B1927" w:rsidRPr="006172A7" w:rsidRDefault="005B1927">
      <w:r w:rsidRPr="006172A7">
        <w:t xml:space="preserve">Analisando-o atentamente, verifica-se que o protagonista possui pontuações elevadas em quase todas as dimensões – destacando-se, assim, a extroversão como o seu traço de personalidade mais fraco, com apenas 33%. </w:t>
      </w:r>
      <w:r w:rsidR="00960687" w:rsidRPr="006172A7">
        <w:t xml:space="preserve">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w:t>
      </w:r>
      <w:r w:rsidR="00D10E89" w:rsidRPr="006172A7">
        <w:t>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60C9DBA5" w14:textId="21A42130" w:rsidR="00BE1EBD" w:rsidRPr="006172A7" w:rsidRDefault="00BE1EBD">
      <w:r w:rsidRPr="006172A7">
        <w:t>Focando-se agora na sua Consciência – sabendo que pessoas com valores supremos tendem a ser mais organizadas e determinadas, enquanto, em contrapartida, as com números baixos são mais impulsivas e desviadas dos objetivos</w:t>
      </w:r>
      <w:r w:rsidR="006F34D2" w:rsidRPr="006172A7">
        <w:t xml:space="preserve">,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560BCCDC" w14:textId="77777777" w:rsidR="00BE1EBD" w:rsidRPr="006172A7" w:rsidRDefault="00BE1EBD"/>
    <w:p w14:paraId="0139C197" w14:textId="77777777" w:rsidR="005B1927" w:rsidRPr="006172A7" w:rsidRDefault="005B1927"/>
    <w:p w14:paraId="07AECEF0" w14:textId="65C07EDC" w:rsidR="00000A68" w:rsidRPr="006172A7" w:rsidRDefault="00000A68">
      <w:pPr>
        <w:rPr>
          <w:sz w:val="28"/>
          <w:szCs w:val="28"/>
        </w:rPr>
      </w:pPr>
      <w:r w:rsidRPr="006172A7">
        <w:rPr>
          <w:sz w:val="28"/>
          <w:szCs w:val="28"/>
        </w:rPr>
        <w:lastRenderedPageBreak/>
        <w:t>Traço central</w:t>
      </w:r>
    </w:p>
    <w:p w14:paraId="58ED6C29" w14:textId="79A71DBC" w:rsidR="00653B30" w:rsidRPr="006172A7" w:rsidRDefault="00A36387">
      <w:r w:rsidRPr="006172A7">
        <w:t xml:space="preserve">O </w:t>
      </w:r>
      <w:r w:rsidR="00653B30" w:rsidRPr="006172A7">
        <w:t xml:space="preserve">velho </w:t>
      </w:r>
      <w:r w:rsidRPr="006172A7">
        <w:t xml:space="preserve">demonstra simpatia e </w:t>
      </w:r>
      <w:r w:rsidR="00653B30" w:rsidRPr="006172A7">
        <w:t xml:space="preserve">preocupa-se genuinamente com os outros e procura ajudá-los, nomeadamente os mais novos que se sentem desamparados </w:t>
      </w:r>
      <w:r w:rsidRPr="006172A7">
        <w:t>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sidRPr="006172A7">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Pr="006172A7" w:rsidRDefault="001253F6">
      <w:r w:rsidRPr="006172A7">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sidRPr="006172A7">
        <w:t xml:space="preserve">uma tentativa desesperada de permanecer num lugar onde possa recordar-se da sua amada; onde, mesmo que poucas, possa reviver memórias dela. A ideia por detrás da conversa entre o personagem e o polícia foi retirada do filme </w:t>
      </w:r>
      <w:proofErr w:type="spellStart"/>
      <w:r w:rsidR="00DC5360" w:rsidRPr="006172A7">
        <w:rPr>
          <w:i/>
          <w:iCs/>
        </w:rPr>
        <w:t>Up</w:t>
      </w:r>
      <w:proofErr w:type="spellEnd"/>
      <w:r w:rsidR="00DC5360" w:rsidRPr="006172A7">
        <w:rPr>
          <w:i/>
          <w:iCs/>
        </w:rPr>
        <w:t>: Altamente</w:t>
      </w:r>
      <w:r w:rsidRPr="006172A7">
        <w:t xml:space="preserve"> </w:t>
      </w:r>
      <w:r w:rsidR="00DC5360" w:rsidRPr="006172A7">
        <w:t>(2009)</w:t>
      </w:r>
      <w:r w:rsidR="006E353E" w:rsidRPr="006172A7">
        <w:t xml:space="preserve">, no qual Mr. Carl </w:t>
      </w:r>
      <w:proofErr w:type="spellStart"/>
      <w:r w:rsidR="006E353E" w:rsidRPr="006172A7">
        <w:t>Fredricksen</w:t>
      </w:r>
      <w:proofErr w:type="spellEnd"/>
      <w:r w:rsidR="006E353E" w:rsidRPr="006172A7">
        <w:t>,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Pr="006172A7" w:rsidRDefault="006E353E">
      <w:r w:rsidRPr="006172A7">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9"/>
                    <a:stretch>
                      <a:fillRect/>
                    </a:stretch>
                  </pic:blipFill>
                  <pic:spPr>
                    <a:xfrm>
                      <a:off x="0" y="0"/>
                      <a:ext cx="2340302" cy="1439661"/>
                    </a:xfrm>
                    <a:prstGeom prst="rect">
                      <a:avLst/>
                    </a:prstGeom>
                  </pic:spPr>
                </pic:pic>
              </a:graphicData>
            </a:graphic>
          </wp:inline>
        </w:drawing>
      </w:r>
      <w:r w:rsidRPr="006172A7">
        <w:t xml:space="preserve"> </w:t>
      </w:r>
      <w:r w:rsidRPr="006172A7">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10"/>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172A7" w:rsidRDefault="006E353E">
      <w:r w:rsidRPr="006172A7">
        <w:t>https://www.youtube.com/watch?v=40mkdIMtTJw&amp;list=PLLu-SMkvlNz7MjZ_Dd-s2lXv0iwEmm1Jy&amp;index=5</w:t>
      </w:r>
    </w:p>
    <w:p w14:paraId="0F5D2DEF" w14:textId="77777777" w:rsidR="00A46C31" w:rsidRPr="006172A7" w:rsidRDefault="00A46C31">
      <w:pPr>
        <w:rPr>
          <w:sz w:val="28"/>
          <w:szCs w:val="28"/>
        </w:rPr>
      </w:pPr>
    </w:p>
    <w:p w14:paraId="4D370BE8" w14:textId="5C60F9D4" w:rsidR="00000A68" w:rsidRPr="006172A7" w:rsidRDefault="00000A68">
      <w:pPr>
        <w:rPr>
          <w:sz w:val="28"/>
          <w:szCs w:val="28"/>
        </w:rPr>
      </w:pPr>
      <w:r w:rsidRPr="006172A7">
        <w:rPr>
          <w:sz w:val="28"/>
          <w:szCs w:val="28"/>
        </w:rPr>
        <w:t>Traço em conflito</w:t>
      </w:r>
    </w:p>
    <w:p w14:paraId="1CAEC4C7" w14:textId="0331E4B9" w:rsidR="00A46C31" w:rsidRPr="006172A7" w:rsidRDefault="00A46C31">
      <w:r w:rsidRPr="006172A7">
        <w:t xml:space="preserve">Retomando um tópico que fora referido no fim de </w:t>
      </w:r>
      <w:r w:rsidRPr="006172A7">
        <w:rPr>
          <w:i/>
          <w:iCs/>
        </w:rPr>
        <w:t>Traço central</w:t>
      </w:r>
      <w:r w:rsidRPr="006172A7">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sidRPr="006172A7">
        <w:t xml:space="preserve">A inspiração para este traço provém do filme </w:t>
      </w:r>
      <w:r w:rsidR="00482864" w:rsidRPr="006172A7">
        <w:rPr>
          <w:i/>
          <w:iCs/>
        </w:rPr>
        <w:t>A Casa Fantasma</w:t>
      </w:r>
      <w:r w:rsidR="00482864" w:rsidRPr="006172A7">
        <w:t xml:space="preserve"> (2006), no qual Epaminondas, um velho resmungão vizinho do protagonista D. J. </w:t>
      </w:r>
      <w:proofErr w:type="spellStart"/>
      <w:r w:rsidR="00482864" w:rsidRPr="006172A7">
        <w:t>Walters</w:t>
      </w:r>
      <w:proofErr w:type="spellEnd"/>
      <w:r w:rsidR="00482864" w:rsidRPr="006172A7">
        <w:t xml:space="preserve"> se recusa a constituir uma vida social, isolando-se nos seus aposentos, para proteger todos da cólera do espírito da sua mulher Constance, que vive impregnado na longeva habitação. Este comportamento desgasta o senhor, mantendo-o preso </w:t>
      </w:r>
      <w:r w:rsidR="00FB37A1" w:rsidRPr="006172A7">
        <w:t xml:space="preserve">ao passado, à mulher que ele ama e a uma fatalidade que, paralelamente à mulher do OLD MAN, também a vitimou mortalmente, o que leva ao rompimento da relação de ambos no final do filme. </w:t>
      </w:r>
    </w:p>
    <w:p w14:paraId="69CEE8BC" w14:textId="56FE24E0" w:rsidR="00FB37A1" w:rsidRPr="006172A7" w:rsidRDefault="00FB37A1">
      <w:pPr>
        <w:rPr>
          <w:color w:val="FF0000"/>
        </w:rPr>
      </w:pPr>
      <w:r w:rsidRPr="006172A7">
        <w:rPr>
          <w:color w:val="FF0000"/>
        </w:rPr>
        <w:t>INSERIR 2 FOTOS DO FILME</w:t>
      </w:r>
    </w:p>
    <w:p w14:paraId="78203E53" w14:textId="2FBD5FCC" w:rsidR="00000A68" w:rsidRPr="006172A7" w:rsidRDefault="00000A68">
      <w:pPr>
        <w:rPr>
          <w:sz w:val="28"/>
          <w:szCs w:val="28"/>
        </w:rPr>
      </w:pPr>
      <w:r w:rsidRPr="006172A7">
        <w:rPr>
          <w:sz w:val="28"/>
          <w:szCs w:val="28"/>
        </w:rPr>
        <w:t>O que o faz rir</w:t>
      </w:r>
    </w:p>
    <w:p w14:paraId="124481F8" w14:textId="4BB66827" w:rsidR="00317ABC" w:rsidRPr="006172A7" w:rsidRDefault="003A1B22">
      <w:r w:rsidRPr="006172A7">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w:t>
      </w:r>
      <w:r w:rsidR="002F7CDE" w:rsidRPr="006172A7">
        <w:t>sobrevém</w:t>
      </w:r>
      <w:r w:rsidRPr="006172A7">
        <w:t xml:space="preserve">, principalmente, quando tenta animar o estado de espírito da adolescente, ao lembrar-se da canção célebre de </w:t>
      </w:r>
      <w:r w:rsidR="002F7CDE" w:rsidRPr="006172A7">
        <w:t xml:space="preserve">Bob </w:t>
      </w:r>
      <w:proofErr w:type="spellStart"/>
      <w:r w:rsidR="002F7CDE" w:rsidRPr="006172A7">
        <w:t>Marley</w:t>
      </w:r>
      <w:proofErr w:type="spellEnd"/>
      <w:r w:rsidR="002F7CDE" w:rsidRPr="006172A7">
        <w:t xml:space="preserve"> “No </w:t>
      </w:r>
      <w:proofErr w:type="spellStart"/>
      <w:r w:rsidR="002F7CDE" w:rsidRPr="006172A7">
        <w:t>Woman</w:t>
      </w:r>
      <w:proofErr w:type="spellEnd"/>
      <w:r w:rsidR="002F7CDE" w:rsidRPr="006172A7">
        <w:t xml:space="preserve">, No </w:t>
      </w:r>
      <w:proofErr w:type="spellStart"/>
      <w:r w:rsidR="002F7CDE" w:rsidRPr="006172A7">
        <w:t>Cry</w:t>
      </w:r>
      <w:proofErr w:type="spellEnd"/>
      <w:r w:rsidR="002F7CDE" w:rsidRPr="006172A7">
        <w:t>” em tom de brincadeira, para além de, rindo-se, lhe sugerir de ver telefilmes românticos que, segundo o próprio, são horríveis.</w:t>
      </w:r>
    </w:p>
    <w:p w14:paraId="13A6A040" w14:textId="0F4C0AA4" w:rsidR="00000A68" w:rsidRPr="006172A7" w:rsidRDefault="00000A68">
      <w:pPr>
        <w:rPr>
          <w:sz w:val="28"/>
          <w:szCs w:val="28"/>
        </w:rPr>
      </w:pPr>
      <w:r w:rsidRPr="006172A7">
        <w:rPr>
          <w:sz w:val="28"/>
          <w:szCs w:val="28"/>
        </w:rPr>
        <w:t>O que o faz chorar</w:t>
      </w:r>
    </w:p>
    <w:p w14:paraId="2A43430D" w14:textId="6B075B53" w:rsidR="00317ABC" w:rsidRPr="006172A7" w:rsidRDefault="00317ABC">
      <w:r w:rsidRPr="006172A7">
        <w:t>Sobretudo, tomar consciência da falta que a sua esposa lhe faz e de sentir-se impotente e descontrolado perante o seu estado emocional.</w:t>
      </w:r>
    </w:p>
    <w:p w14:paraId="1F7B2A41" w14:textId="3051DB71" w:rsidR="00000A68" w:rsidRPr="006172A7" w:rsidRDefault="00000A68">
      <w:pPr>
        <w:rPr>
          <w:sz w:val="28"/>
          <w:szCs w:val="28"/>
        </w:rPr>
      </w:pPr>
      <w:r w:rsidRPr="006172A7">
        <w:rPr>
          <w:sz w:val="28"/>
          <w:szCs w:val="28"/>
        </w:rPr>
        <w:t>Crenças religiosas</w:t>
      </w:r>
    </w:p>
    <w:p w14:paraId="34D08D9E" w14:textId="252C94A4" w:rsidR="00CD0D17" w:rsidRPr="006172A7" w:rsidRDefault="00CD0D17">
      <w:r w:rsidRPr="006172A7">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Pr="006172A7" w:rsidRDefault="00F73682">
      <w:pPr>
        <w:rPr>
          <w:sz w:val="28"/>
          <w:szCs w:val="28"/>
        </w:rPr>
      </w:pPr>
    </w:p>
    <w:p w14:paraId="24E3D4A8" w14:textId="42633284" w:rsidR="00000A68" w:rsidRPr="006172A7" w:rsidRDefault="00000A68">
      <w:pPr>
        <w:rPr>
          <w:sz w:val="28"/>
          <w:szCs w:val="28"/>
        </w:rPr>
      </w:pPr>
      <w:r w:rsidRPr="006172A7">
        <w:rPr>
          <w:sz w:val="28"/>
          <w:szCs w:val="28"/>
        </w:rPr>
        <w:t>Educação</w:t>
      </w:r>
    </w:p>
    <w:p w14:paraId="747F7548" w14:textId="7B0E92CE" w:rsidR="00F73682" w:rsidRPr="006172A7" w:rsidRDefault="00F73682">
      <w:r w:rsidRPr="006172A7">
        <w:t>Em casa recebera uma educação tradicionalista e conservadora</w:t>
      </w:r>
      <w:r w:rsidR="004C5F57" w:rsidRPr="006172A7">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Pr="006172A7" w:rsidRDefault="00F73682">
      <w:r w:rsidRPr="006172A7">
        <w:t xml:space="preserve">Sendo um aluno exemplar, perseguiu os estudos para uma formação de ensino superior, ingressando no curso de Clássicos de Literatura Inglesa na Universidade de Edimburgo. </w:t>
      </w:r>
    </w:p>
    <w:p w14:paraId="4CA90710" w14:textId="57FC483C" w:rsidR="004C5F57" w:rsidRPr="006172A7" w:rsidRDefault="004C5F57">
      <w:r w:rsidRPr="006172A7">
        <w:t>À medida que foi amadurecendo, foi aprendendo a conciliar a sua fé com o seu juízo crítico e conhecimento experimental, aprendendo a refletir sobre o mundo que o rodeia.</w:t>
      </w:r>
    </w:p>
    <w:p w14:paraId="478FE9E7" w14:textId="0EB874BF" w:rsidR="00000A68" w:rsidRPr="006172A7" w:rsidRDefault="00000A68">
      <w:pPr>
        <w:rPr>
          <w:sz w:val="28"/>
          <w:szCs w:val="28"/>
        </w:rPr>
      </w:pPr>
      <w:r w:rsidRPr="006172A7">
        <w:rPr>
          <w:sz w:val="28"/>
          <w:szCs w:val="28"/>
        </w:rPr>
        <w:t>Estatuto económico</w:t>
      </w:r>
    </w:p>
    <w:p w14:paraId="427C50DF" w14:textId="266AE802" w:rsidR="004C5F57" w:rsidRPr="006172A7" w:rsidRDefault="004C5F57">
      <w:r w:rsidRPr="006172A7">
        <w:t>O próprio possui rendimentos medianos, não sendo contemplado nem nos mais pobres, nem nos mais ricos. Possui uma estabilidade confortável a nível económico.</w:t>
      </w:r>
    </w:p>
    <w:p w14:paraId="66ED2A43" w14:textId="7D7D66D2" w:rsidR="00000A68" w:rsidRPr="006172A7" w:rsidRDefault="00000A68">
      <w:pPr>
        <w:rPr>
          <w:sz w:val="28"/>
          <w:szCs w:val="28"/>
        </w:rPr>
      </w:pPr>
      <w:r w:rsidRPr="006172A7">
        <w:rPr>
          <w:sz w:val="28"/>
          <w:szCs w:val="28"/>
        </w:rPr>
        <w:t>Vida amorosa</w:t>
      </w:r>
    </w:p>
    <w:p w14:paraId="0E672926" w14:textId="420598E0" w:rsidR="004C5F57" w:rsidRPr="006172A7" w:rsidRDefault="004C5F57">
      <w:r w:rsidRPr="006172A7">
        <w:t xml:space="preserve">O protagonista apenas viveu um único amor – o que incluiu a sua mulher. Conheceram-se muito novos na escola primária que oferecia </w:t>
      </w:r>
      <w:r w:rsidR="000C67C1" w:rsidRPr="006172A7">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Pr="006172A7" w:rsidRDefault="00000A68">
      <w:pPr>
        <w:rPr>
          <w:sz w:val="28"/>
          <w:szCs w:val="28"/>
        </w:rPr>
      </w:pPr>
      <w:r w:rsidRPr="006172A7">
        <w:rPr>
          <w:sz w:val="28"/>
          <w:szCs w:val="28"/>
        </w:rPr>
        <w:t>Família</w:t>
      </w:r>
    </w:p>
    <w:p w14:paraId="3D11966E" w14:textId="6619B9E7" w:rsidR="000C67C1" w:rsidRPr="006172A7" w:rsidRDefault="000C67C1">
      <w:r w:rsidRPr="006172A7">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Pr="006172A7" w:rsidRDefault="00000A68">
      <w:pPr>
        <w:rPr>
          <w:sz w:val="28"/>
          <w:szCs w:val="28"/>
        </w:rPr>
      </w:pPr>
      <w:r w:rsidRPr="006172A7">
        <w:rPr>
          <w:sz w:val="28"/>
          <w:szCs w:val="28"/>
        </w:rPr>
        <w:t>Comportamento perante estranhos</w:t>
      </w:r>
    </w:p>
    <w:p w14:paraId="6D703AEB" w14:textId="05C9F0D9" w:rsidR="00075CB2" w:rsidRPr="006172A7" w:rsidRDefault="00075CB2">
      <w:r w:rsidRPr="006172A7">
        <w:t xml:space="preserve">Sendo um sujeito considerado introvertido segundo a tipologia de </w:t>
      </w:r>
      <w:proofErr w:type="spellStart"/>
      <w:r w:rsidRPr="006172A7">
        <w:t>Myers-Briggs</w:t>
      </w:r>
      <w:proofErr w:type="spellEnd"/>
      <w:r w:rsidRPr="006172A7">
        <w:t xml:space="preserve"> </w:t>
      </w:r>
      <w:sdt>
        <w:sdt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DefaultPlaceholder_-1854013440"/>
          </w:placeholder>
        </w:sdtPr>
        <w:sdtContent>
          <w:r w:rsidR="00DB4526" w:rsidRPr="006172A7">
            <w:rPr>
              <w:rFonts w:eastAsia="Times New Roman"/>
            </w:rPr>
            <w:t>(</w:t>
          </w:r>
          <w:proofErr w:type="spellStart"/>
          <w:r w:rsidR="00DB4526" w:rsidRPr="006172A7">
            <w:rPr>
              <w:rFonts w:eastAsia="Times New Roman"/>
            </w:rPr>
            <w:t>Briggs</w:t>
          </w:r>
          <w:proofErr w:type="spellEnd"/>
          <w:r w:rsidR="00DB4526" w:rsidRPr="006172A7">
            <w:rPr>
              <w:rFonts w:eastAsia="Times New Roman"/>
            </w:rPr>
            <w:t xml:space="preserve"> &amp; </w:t>
          </w:r>
          <w:proofErr w:type="spellStart"/>
          <w:r w:rsidR="00DB4526" w:rsidRPr="006172A7">
            <w:rPr>
              <w:rFonts w:eastAsia="Times New Roman"/>
            </w:rPr>
            <w:t>Myer</w:t>
          </w:r>
          <w:proofErr w:type="spellEnd"/>
          <w:r w:rsidR="00DB4526" w:rsidRPr="006172A7">
            <w:rPr>
              <w:rFonts w:eastAsia="Times New Roman"/>
            </w:rPr>
            <w:t>, 1980)</w:t>
          </w:r>
        </w:sdtContent>
      </w:sdt>
      <w:r w:rsidRPr="006172A7">
        <w:t xml:space="preserve">, </w:t>
      </w:r>
      <w:r w:rsidR="00455A9D" w:rsidRPr="006172A7">
        <w:t>este assume-se</w:t>
      </w:r>
      <w:r w:rsidRPr="006172A7">
        <w:t xml:space="preserve"> como uma pessoa reservada que gosta de fazer coisas sozinho, como ler e escrever, ao obter energia essencialmente de ideias do seu mundo interior que do </w:t>
      </w:r>
      <w:r w:rsidR="000C3801" w:rsidRPr="006172A7">
        <w:t xml:space="preserve">exterior; assim, ele não é muito dado a interações sociais, que se tornam exaustivas para o mesmo </w:t>
      </w:r>
      <w:sdt>
        <w:sdt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DefaultPlaceholder_-1854013440"/>
          </w:placeholder>
        </w:sdtPr>
        <w:sdtContent>
          <w:r w:rsidR="00DB4526" w:rsidRPr="006172A7">
            <w:rPr>
              <w:rFonts w:eastAsia="Times New Roman"/>
            </w:rPr>
            <w:t>(</w:t>
          </w:r>
          <w:r w:rsidR="00DB4526" w:rsidRPr="006172A7">
            <w:rPr>
              <w:rFonts w:eastAsia="Times New Roman"/>
              <w:i/>
              <w:iCs/>
            </w:rPr>
            <w:t xml:space="preserve">Qual é a Diferença Entre Ser Tímido e Ser Introvertido? - BBC </w:t>
          </w:r>
          <w:proofErr w:type="spellStart"/>
          <w:r w:rsidR="00DB4526" w:rsidRPr="006172A7">
            <w:rPr>
              <w:rFonts w:eastAsia="Times New Roman"/>
              <w:i/>
              <w:iCs/>
            </w:rPr>
            <w:t>News</w:t>
          </w:r>
          <w:proofErr w:type="spellEnd"/>
          <w:r w:rsidR="00DB4526" w:rsidRPr="006172A7">
            <w:rPr>
              <w:rFonts w:eastAsia="Times New Roman"/>
              <w:i/>
              <w:iCs/>
            </w:rPr>
            <w:t xml:space="preserve"> Brasil</w:t>
          </w:r>
          <w:r w:rsidR="00DB4526" w:rsidRPr="006172A7">
            <w:rPr>
              <w:rFonts w:eastAsia="Times New Roman"/>
            </w:rPr>
            <w:t>, n.d.)</w:t>
          </w:r>
        </w:sdtContent>
      </w:sdt>
      <w:r w:rsidR="000C3801" w:rsidRPr="006172A7">
        <w:t>.</w:t>
      </w:r>
    </w:p>
    <w:p w14:paraId="64F6F341" w14:textId="149F2DA8" w:rsidR="000C3801" w:rsidRPr="006172A7" w:rsidRDefault="000C3801">
      <w:r w:rsidRPr="006172A7">
        <w:t xml:space="preserve">Todavia, quando surge uma oportunidade para interagir com estranhos, este mostra-se como um alguém desinibido e com uma certa habilidade social para dialogar, o que pode ser consequência do seu </w:t>
      </w:r>
      <w:r w:rsidR="0042760C" w:rsidRPr="006172A7">
        <w:t xml:space="preserve">elevado </w:t>
      </w:r>
      <w:r w:rsidRPr="006172A7">
        <w:t xml:space="preserve">conhecimento erudito. </w:t>
      </w:r>
    </w:p>
    <w:p w14:paraId="3CF54633" w14:textId="58FFEE92" w:rsidR="00000A68" w:rsidRPr="006172A7" w:rsidRDefault="00D90FB7">
      <w:pPr>
        <w:rPr>
          <w:sz w:val="28"/>
          <w:szCs w:val="28"/>
        </w:rPr>
      </w:pPr>
      <w:r w:rsidRPr="006172A7">
        <w:rPr>
          <w:sz w:val="28"/>
          <w:szCs w:val="28"/>
        </w:rPr>
        <w:t>Comida favorita</w:t>
      </w:r>
    </w:p>
    <w:p w14:paraId="6B57BB00" w14:textId="0EA2C977" w:rsidR="002F7CDE" w:rsidRPr="006172A7" w:rsidRDefault="002F7CDE">
      <w:r w:rsidRPr="006172A7">
        <w:lastRenderedPageBreak/>
        <w:t>Não possui um gosto particular por nenhum prato culinário – para ele tudo é aceitável, desde que não envolva carne animal nem produtos não-biológicos, dado que ele é vegetariano.</w:t>
      </w:r>
    </w:p>
    <w:p w14:paraId="30F0EC2C" w14:textId="728FD9A3" w:rsidR="002F7CDE" w:rsidRPr="006172A7" w:rsidRDefault="002F7CDE">
      <w:r w:rsidRPr="006172A7">
        <w:t xml:space="preserve">O seu regime alimentar nunca é referido ao longo da trama – no entanto, e optando como ponto de partida a referência a Bob </w:t>
      </w:r>
      <w:proofErr w:type="spellStart"/>
      <w:r w:rsidRPr="006172A7">
        <w:t>Marley</w:t>
      </w:r>
      <w:proofErr w:type="spellEnd"/>
      <w:r w:rsidRPr="006172A7">
        <w:t xml:space="preserve"> no jogo e que ele era vegetariano devido a crenças religiosas </w:t>
      </w:r>
      <w:sdt>
        <w:sdt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DefaultPlaceholder_-1854013440"/>
          </w:placeholder>
        </w:sdtPr>
        <w:sdtContent>
          <w:r w:rsidR="00DB4526" w:rsidRPr="006172A7">
            <w:rPr>
              <w:rFonts w:eastAsia="Times New Roman"/>
            </w:rPr>
            <w:t>(</w:t>
          </w:r>
          <w:r w:rsidR="00DB4526" w:rsidRPr="006172A7">
            <w:rPr>
              <w:rFonts w:eastAsia="Times New Roman"/>
              <w:i/>
              <w:iCs/>
            </w:rPr>
            <w:t>Vegetarianismo – Wikipédia, a Enciclopédia Livre</w:t>
          </w:r>
          <w:r w:rsidR="00DB4526" w:rsidRPr="006172A7">
            <w:rPr>
              <w:rFonts w:eastAsia="Times New Roman"/>
            </w:rPr>
            <w:t>, n.d.)</w:t>
          </w:r>
        </w:sdtContent>
      </w:sdt>
      <w:r w:rsidR="001713EB" w:rsidRPr="006172A7">
        <w:t xml:space="preserve">, esta informação pode ser interpretada como um </w:t>
      </w:r>
      <w:proofErr w:type="spellStart"/>
      <w:r w:rsidR="001713EB" w:rsidRPr="006172A7">
        <w:rPr>
          <w:i/>
          <w:iCs/>
        </w:rPr>
        <w:t>easter</w:t>
      </w:r>
      <w:proofErr w:type="spellEnd"/>
      <w:r w:rsidR="001713EB" w:rsidRPr="006172A7">
        <w:rPr>
          <w:i/>
          <w:iCs/>
        </w:rPr>
        <w:t xml:space="preserve"> </w:t>
      </w:r>
      <w:proofErr w:type="spellStart"/>
      <w:r w:rsidR="001713EB" w:rsidRPr="006172A7">
        <w:rPr>
          <w:i/>
          <w:iCs/>
        </w:rPr>
        <w:t>egg</w:t>
      </w:r>
      <w:proofErr w:type="spellEnd"/>
      <w:r w:rsidR="001713EB" w:rsidRPr="006172A7">
        <w:t>, uma surpresa escondida incluída no jogo para a pessoa descobrir</w:t>
      </w:r>
      <w:r w:rsidR="001D633A" w:rsidRPr="006172A7">
        <w:t xml:space="preserve"> </w:t>
      </w:r>
      <w:sdt>
        <w:sdt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DefaultPlaceholder_-1854013440"/>
          </w:placeholder>
        </w:sdtPr>
        <w:sdtContent>
          <w:r w:rsidR="00DB4526" w:rsidRPr="006172A7">
            <w:rPr>
              <w:rFonts w:eastAsia="Times New Roman"/>
            </w:rPr>
            <w:t>(</w:t>
          </w:r>
          <w:proofErr w:type="spellStart"/>
          <w:r w:rsidR="00DB4526" w:rsidRPr="006172A7">
            <w:rPr>
              <w:rFonts w:eastAsia="Times New Roman"/>
              <w:i/>
              <w:iCs/>
            </w:rPr>
            <w:t>Easter</w:t>
          </w:r>
          <w:proofErr w:type="spellEnd"/>
          <w:r w:rsidR="00DB4526" w:rsidRPr="006172A7">
            <w:rPr>
              <w:rFonts w:eastAsia="Times New Roman"/>
              <w:i/>
              <w:iCs/>
            </w:rPr>
            <w:t xml:space="preserve"> </w:t>
          </w:r>
          <w:proofErr w:type="spellStart"/>
          <w:r w:rsidR="00DB4526" w:rsidRPr="006172A7">
            <w:rPr>
              <w:rFonts w:eastAsia="Times New Roman"/>
              <w:i/>
              <w:iCs/>
            </w:rPr>
            <w:t>Egg</w:t>
          </w:r>
          <w:proofErr w:type="spellEnd"/>
          <w:r w:rsidR="00DB4526" w:rsidRPr="006172A7">
            <w:rPr>
              <w:rFonts w:eastAsia="Times New Roman"/>
              <w:i/>
              <w:iCs/>
            </w:rPr>
            <w:t xml:space="preserve"> | </w:t>
          </w:r>
          <w:proofErr w:type="spellStart"/>
          <w:r w:rsidR="00DB4526" w:rsidRPr="006172A7">
            <w:rPr>
              <w:rFonts w:eastAsia="Times New Roman"/>
              <w:i/>
              <w:iCs/>
            </w:rPr>
            <w:t>English</w:t>
          </w:r>
          <w:proofErr w:type="spellEnd"/>
          <w:r w:rsidR="00DB4526" w:rsidRPr="006172A7">
            <w:rPr>
              <w:rFonts w:eastAsia="Times New Roman"/>
              <w:i/>
              <w:iCs/>
            </w:rPr>
            <w:t xml:space="preserve"> </w:t>
          </w:r>
          <w:proofErr w:type="spellStart"/>
          <w:r w:rsidR="00DB4526" w:rsidRPr="006172A7">
            <w:rPr>
              <w:rFonts w:eastAsia="Times New Roman"/>
              <w:i/>
              <w:iCs/>
            </w:rPr>
            <w:t>Meaning</w:t>
          </w:r>
          <w:proofErr w:type="spellEnd"/>
          <w:r w:rsidR="00DB4526" w:rsidRPr="006172A7">
            <w:rPr>
              <w:rFonts w:eastAsia="Times New Roman"/>
              <w:i/>
              <w:iCs/>
            </w:rPr>
            <w:t xml:space="preserve"> - Cambridge </w:t>
          </w:r>
          <w:proofErr w:type="spellStart"/>
          <w:r w:rsidR="00DB4526" w:rsidRPr="006172A7">
            <w:rPr>
              <w:rFonts w:eastAsia="Times New Roman"/>
              <w:i/>
              <w:iCs/>
            </w:rPr>
            <w:t>Dictionary</w:t>
          </w:r>
          <w:proofErr w:type="spellEnd"/>
          <w:r w:rsidR="00DB4526" w:rsidRPr="006172A7">
            <w:rPr>
              <w:rFonts w:eastAsia="Times New Roman"/>
            </w:rPr>
            <w:t>, n.d.)</w:t>
          </w:r>
        </w:sdtContent>
      </w:sdt>
      <w:r w:rsidR="001713EB" w:rsidRPr="006172A7">
        <w:t>; até porque ambos, para além do vegetarianismo, têm a primazia da religião bem assente, e o ser religioso é um dos traços principais do OLD MAN.</w:t>
      </w:r>
    </w:p>
    <w:p w14:paraId="1FFA920F" w14:textId="77777777" w:rsidR="002F7CDE" w:rsidRPr="006172A7" w:rsidRDefault="002F7CDE"/>
    <w:p w14:paraId="23E404BF" w14:textId="2FC673DD" w:rsidR="00D90FB7" w:rsidRPr="006172A7" w:rsidRDefault="00D90FB7">
      <w:pPr>
        <w:rPr>
          <w:sz w:val="28"/>
          <w:szCs w:val="28"/>
        </w:rPr>
      </w:pPr>
      <w:r w:rsidRPr="006172A7">
        <w:rPr>
          <w:sz w:val="28"/>
          <w:szCs w:val="28"/>
        </w:rPr>
        <w:t>Bebida favorita</w:t>
      </w:r>
    </w:p>
    <w:p w14:paraId="330719BB" w14:textId="59EE16A9" w:rsidR="00DB4526" w:rsidRPr="006172A7" w:rsidRDefault="00DB4526">
      <w:r w:rsidRPr="006172A7">
        <w:t xml:space="preserve">Não dispensa um </w:t>
      </w:r>
      <w:proofErr w:type="spellStart"/>
      <w:r w:rsidRPr="006172A7">
        <w:t>Grant’s</w:t>
      </w:r>
      <w:proofErr w:type="spellEnd"/>
      <w:r w:rsidRPr="006172A7">
        <w:t xml:space="preserve">, um </w:t>
      </w:r>
      <w:r w:rsidRPr="006172A7">
        <w:rPr>
          <w:i/>
          <w:iCs/>
        </w:rPr>
        <w:t>whisky</w:t>
      </w:r>
      <w:r w:rsidRPr="006172A7">
        <w:t xml:space="preserve"> escocês produzido pela William Grant &amp; Sons </w:t>
      </w:r>
      <w:sdt>
        <w:sdt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DefaultPlaceholder_-1854013440"/>
          </w:placeholder>
        </w:sdtPr>
        <w:sdtContent>
          <w:r w:rsidRPr="006172A7">
            <w:rPr>
              <w:rFonts w:eastAsia="Times New Roman"/>
            </w:rPr>
            <w:t>(</w:t>
          </w:r>
          <w:proofErr w:type="spellStart"/>
          <w:r w:rsidRPr="006172A7">
            <w:rPr>
              <w:rFonts w:eastAsia="Times New Roman"/>
              <w:i/>
              <w:iCs/>
            </w:rPr>
            <w:t>Grant’s</w:t>
          </w:r>
          <w:proofErr w:type="spellEnd"/>
          <w:r w:rsidRPr="006172A7">
            <w:rPr>
              <w:rFonts w:eastAsia="Times New Roman"/>
              <w:i/>
              <w:iCs/>
            </w:rPr>
            <w:t xml:space="preserve"> - </w:t>
          </w:r>
          <w:proofErr w:type="spellStart"/>
          <w:r w:rsidRPr="006172A7">
            <w:rPr>
              <w:rFonts w:eastAsia="Times New Roman"/>
              <w:i/>
              <w:iCs/>
            </w:rPr>
            <w:t>Wikipedia</w:t>
          </w:r>
          <w:proofErr w:type="spellEnd"/>
          <w:r w:rsidRPr="006172A7">
            <w:rPr>
              <w:rFonts w:eastAsia="Times New Roman"/>
            </w:rPr>
            <w:t>, n.d.)</w:t>
          </w:r>
        </w:sdtContent>
      </w:sdt>
      <w:r w:rsidRPr="006172A7">
        <w:t xml:space="preserve"> de sabor suave, rico e encorpado com notas de mel e caramelo </w:t>
      </w:r>
      <w:sdt>
        <w:sdt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DefaultPlaceholder_-1854013440"/>
          </w:placeholder>
        </w:sdtPr>
        <w:sdtContent>
          <w:r w:rsidRPr="006172A7">
            <w:rPr>
              <w:rFonts w:eastAsia="Times New Roman"/>
            </w:rPr>
            <w:t>(</w:t>
          </w:r>
          <w:r w:rsidRPr="006172A7">
            <w:rPr>
              <w:rFonts w:eastAsia="Times New Roman"/>
              <w:i/>
              <w:iCs/>
            </w:rPr>
            <w:t>WHISKY GRANTS | Garcias - Vinhos e Bebidas Espirituosas</w:t>
          </w:r>
          <w:r w:rsidRPr="006172A7">
            <w:rPr>
              <w:rFonts w:eastAsia="Times New Roman"/>
            </w:rPr>
            <w:t>, n.d.).</w:t>
          </w:r>
        </w:sdtContent>
      </w:sdt>
    </w:p>
    <w:p w14:paraId="7ACFB2BB" w14:textId="7C20F73C" w:rsidR="003337F3" w:rsidRPr="006172A7" w:rsidRDefault="003337F3">
      <w:pPr>
        <w:rPr>
          <w:color w:val="FF0000"/>
        </w:rPr>
      </w:pPr>
      <w:r w:rsidRPr="006172A7">
        <w:rPr>
          <w:color w:val="FF0000"/>
        </w:rPr>
        <w:t>METER FOTOGRAFIA COM GARRAFA</w:t>
      </w:r>
    </w:p>
    <w:p w14:paraId="1AA9D447" w14:textId="21E056EA" w:rsidR="00D90FB7" w:rsidRPr="006172A7" w:rsidRDefault="00D90FB7">
      <w:pPr>
        <w:rPr>
          <w:sz w:val="28"/>
          <w:szCs w:val="28"/>
        </w:rPr>
      </w:pPr>
      <w:r w:rsidRPr="006172A7">
        <w:rPr>
          <w:sz w:val="28"/>
          <w:szCs w:val="28"/>
        </w:rPr>
        <w:t>Roupa preferida</w:t>
      </w:r>
    </w:p>
    <w:p w14:paraId="7982EF0E" w14:textId="64DF8D0A" w:rsidR="00D90FB7" w:rsidRPr="006172A7" w:rsidRDefault="00934204">
      <w:r w:rsidRPr="006172A7">
        <w:t>Como já foi referido anteriormente, o protagonista costuma vestir-se de camisa e gravata; para além de usar umas calças de linho com vinco de cor preta como vestuário.</w:t>
      </w:r>
    </w:p>
    <w:p w14:paraId="0D8050A7" w14:textId="77777777" w:rsidR="00000A68" w:rsidRPr="006172A7" w:rsidRDefault="00000A68">
      <w:pPr>
        <w:rPr>
          <w:sz w:val="28"/>
          <w:szCs w:val="28"/>
        </w:rPr>
      </w:pPr>
    </w:p>
    <w:p w14:paraId="7DEFE329" w14:textId="77777777" w:rsidR="00B27B6E" w:rsidRPr="00552837" w:rsidRDefault="00B27B6E"/>
    <w:sectPr w:rsidR="00B27B6E" w:rsidRPr="005528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5EFBD" w14:textId="77777777" w:rsidR="007633B6" w:rsidRPr="006172A7" w:rsidRDefault="007633B6" w:rsidP="006172A7">
      <w:pPr>
        <w:spacing w:after="0" w:line="240" w:lineRule="auto"/>
      </w:pPr>
      <w:r w:rsidRPr="006172A7">
        <w:separator/>
      </w:r>
    </w:p>
  </w:endnote>
  <w:endnote w:type="continuationSeparator" w:id="0">
    <w:p w14:paraId="486877A9" w14:textId="77777777" w:rsidR="007633B6" w:rsidRPr="006172A7" w:rsidRDefault="007633B6" w:rsidP="006172A7">
      <w:pPr>
        <w:spacing w:after="0" w:line="240" w:lineRule="auto"/>
      </w:pPr>
      <w:r w:rsidRPr="006172A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CC35C" w14:textId="77777777" w:rsidR="007633B6" w:rsidRPr="006172A7" w:rsidRDefault="007633B6" w:rsidP="006172A7">
      <w:pPr>
        <w:spacing w:after="0" w:line="240" w:lineRule="auto"/>
      </w:pPr>
      <w:r w:rsidRPr="006172A7">
        <w:separator/>
      </w:r>
    </w:p>
  </w:footnote>
  <w:footnote w:type="continuationSeparator" w:id="0">
    <w:p w14:paraId="38804B27" w14:textId="77777777" w:rsidR="007633B6" w:rsidRPr="006172A7" w:rsidRDefault="007633B6" w:rsidP="006172A7">
      <w:pPr>
        <w:spacing w:after="0" w:line="240" w:lineRule="auto"/>
      </w:pPr>
      <w:r w:rsidRPr="006172A7">
        <w:continuationSeparator/>
      </w:r>
    </w:p>
  </w:footnote>
  <w:footnote w:id="1">
    <w:p w14:paraId="42D0C642" w14:textId="59CBC326" w:rsidR="006172A7" w:rsidRPr="006172A7" w:rsidRDefault="006172A7">
      <w:pPr>
        <w:pStyle w:val="FootnoteText"/>
      </w:pPr>
      <w:r w:rsidRPr="006172A7">
        <w:rPr>
          <w:rStyle w:val="FootnoteReference"/>
        </w:rPr>
        <w:footnoteRef/>
      </w:r>
      <w:r>
        <w:t xml:space="preserve">A necessidade em particularizar o facto da sua profissão ter sido presencialmente num espaço para o efeito prende-se com a possibilidade do OLD MAN em abandonar a sua moradia e de comunicar com os colegas de trabalho – resumindo, laborar num espaço fora de casa com outros, condições ideais para a imersão naquele mundo e esquecer o peso emocional que o seu imóvel acarreta.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wUAi1tFSiwAAAA="/>
  </w:docVars>
  <w:rsids>
    <w:rsidRoot w:val="00552837"/>
    <w:rsid w:val="00000A68"/>
    <w:rsid w:val="0001211F"/>
    <w:rsid w:val="000324C5"/>
    <w:rsid w:val="00075CB2"/>
    <w:rsid w:val="000C35CA"/>
    <w:rsid w:val="000C3801"/>
    <w:rsid w:val="000C67C1"/>
    <w:rsid w:val="000D3B88"/>
    <w:rsid w:val="000E4CA1"/>
    <w:rsid w:val="0010471C"/>
    <w:rsid w:val="0010740D"/>
    <w:rsid w:val="00116BB4"/>
    <w:rsid w:val="00121043"/>
    <w:rsid w:val="001253F6"/>
    <w:rsid w:val="00143BB1"/>
    <w:rsid w:val="001440A7"/>
    <w:rsid w:val="001539B0"/>
    <w:rsid w:val="00163213"/>
    <w:rsid w:val="001713EB"/>
    <w:rsid w:val="001928FB"/>
    <w:rsid w:val="001A10BC"/>
    <w:rsid w:val="001B5028"/>
    <w:rsid w:val="001D633A"/>
    <w:rsid w:val="00200FB6"/>
    <w:rsid w:val="00267EE5"/>
    <w:rsid w:val="002F7CDE"/>
    <w:rsid w:val="00317ABC"/>
    <w:rsid w:val="00325679"/>
    <w:rsid w:val="003337F3"/>
    <w:rsid w:val="00334BD4"/>
    <w:rsid w:val="003373E6"/>
    <w:rsid w:val="00372069"/>
    <w:rsid w:val="003A1B22"/>
    <w:rsid w:val="003B3284"/>
    <w:rsid w:val="0042760C"/>
    <w:rsid w:val="00455A9D"/>
    <w:rsid w:val="00482864"/>
    <w:rsid w:val="004B5470"/>
    <w:rsid w:val="004C5F57"/>
    <w:rsid w:val="00552837"/>
    <w:rsid w:val="0055333E"/>
    <w:rsid w:val="005B1927"/>
    <w:rsid w:val="005C19DB"/>
    <w:rsid w:val="005E5E7E"/>
    <w:rsid w:val="006167B9"/>
    <w:rsid w:val="006172A7"/>
    <w:rsid w:val="00627305"/>
    <w:rsid w:val="00653B30"/>
    <w:rsid w:val="006A1381"/>
    <w:rsid w:val="006B7D82"/>
    <w:rsid w:val="006C39AA"/>
    <w:rsid w:val="006C5D42"/>
    <w:rsid w:val="006D3F6C"/>
    <w:rsid w:val="006E353E"/>
    <w:rsid w:val="006F34D2"/>
    <w:rsid w:val="007633B6"/>
    <w:rsid w:val="007769CD"/>
    <w:rsid w:val="007A16DF"/>
    <w:rsid w:val="007C736A"/>
    <w:rsid w:val="0084182A"/>
    <w:rsid w:val="00845290"/>
    <w:rsid w:val="00871CCD"/>
    <w:rsid w:val="008A6A6D"/>
    <w:rsid w:val="008A720A"/>
    <w:rsid w:val="008B1DA1"/>
    <w:rsid w:val="008D601B"/>
    <w:rsid w:val="008D780D"/>
    <w:rsid w:val="00934204"/>
    <w:rsid w:val="00960687"/>
    <w:rsid w:val="009F5C2E"/>
    <w:rsid w:val="009F7F99"/>
    <w:rsid w:val="00A36387"/>
    <w:rsid w:val="00A42E6D"/>
    <w:rsid w:val="00A46C31"/>
    <w:rsid w:val="00A65BDE"/>
    <w:rsid w:val="00A81586"/>
    <w:rsid w:val="00AD111B"/>
    <w:rsid w:val="00B27B6E"/>
    <w:rsid w:val="00B46E14"/>
    <w:rsid w:val="00B751AA"/>
    <w:rsid w:val="00B812DC"/>
    <w:rsid w:val="00BB14DF"/>
    <w:rsid w:val="00BE1EBD"/>
    <w:rsid w:val="00C05057"/>
    <w:rsid w:val="00C3439A"/>
    <w:rsid w:val="00C82C5C"/>
    <w:rsid w:val="00C91180"/>
    <w:rsid w:val="00CD0D17"/>
    <w:rsid w:val="00CD66DB"/>
    <w:rsid w:val="00CF152C"/>
    <w:rsid w:val="00CF4594"/>
    <w:rsid w:val="00D03DDF"/>
    <w:rsid w:val="00D10E89"/>
    <w:rsid w:val="00D3627E"/>
    <w:rsid w:val="00D4799C"/>
    <w:rsid w:val="00D90FB7"/>
    <w:rsid w:val="00DB4526"/>
    <w:rsid w:val="00DC4762"/>
    <w:rsid w:val="00DC5360"/>
    <w:rsid w:val="00E30997"/>
    <w:rsid w:val="00E62363"/>
    <w:rsid w:val="00E65203"/>
    <w:rsid w:val="00E73320"/>
    <w:rsid w:val="00E870F7"/>
    <w:rsid w:val="00EB074A"/>
    <w:rsid w:val="00F73682"/>
    <w:rsid w:val="00F93A95"/>
    <w:rsid w:val="00FA0C4D"/>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 w:type="table" w:styleId="TableGrid">
    <w:name w:val="Table Grid"/>
    <w:basedOn w:val="TableNormal"/>
    <w:uiPriority w:val="39"/>
    <w:rsid w:val="00841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1927"/>
    <w:rPr>
      <w:color w:val="0563C1" w:themeColor="hyperlink"/>
      <w:u w:val="single"/>
    </w:rPr>
  </w:style>
  <w:style w:type="character" w:styleId="UnresolvedMention">
    <w:name w:val="Unresolved Mention"/>
    <w:basedOn w:val="DefaultParagraphFont"/>
    <w:uiPriority w:val="99"/>
    <w:semiHidden/>
    <w:unhideWhenUsed/>
    <w:rsid w:val="005B1927"/>
    <w:rPr>
      <w:color w:val="605E5C"/>
      <w:shd w:val="clear" w:color="auto" w:fill="E1DFDD"/>
    </w:rPr>
  </w:style>
  <w:style w:type="paragraph" w:styleId="FootnoteText">
    <w:name w:val="footnote text"/>
    <w:basedOn w:val="Normal"/>
    <w:link w:val="FootnoteTextChar"/>
    <w:uiPriority w:val="99"/>
    <w:semiHidden/>
    <w:unhideWhenUsed/>
    <w:rsid w:val="006172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172A7"/>
    <w:rPr>
      <w:sz w:val="20"/>
      <w:szCs w:val="20"/>
      <w:lang w:val="en-GB"/>
    </w:rPr>
  </w:style>
  <w:style w:type="character" w:styleId="FootnoteReference">
    <w:name w:val="footnote reference"/>
    <w:basedOn w:val="DefaultParagraphFont"/>
    <w:uiPriority w:val="99"/>
    <w:semiHidden/>
    <w:unhideWhenUsed/>
    <w:rsid w:val="006172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47413669">
      <w:bodyDiv w:val="1"/>
      <w:marLeft w:val="0"/>
      <w:marRight w:val="0"/>
      <w:marTop w:val="0"/>
      <w:marBottom w:val="0"/>
      <w:divBdr>
        <w:top w:val="none" w:sz="0" w:space="0" w:color="auto"/>
        <w:left w:val="none" w:sz="0" w:space="0" w:color="auto"/>
        <w:bottom w:val="none" w:sz="0" w:space="0" w:color="auto"/>
        <w:right w:val="none" w:sz="0" w:space="0" w:color="auto"/>
      </w:divBdr>
    </w:div>
    <w:div w:id="63379052">
      <w:bodyDiv w:val="1"/>
      <w:marLeft w:val="0"/>
      <w:marRight w:val="0"/>
      <w:marTop w:val="0"/>
      <w:marBottom w:val="0"/>
      <w:divBdr>
        <w:top w:val="none" w:sz="0" w:space="0" w:color="auto"/>
        <w:left w:val="none" w:sz="0" w:space="0" w:color="auto"/>
        <w:bottom w:val="none" w:sz="0" w:space="0" w:color="auto"/>
        <w:right w:val="none" w:sz="0" w:space="0" w:color="auto"/>
      </w:divBdr>
    </w:div>
    <w:div w:id="96609012">
      <w:bodyDiv w:val="1"/>
      <w:marLeft w:val="0"/>
      <w:marRight w:val="0"/>
      <w:marTop w:val="0"/>
      <w:marBottom w:val="0"/>
      <w:divBdr>
        <w:top w:val="none" w:sz="0" w:space="0" w:color="auto"/>
        <w:left w:val="none" w:sz="0" w:space="0" w:color="auto"/>
        <w:bottom w:val="none" w:sz="0" w:space="0" w:color="auto"/>
        <w:right w:val="none" w:sz="0" w:space="0" w:color="auto"/>
      </w:divBdr>
    </w:div>
    <w:div w:id="97022572">
      <w:bodyDiv w:val="1"/>
      <w:marLeft w:val="0"/>
      <w:marRight w:val="0"/>
      <w:marTop w:val="0"/>
      <w:marBottom w:val="0"/>
      <w:divBdr>
        <w:top w:val="none" w:sz="0" w:space="0" w:color="auto"/>
        <w:left w:val="none" w:sz="0" w:space="0" w:color="auto"/>
        <w:bottom w:val="none" w:sz="0" w:space="0" w:color="auto"/>
        <w:right w:val="none" w:sz="0" w:space="0" w:color="auto"/>
      </w:divBdr>
    </w:div>
    <w:div w:id="100229781">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70490131">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191379364">
      <w:bodyDiv w:val="1"/>
      <w:marLeft w:val="0"/>
      <w:marRight w:val="0"/>
      <w:marTop w:val="0"/>
      <w:marBottom w:val="0"/>
      <w:divBdr>
        <w:top w:val="none" w:sz="0" w:space="0" w:color="auto"/>
        <w:left w:val="none" w:sz="0" w:space="0" w:color="auto"/>
        <w:bottom w:val="none" w:sz="0" w:space="0" w:color="auto"/>
        <w:right w:val="none" w:sz="0" w:space="0" w:color="auto"/>
      </w:divBdr>
    </w:div>
    <w:div w:id="202452181">
      <w:bodyDiv w:val="1"/>
      <w:marLeft w:val="0"/>
      <w:marRight w:val="0"/>
      <w:marTop w:val="0"/>
      <w:marBottom w:val="0"/>
      <w:divBdr>
        <w:top w:val="none" w:sz="0" w:space="0" w:color="auto"/>
        <w:left w:val="none" w:sz="0" w:space="0" w:color="auto"/>
        <w:bottom w:val="none" w:sz="0" w:space="0" w:color="auto"/>
        <w:right w:val="none" w:sz="0" w:space="0" w:color="auto"/>
      </w:divBdr>
    </w:div>
    <w:div w:id="225148118">
      <w:bodyDiv w:val="1"/>
      <w:marLeft w:val="0"/>
      <w:marRight w:val="0"/>
      <w:marTop w:val="0"/>
      <w:marBottom w:val="0"/>
      <w:divBdr>
        <w:top w:val="none" w:sz="0" w:space="0" w:color="auto"/>
        <w:left w:val="none" w:sz="0" w:space="0" w:color="auto"/>
        <w:bottom w:val="none" w:sz="0" w:space="0" w:color="auto"/>
        <w:right w:val="none" w:sz="0" w:space="0" w:color="auto"/>
      </w:divBdr>
    </w:div>
    <w:div w:id="225918321">
      <w:bodyDiv w:val="1"/>
      <w:marLeft w:val="0"/>
      <w:marRight w:val="0"/>
      <w:marTop w:val="0"/>
      <w:marBottom w:val="0"/>
      <w:divBdr>
        <w:top w:val="none" w:sz="0" w:space="0" w:color="auto"/>
        <w:left w:val="none" w:sz="0" w:space="0" w:color="auto"/>
        <w:bottom w:val="none" w:sz="0" w:space="0" w:color="auto"/>
        <w:right w:val="none" w:sz="0" w:space="0" w:color="auto"/>
      </w:divBdr>
    </w:div>
    <w:div w:id="341050216">
      <w:bodyDiv w:val="1"/>
      <w:marLeft w:val="0"/>
      <w:marRight w:val="0"/>
      <w:marTop w:val="0"/>
      <w:marBottom w:val="0"/>
      <w:divBdr>
        <w:top w:val="none" w:sz="0" w:space="0" w:color="auto"/>
        <w:left w:val="none" w:sz="0" w:space="0" w:color="auto"/>
        <w:bottom w:val="none" w:sz="0" w:space="0" w:color="auto"/>
        <w:right w:val="none" w:sz="0" w:space="0" w:color="auto"/>
      </w:divBdr>
    </w:div>
    <w:div w:id="371807489">
      <w:bodyDiv w:val="1"/>
      <w:marLeft w:val="0"/>
      <w:marRight w:val="0"/>
      <w:marTop w:val="0"/>
      <w:marBottom w:val="0"/>
      <w:divBdr>
        <w:top w:val="none" w:sz="0" w:space="0" w:color="auto"/>
        <w:left w:val="none" w:sz="0" w:space="0" w:color="auto"/>
        <w:bottom w:val="none" w:sz="0" w:space="0" w:color="auto"/>
        <w:right w:val="none" w:sz="0" w:space="0" w:color="auto"/>
      </w:divBdr>
    </w:div>
    <w:div w:id="420758945">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588661187">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619846908">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3675597">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758139591">
      <w:bodyDiv w:val="1"/>
      <w:marLeft w:val="0"/>
      <w:marRight w:val="0"/>
      <w:marTop w:val="0"/>
      <w:marBottom w:val="0"/>
      <w:divBdr>
        <w:top w:val="none" w:sz="0" w:space="0" w:color="auto"/>
        <w:left w:val="none" w:sz="0" w:space="0" w:color="auto"/>
        <w:bottom w:val="none" w:sz="0" w:space="0" w:color="auto"/>
        <w:right w:val="none" w:sz="0" w:space="0" w:color="auto"/>
      </w:divBdr>
    </w:div>
    <w:div w:id="762383029">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40258340">
      <w:bodyDiv w:val="1"/>
      <w:marLeft w:val="0"/>
      <w:marRight w:val="0"/>
      <w:marTop w:val="0"/>
      <w:marBottom w:val="0"/>
      <w:divBdr>
        <w:top w:val="none" w:sz="0" w:space="0" w:color="auto"/>
        <w:left w:val="none" w:sz="0" w:space="0" w:color="auto"/>
        <w:bottom w:val="none" w:sz="0" w:space="0" w:color="auto"/>
        <w:right w:val="none" w:sz="0" w:space="0" w:color="auto"/>
      </w:divBdr>
    </w:div>
    <w:div w:id="960459484">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024944239">
      <w:bodyDiv w:val="1"/>
      <w:marLeft w:val="0"/>
      <w:marRight w:val="0"/>
      <w:marTop w:val="0"/>
      <w:marBottom w:val="0"/>
      <w:divBdr>
        <w:top w:val="none" w:sz="0" w:space="0" w:color="auto"/>
        <w:left w:val="none" w:sz="0" w:space="0" w:color="auto"/>
        <w:bottom w:val="none" w:sz="0" w:space="0" w:color="auto"/>
        <w:right w:val="none" w:sz="0" w:space="0" w:color="auto"/>
      </w:divBdr>
    </w:div>
    <w:div w:id="1043553661">
      <w:bodyDiv w:val="1"/>
      <w:marLeft w:val="0"/>
      <w:marRight w:val="0"/>
      <w:marTop w:val="0"/>
      <w:marBottom w:val="0"/>
      <w:divBdr>
        <w:top w:val="none" w:sz="0" w:space="0" w:color="auto"/>
        <w:left w:val="none" w:sz="0" w:space="0" w:color="auto"/>
        <w:bottom w:val="none" w:sz="0" w:space="0" w:color="auto"/>
        <w:right w:val="none" w:sz="0" w:space="0" w:color="auto"/>
      </w:divBdr>
    </w:div>
    <w:div w:id="1156457378">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26600170">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307470813">
      <w:bodyDiv w:val="1"/>
      <w:marLeft w:val="0"/>
      <w:marRight w:val="0"/>
      <w:marTop w:val="0"/>
      <w:marBottom w:val="0"/>
      <w:divBdr>
        <w:top w:val="none" w:sz="0" w:space="0" w:color="auto"/>
        <w:left w:val="none" w:sz="0" w:space="0" w:color="auto"/>
        <w:bottom w:val="none" w:sz="0" w:space="0" w:color="auto"/>
        <w:right w:val="none" w:sz="0" w:space="0" w:color="auto"/>
      </w:divBdr>
    </w:div>
    <w:div w:id="1442845192">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446654579">
      <w:bodyDiv w:val="1"/>
      <w:marLeft w:val="0"/>
      <w:marRight w:val="0"/>
      <w:marTop w:val="0"/>
      <w:marBottom w:val="0"/>
      <w:divBdr>
        <w:top w:val="none" w:sz="0" w:space="0" w:color="auto"/>
        <w:left w:val="none" w:sz="0" w:space="0" w:color="auto"/>
        <w:bottom w:val="none" w:sz="0" w:space="0" w:color="auto"/>
        <w:right w:val="none" w:sz="0" w:space="0" w:color="auto"/>
      </w:divBdr>
    </w:div>
    <w:div w:id="1509443548">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688362881">
      <w:bodyDiv w:val="1"/>
      <w:marLeft w:val="0"/>
      <w:marRight w:val="0"/>
      <w:marTop w:val="0"/>
      <w:marBottom w:val="0"/>
      <w:divBdr>
        <w:top w:val="none" w:sz="0" w:space="0" w:color="auto"/>
        <w:left w:val="none" w:sz="0" w:space="0" w:color="auto"/>
        <w:bottom w:val="none" w:sz="0" w:space="0" w:color="auto"/>
        <w:right w:val="none" w:sz="0" w:space="0" w:color="auto"/>
      </w:divBdr>
    </w:div>
    <w:div w:id="1697000524">
      <w:bodyDiv w:val="1"/>
      <w:marLeft w:val="0"/>
      <w:marRight w:val="0"/>
      <w:marTop w:val="0"/>
      <w:marBottom w:val="0"/>
      <w:divBdr>
        <w:top w:val="none" w:sz="0" w:space="0" w:color="auto"/>
        <w:left w:val="none" w:sz="0" w:space="0" w:color="auto"/>
        <w:bottom w:val="none" w:sz="0" w:space="0" w:color="auto"/>
        <w:right w:val="none" w:sz="0" w:space="0" w:color="auto"/>
      </w:divBdr>
    </w:div>
    <w:div w:id="1713771267">
      <w:bodyDiv w:val="1"/>
      <w:marLeft w:val="0"/>
      <w:marRight w:val="0"/>
      <w:marTop w:val="0"/>
      <w:marBottom w:val="0"/>
      <w:divBdr>
        <w:top w:val="none" w:sz="0" w:space="0" w:color="auto"/>
        <w:left w:val="none" w:sz="0" w:space="0" w:color="auto"/>
        <w:bottom w:val="none" w:sz="0" w:space="0" w:color="auto"/>
        <w:right w:val="none" w:sz="0" w:space="0" w:color="auto"/>
      </w:divBdr>
    </w:div>
    <w:div w:id="1738087481">
      <w:bodyDiv w:val="1"/>
      <w:marLeft w:val="0"/>
      <w:marRight w:val="0"/>
      <w:marTop w:val="0"/>
      <w:marBottom w:val="0"/>
      <w:divBdr>
        <w:top w:val="none" w:sz="0" w:space="0" w:color="auto"/>
        <w:left w:val="none" w:sz="0" w:space="0" w:color="auto"/>
        <w:bottom w:val="none" w:sz="0" w:space="0" w:color="auto"/>
        <w:right w:val="none" w:sz="0" w:space="0" w:color="auto"/>
      </w:divBdr>
    </w:div>
    <w:div w:id="1748307867">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5192604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23962395">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56646295">
      <w:bodyDiv w:val="1"/>
      <w:marLeft w:val="0"/>
      <w:marRight w:val="0"/>
      <w:marTop w:val="0"/>
      <w:marBottom w:val="0"/>
      <w:divBdr>
        <w:top w:val="none" w:sz="0" w:space="0" w:color="auto"/>
        <w:left w:val="none" w:sz="0" w:space="0" w:color="auto"/>
        <w:bottom w:val="none" w:sz="0" w:space="0" w:color="auto"/>
        <w:right w:val="none" w:sz="0" w:space="0" w:color="auto"/>
      </w:divBdr>
    </w:div>
    <w:div w:id="1864900682">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871451449">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 w:id="1952975207">
      <w:bodyDiv w:val="1"/>
      <w:marLeft w:val="0"/>
      <w:marRight w:val="0"/>
      <w:marTop w:val="0"/>
      <w:marBottom w:val="0"/>
      <w:divBdr>
        <w:top w:val="none" w:sz="0" w:space="0" w:color="auto"/>
        <w:left w:val="none" w:sz="0" w:space="0" w:color="auto"/>
        <w:bottom w:val="none" w:sz="0" w:space="0" w:color="auto"/>
        <w:right w:val="none" w:sz="0" w:space="0" w:color="auto"/>
      </w:divBdr>
    </w:div>
    <w:div w:id="1967467607">
      <w:bodyDiv w:val="1"/>
      <w:marLeft w:val="0"/>
      <w:marRight w:val="0"/>
      <w:marTop w:val="0"/>
      <w:marBottom w:val="0"/>
      <w:divBdr>
        <w:top w:val="none" w:sz="0" w:space="0" w:color="auto"/>
        <w:left w:val="none" w:sz="0" w:space="0" w:color="auto"/>
        <w:bottom w:val="none" w:sz="0" w:space="0" w:color="auto"/>
        <w:right w:val="none" w:sz="0" w:space="0" w:color="auto"/>
      </w:divBdr>
    </w:div>
    <w:div w:id="2024547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ruity.com/test-results/bigfive/18458/4790498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9A3-4FCB-B43F-33B06E3FD689}"/>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3-79A3-4FCB-B43F-33B06E3FD689}"/>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4-79A3-4FCB-B43F-33B06E3FD689}"/>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6-79A3-4FCB-B43F-33B06E3FD689}"/>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9A3-4FCB-B43F-33B06E3FD68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0-79A3-4FCB-B43F-33B06E3FD689}"/>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706169"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706169"/>
    <w:rsid w:val="00D0681D"/>
    <w:rsid w:val="00EE41C2"/>
    <w:rsid w:val="00F73435"/>
    <w:rsid w:val="00F927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11f32990-761a-441a-b92e-dab8223f0a0e&quot;,&quot;properties&quot;:{&quot;noteIndex&quot;:0},&quot;isEdited&quot;:false,&quot;manualOverride&quot;:{&quot;isManuallyOverridden&quot;:false,&quot;citeprocText&quot;:&quot;(&lt;i&gt;Qual é a Diferença Entre Ser Tímido e Ser Introvertido? - BBC News Brasil&lt;/i&gt;, n.d.)&quot;,&quot;manualOverrideText&quot;:&quot;&quot;},&quot;citationTag&quot;:&quot;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quot;,&quot;citationItems&quot;:[{&quot;id&quot;:&quot;386abe31-fb17-3d6a-acf6-1bdec5fb6181&quot;,&quot;itemData&quot;:{&quot;type&quot;:&quot;webpage&quot;,&quot;id&quot;:&quot;386abe31-fb17-3d6a-acf6-1bdec5fb6181&quot;,&quot;title&quot;:&quot;Qual é a diferença entre ser tímido e ser introvertido? - BBC News Brasil&quot;,&quot;accessed&quot;:{&quot;date-parts&quot;:[[2023,8,26]]},&quot;URL&quot;:&quot;https://www.bbc.com/portuguese/geral-44392088&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false,&quot;citeprocText&quot;:&quot;(&lt;i&gt;WHISKY GRANTS | Garcias - Vinhos e Bebidas Espirituosas&lt;/i&gt;, n.d.)&quot;,&quot;manualOverrideText&quot;:&quot;&quot;},&quot;citationTag&quot;:&quot;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6</TotalTime>
  <Pages>12</Pages>
  <Words>4663</Words>
  <Characters>2658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66</cp:revision>
  <dcterms:created xsi:type="dcterms:W3CDTF">2023-08-23T08:48:00Z</dcterms:created>
  <dcterms:modified xsi:type="dcterms:W3CDTF">2023-09-29T22:08:00Z</dcterms:modified>
</cp:coreProperties>
</file>